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39D32BD4" w:rsidR="000035F9" w:rsidRPr="00434074" w:rsidRDefault="00542033" w:rsidP="004B6AFE">
            <w:pPr>
              <w:rPr>
                <w:rFonts w:ascii="Arial" w:hAnsi="Arial" w:cs="Arial"/>
                <w:b/>
                <w:i/>
                <w:sz w:val="32"/>
              </w:rPr>
            </w:pPr>
            <w:r>
              <w:rPr>
                <w:rFonts w:ascii="Arial" w:hAnsi="Arial" w:cs="Arial"/>
                <w:b/>
                <w:sz w:val="32"/>
              </w:rPr>
              <w:t xml:space="preserve">[Assignment / </w:t>
            </w:r>
            <w:r w:rsidR="000035F9" w:rsidRPr="008B08C6">
              <w:rPr>
                <w:rFonts w:ascii="Arial" w:hAnsi="Arial" w:cs="Arial"/>
                <w:b/>
                <w:sz w:val="32"/>
                <w:lang w:val="id-ID"/>
              </w:rPr>
              <w:t>Project</w:t>
            </w:r>
            <w:r>
              <w:rPr>
                <w:rFonts w:ascii="Arial" w:hAnsi="Arial" w:cs="Arial"/>
                <w:b/>
                <w:sz w:val="32"/>
              </w:rPr>
              <w:t>]</w:t>
            </w:r>
            <w:r w:rsidR="000035F9" w:rsidRPr="008B08C6">
              <w:rPr>
                <w:rFonts w:ascii="Arial" w:hAnsi="Arial" w:cs="Arial"/>
                <w:b/>
                <w:sz w:val="32"/>
                <w:lang w:val="id-ID"/>
              </w:rPr>
              <w:t xml:space="preserve"> </w:t>
            </w:r>
            <w:r w:rsidR="000035F9">
              <w:rPr>
                <w:rFonts w:ascii="Arial" w:hAnsi="Arial" w:cs="Arial"/>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56B72069" w14:textId="3B2D02B4" w:rsidR="000035F9" w:rsidRDefault="000035F9" w:rsidP="00DF7A94">
            <w:pPr>
              <w:pStyle w:val="Header"/>
              <w:rPr>
                <w:rFonts w:ascii="Arial Narrow" w:hAnsi="Arial Narrow" w:cs="Tahoma"/>
                <w:sz w:val="36"/>
              </w:rPr>
            </w:pPr>
            <w:r>
              <w:rPr>
                <w:rFonts w:ascii="Arial Narrow" w:hAnsi="Arial Narrow" w:cs="Tahoma"/>
                <w:sz w:val="36"/>
              </w:rPr>
              <w:t>&lt;</w:t>
            </w:r>
            <w:r w:rsidR="00C36832">
              <w:rPr>
                <w:rFonts w:ascii="Arial Narrow" w:hAnsi="Arial Narrow" w:cs="Tahoma"/>
                <w:sz w:val="36"/>
              </w:rPr>
              <w:t>COMP6155</w:t>
            </w:r>
            <w:r>
              <w:rPr>
                <w:rFonts w:ascii="Arial Narrow" w:hAnsi="Arial Narrow" w:cs="Tahoma"/>
                <w:sz w:val="36"/>
              </w:rPr>
              <w:t>&gt;</w:t>
            </w:r>
          </w:p>
          <w:p w14:paraId="36656A16" w14:textId="41CC3D65" w:rsidR="000035F9" w:rsidRPr="00876A58" w:rsidRDefault="000035F9" w:rsidP="00DF7A94">
            <w:pPr>
              <w:pStyle w:val="Header"/>
              <w:rPr>
                <w:rFonts w:ascii="Arial Narrow" w:hAnsi="Arial Narrow" w:cs="Tahoma"/>
                <w:sz w:val="36"/>
                <w:lang w:val="id-ID"/>
              </w:rPr>
            </w:pPr>
            <w:r>
              <w:rPr>
                <w:rFonts w:ascii="Arial Narrow" w:hAnsi="Arial Narrow" w:cs="Tahoma"/>
                <w:sz w:val="36"/>
              </w:rPr>
              <w:t>&lt;</w:t>
            </w:r>
            <w:r w:rsidR="00C36832">
              <w:rPr>
                <w:rFonts w:ascii="Arial Narrow" w:hAnsi="Arial Narrow" w:cs="Tahoma"/>
                <w:sz w:val="36"/>
              </w:rPr>
              <w:t>Object Oriented Analysis &amp; Design</w:t>
            </w:r>
            <w:r>
              <w:rPr>
                <w:rFonts w:ascii="Arial Narrow" w:hAnsi="Arial Narrow" w:cs="Tahoma"/>
                <w:sz w:val="36"/>
              </w:rPr>
              <w:t>&gt;</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67B39859" w:rsidR="000035F9" w:rsidRPr="00227331" w:rsidRDefault="00227331" w:rsidP="005B66A9">
            <w:pPr>
              <w:pStyle w:val="Header"/>
              <w:rPr>
                <w:rFonts w:ascii="Arial" w:hAnsi="Arial" w:cs="Arial"/>
                <w:b/>
                <w:iCs/>
                <w:sz w:val="20"/>
                <w:szCs w:val="20"/>
              </w:rPr>
            </w:pPr>
            <w:r>
              <w:rPr>
                <w:rFonts w:ascii="Arial" w:hAnsi="Arial" w:cs="Arial"/>
                <w:iCs/>
                <w:sz w:val="20"/>
                <w:szCs w:val="20"/>
              </w:rPr>
              <w:t xml:space="preserve">[Odd / Even / </w:t>
            </w:r>
            <w:r w:rsidR="000035F9" w:rsidRPr="003F139E">
              <w:rPr>
                <w:rFonts w:ascii="Arial" w:hAnsi="Arial" w:cs="Arial"/>
                <w:iCs/>
                <w:sz w:val="20"/>
                <w:szCs w:val="20"/>
              </w:rPr>
              <w:t>Compact</w:t>
            </w:r>
            <w:r w:rsidR="007A461F">
              <w:rPr>
                <w:rFonts w:ascii="Arial" w:hAnsi="Arial" w:cs="Arial"/>
                <w:iCs/>
                <w:sz w:val="20"/>
                <w:szCs w:val="20"/>
              </w:rPr>
              <w:t>]</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Pr>
                <w:rFonts w:ascii="Arial" w:hAnsi="Arial" w:cs="Arial"/>
                <w:iCs/>
                <w:sz w:val="20"/>
                <w:szCs w:val="20"/>
              </w:rPr>
              <w:t>9999</w:t>
            </w:r>
            <w:r w:rsidR="000035F9" w:rsidRPr="003F139E">
              <w:rPr>
                <w:rFonts w:ascii="Arial" w:hAnsi="Arial" w:cs="Arial"/>
                <w:iCs/>
                <w:sz w:val="20"/>
                <w:szCs w:val="20"/>
                <w:lang w:val="id-ID"/>
              </w:rPr>
              <w:t>/</w:t>
            </w:r>
            <w:r>
              <w:rPr>
                <w:rFonts w:ascii="Arial" w:hAnsi="Arial" w:cs="Arial"/>
                <w:iCs/>
                <w:sz w:val="20"/>
                <w:szCs w:val="20"/>
              </w:rPr>
              <w:t>9999</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0DF2B1A4" w:rsidR="009F37DD" w:rsidRPr="00740F48" w:rsidRDefault="00CD44D9" w:rsidP="002F11B8">
      <w:pPr>
        <w:spacing w:line="360" w:lineRule="auto"/>
        <w:ind w:firstLine="360"/>
        <w:rPr>
          <w:sz w:val="28"/>
          <w:szCs w:val="28"/>
        </w:rPr>
      </w:pPr>
      <w:r>
        <w:t>JrebFood</w:t>
      </w:r>
    </w:p>
    <w:p w14:paraId="427A204C" w14:textId="7DF5245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407FD966" w14:textId="11F296FC" w:rsidR="00740F48" w:rsidRPr="009F37DD" w:rsidRDefault="00ED348D" w:rsidP="006D232C">
      <w:pPr>
        <w:spacing w:line="360" w:lineRule="auto"/>
        <w:ind w:left="360"/>
      </w:pPr>
      <w:r>
        <w:t>JrebFood merupakan sebuah perusahaan startup di Indonesia yang bergerak dalam bidang</w:t>
      </w:r>
      <w:r w:rsidR="006D232C">
        <w:t xml:space="preserve"> food delivery.</w:t>
      </w:r>
    </w:p>
    <w:p w14:paraId="12AE8008" w14:textId="31090EA6"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06E5868D" w14:textId="319D4652" w:rsidR="008305C4" w:rsidRPr="00895F29" w:rsidRDefault="000215DA" w:rsidP="002D0079">
      <w:pPr>
        <w:pStyle w:val="ListParagraph"/>
        <w:numPr>
          <w:ilvl w:val="0"/>
          <w:numId w:val="20"/>
        </w:numPr>
        <w:spacing w:line="360" w:lineRule="auto"/>
        <w:jc w:val="both"/>
        <w:rPr>
          <w:b/>
          <w:bCs/>
        </w:rPr>
      </w:pPr>
      <w:r w:rsidRPr="00895F29">
        <w:rPr>
          <w:b/>
          <w:bCs/>
        </w:rPr>
        <w:t>Initial Page</w:t>
      </w:r>
    </w:p>
    <w:p w14:paraId="799F7C7F" w14:textId="101FF767" w:rsidR="000215DA" w:rsidRPr="004B6923" w:rsidRDefault="000215DA" w:rsidP="000215DA">
      <w:pPr>
        <w:pStyle w:val="ListParagraph"/>
        <w:spacing w:line="360" w:lineRule="auto"/>
        <w:jc w:val="both"/>
        <w:rPr>
          <w:b/>
          <w:bCs/>
        </w:rPr>
      </w:pPr>
      <w:r w:rsidRPr="004B6923">
        <w:rPr>
          <w:b/>
          <w:bCs/>
        </w:rPr>
        <w:t>Print Screen</w:t>
      </w:r>
    </w:p>
    <w:p w14:paraId="3562E098" w14:textId="49A8C92B" w:rsidR="000215DA" w:rsidRDefault="000215DA" w:rsidP="000215DA">
      <w:pPr>
        <w:pStyle w:val="ListParagraph"/>
        <w:spacing w:line="360" w:lineRule="auto"/>
        <w:jc w:val="both"/>
      </w:pPr>
      <w:r>
        <w:rPr>
          <w:rFonts w:eastAsia="Times New Roman"/>
          <w:noProof/>
        </w:rPr>
        <w:drawing>
          <wp:inline distT="114300" distB="114300" distL="114300" distR="114300" wp14:anchorId="4708BABD" wp14:editId="34F0C060">
            <wp:extent cx="2652713" cy="3209370"/>
            <wp:effectExtent l="0" t="0" r="0" b="0"/>
            <wp:docPr id="31"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9"/>
                    <a:srcRect/>
                    <a:stretch>
                      <a:fillRect/>
                    </a:stretch>
                  </pic:blipFill>
                  <pic:spPr>
                    <a:xfrm>
                      <a:off x="0" y="0"/>
                      <a:ext cx="2652713" cy="3209370"/>
                    </a:xfrm>
                    <a:prstGeom prst="rect">
                      <a:avLst/>
                    </a:prstGeom>
                    <a:ln/>
                  </pic:spPr>
                </pic:pic>
              </a:graphicData>
            </a:graphic>
          </wp:inline>
        </w:drawing>
      </w:r>
    </w:p>
    <w:p w14:paraId="6B3A5D6C" w14:textId="3023ADFC" w:rsidR="000215DA" w:rsidRPr="00713409" w:rsidRDefault="000215DA" w:rsidP="000215DA">
      <w:pPr>
        <w:pStyle w:val="ListParagraph"/>
        <w:spacing w:line="360" w:lineRule="auto"/>
        <w:jc w:val="both"/>
        <w:rPr>
          <w:b/>
          <w:bCs/>
        </w:rPr>
      </w:pPr>
      <w:r w:rsidRPr="00713409">
        <w:rPr>
          <w:b/>
          <w:bCs/>
        </w:rPr>
        <w:t>Description</w:t>
      </w:r>
    </w:p>
    <w:p w14:paraId="49B76A48" w14:textId="77777777" w:rsidR="00121705" w:rsidRDefault="00121705" w:rsidP="00121705">
      <w:pPr>
        <w:spacing w:line="360" w:lineRule="auto"/>
        <w:ind w:left="720"/>
        <w:jc w:val="both"/>
        <w:rPr>
          <w:rFonts w:eastAsia="Times New Roman"/>
        </w:rPr>
      </w:pPr>
      <w:r>
        <w:rPr>
          <w:rFonts w:eastAsia="Times New Roman"/>
        </w:rPr>
        <w:t xml:space="preserve">Halaman ini merupakan halaman awal yang akan ditampilkan ketika pertama kali membuka aplikasi JrebFood ini. Pada halaman ini terdapat label JrebFood, button Login, dan button </w:t>
      </w:r>
      <w:r>
        <w:rPr>
          <w:rFonts w:eastAsia="Times New Roman"/>
        </w:rPr>
        <w:lastRenderedPageBreak/>
        <w:t>Register. Button login ketika dipilih akan mengarahkan user ke halaman login menu sedangkan button register ketika dipilih akan mengarahkan user ke halaman register.</w:t>
      </w:r>
    </w:p>
    <w:p w14:paraId="63D6782F" w14:textId="77777777" w:rsidR="000215DA" w:rsidRDefault="000215DA" w:rsidP="000215DA">
      <w:pPr>
        <w:pStyle w:val="ListParagraph"/>
        <w:spacing w:line="360" w:lineRule="auto"/>
        <w:jc w:val="both"/>
      </w:pPr>
    </w:p>
    <w:p w14:paraId="6D9E6D47" w14:textId="1C9B1CB2" w:rsidR="00D668DA" w:rsidRDefault="00D668DA" w:rsidP="00D668DA">
      <w:pPr>
        <w:numPr>
          <w:ilvl w:val="0"/>
          <w:numId w:val="20"/>
        </w:numPr>
        <w:spacing w:line="360" w:lineRule="auto"/>
        <w:jc w:val="both"/>
        <w:rPr>
          <w:rFonts w:eastAsia="Times New Roman"/>
          <w:b/>
        </w:rPr>
      </w:pPr>
      <w:r>
        <w:rPr>
          <w:rFonts w:eastAsia="Times New Roman"/>
          <w:b/>
        </w:rPr>
        <w:t>Login Menu Page</w:t>
      </w:r>
    </w:p>
    <w:p w14:paraId="05A8968F" w14:textId="6A8BE3D4" w:rsidR="00D668DA" w:rsidRPr="0073047D" w:rsidRDefault="00693405" w:rsidP="00D668DA">
      <w:pPr>
        <w:spacing w:line="360" w:lineRule="auto"/>
        <w:ind w:left="720"/>
        <w:jc w:val="both"/>
        <w:rPr>
          <w:rFonts w:eastAsia="Times New Roman"/>
          <w:b/>
        </w:rPr>
      </w:pPr>
      <w:r w:rsidRPr="0073047D">
        <w:rPr>
          <w:rFonts w:eastAsia="Times New Roman"/>
          <w:b/>
        </w:rPr>
        <w:t>Print Screen</w:t>
      </w:r>
    </w:p>
    <w:p w14:paraId="13B02DAF" w14:textId="1736C830" w:rsidR="005672EB" w:rsidRDefault="002A1045" w:rsidP="00D668DA">
      <w:pPr>
        <w:spacing w:line="360" w:lineRule="auto"/>
        <w:ind w:left="720"/>
        <w:jc w:val="both"/>
        <w:rPr>
          <w:rFonts w:eastAsia="Times New Roman"/>
          <w:bCs/>
        </w:rPr>
      </w:pPr>
      <w:r>
        <w:rPr>
          <w:rFonts w:eastAsia="Times New Roman"/>
          <w:noProof/>
        </w:rPr>
        <w:drawing>
          <wp:inline distT="114300" distB="114300" distL="114300" distR="114300" wp14:anchorId="2BAAA62A" wp14:editId="4CB57319">
            <wp:extent cx="2524087" cy="3056595"/>
            <wp:effectExtent l="0" t="0" r="0" b="0"/>
            <wp:docPr id="32"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0"/>
                    <a:srcRect/>
                    <a:stretch>
                      <a:fillRect/>
                    </a:stretch>
                  </pic:blipFill>
                  <pic:spPr>
                    <a:xfrm>
                      <a:off x="0" y="0"/>
                      <a:ext cx="2524087" cy="3056595"/>
                    </a:xfrm>
                    <a:prstGeom prst="rect">
                      <a:avLst/>
                    </a:prstGeom>
                    <a:ln/>
                  </pic:spPr>
                </pic:pic>
              </a:graphicData>
            </a:graphic>
          </wp:inline>
        </w:drawing>
      </w:r>
    </w:p>
    <w:p w14:paraId="5413D034" w14:textId="7E94ECB1" w:rsidR="00693405" w:rsidRPr="0073047D" w:rsidRDefault="005672EB" w:rsidP="00D668DA">
      <w:pPr>
        <w:spacing w:line="360" w:lineRule="auto"/>
        <w:ind w:left="720"/>
        <w:jc w:val="both"/>
        <w:rPr>
          <w:rFonts w:eastAsia="Times New Roman"/>
          <w:b/>
        </w:rPr>
      </w:pPr>
      <w:r w:rsidRPr="0073047D">
        <w:rPr>
          <w:rFonts w:eastAsia="Times New Roman"/>
          <w:b/>
        </w:rPr>
        <w:t>Description</w:t>
      </w:r>
    </w:p>
    <w:p w14:paraId="413B2D28" w14:textId="77777777" w:rsidR="0002180C" w:rsidRDefault="0002180C" w:rsidP="0002180C">
      <w:pPr>
        <w:spacing w:line="360" w:lineRule="auto"/>
        <w:ind w:left="720"/>
        <w:jc w:val="both"/>
        <w:rPr>
          <w:rFonts w:eastAsia="Times New Roman"/>
        </w:rPr>
      </w:pPr>
      <w:r>
        <w:rPr>
          <w:rFonts w:eastAsia="Times New Roman"/>
        </w:rPr>
        <w:t>Halaman ini dapat diakses melalui Initial Page yang sudah dibahas sebelumnya. Pada halaman ini terdapat beberapa komponen seperti button Home, label Login Menu, button Login as User, dan button Login as Employee. Pada halaman ini user dapat memilih apakah mereka ingin login sebagai user  atau login sebagai employee. Jika button Login as User dipilih maka user akan diarahkan ke halaman form login untuk user sedangkan jika button Login as Employee dipilih maka user akan diarahkan ke halaman form login untuk employee. Button home yang ada di pojok kiri atas dapat mengarahkan user kembali ke Initial Page ketika dipilih.</w:t>
      </w:r>
    </w:p>
    <w:p w14:paraId="32494DD2" w14:textId="7291DBB4" w:rsidR="0002180C" w:rsidRDefault="0002180C" w:rsidP="00D668DA">
      <w:pPr>
        <w:spacing w:line="360" w:lineRule="auto"/>
        <w:ind w:left="720"/>
        <w:jc w:val="both"/>
        <w:rPr>
          <w:rFonts w:eastAsia="Times New Roman"/>
          <w:bCs/>
        </w:rPr>
      </w:pPr>
    </w:p>
    <w:p w14:paraId="60A68F2F" w14:textId="70CFF595" w:rsidR="00154327" w:rsidRDefault="00154327" w:rsidP="00D668DA">
      <w:pPr>
        <w:spacing w:line="360" w:lineRule="auto"/>
        <w:ind w:left="720"/>
        <w:jc w:val="both"/>
        <w:rPr>
          <w:rFonts w:eastAsia="Times New Roman"/>
          <w:bCs/>
        </w:rPr>
      </w:pPr>
    </w:p>
    <w:p w14:paraId="750D4A77" w14:textId="19EEA275" w:rsidR="00154327" w:rsidRDefault="00154327" w:rsidP="00D668DA">
      <w:pPr>
        <w:spacing w:line="360" w:lineRule="auto"/>
        <w:ind w:left="720"/>
        <w:jc w:val="both"/>
        <w:rPr>
          <w:rFonts w:eastAsia="Times New Roman"/>
          <w:bCs/>
        </w:rPr>
      </w:pPr>
    </w:p>
    <w:p w14:paraId="72DB1348" w14:textId="597F9483" w:rsidR="00154327" w:rsidRDefault="00154327" w:rsidP="00D668DA">
      <w:pPr>
        <w:spacing w:line="360" w:lineRule="auto"/>
        <w:ind w:left="720"/>
        <w:jc w:val="both"/>
        <w:rPr>
          <w:rFonts w:eastAsia="Times New Roman"/>
          <w:bCs/>
        </w:rPr>
      </w:pPr>
    </w:p>
    <w:p w14:paraId="0E713A0A" w14:textId="28CC39F2" w:rsidR="00154327" w:rsidRDefault="00154327" w:rsidP="00D668DA">
      <w:pPr>
        <w:spacing w:line="360" w:lineRule="auto"/>
        <w:ind w:left="720"/>
        <w:jc w:val="both"/>
        <w:rPr>
          <w:rFonts w:eastAsia="Times New Roman"/>
          <w:bCs/>
        </w:rPr>
      </w:pPr>
    </w:p>
    <w:p w14:paraId="3DD7C81D" w14:textId="1A24DA27" w:rsidR="00154327" w:rsidRDefault="00154327" w:rsidP="00D668DA">
      <w:pPr>
        <w:spacing w:line="360" w:lineRule="auto"/>
        <w:ind w:left="720"/>
        <w:jc w:val="both"/>
        <w:rPr>
          <w:rFonts w:eastAsia="Times New Roman"/>
          <w:bCs/>
        </w:rPr>
      </w:pPr>
    </w:p>
    <w:p w14:paraId="12D1C6F0" w14:textId="14C9A494" w:rsidR="00154327" w:rsidRDefault="00154327" w:rsidP="00D668DA">
      <w:pPr>
        <w:spacing w:line="360" w:lineRule="auto"/>
        <w:ind w:left="720"/>
        <w:jc w:val="both"/>
        <w:rPr>
          <w:rFonts w:eastAsia="Times New Roman"/>
          <w:bCs/>
        </w:rPr>
      </w:pPr>
    </w:p>
    <w:p w14:paraId="16BB8EDF" w14:textId="77777777" w:rsidR="00154327" w:rsidRPr="00693405" w:rsidRDefault="00154327" w:rsidP="00D668DA">
      <w:pPr>
        <w:spacing w:line="360" w:lineRule="auto"/>
        <w:ind w:left="720"/>
        <w:jc w:val="both"/>
        <w:rPr>
          <w:rFonts w:eastAsia="Times New Roman"/>
          <w:bCs/>
        </w:rPr>
      </w:pPr>
    </w:p>
    <w:p w14:paraId="186F409F" w14:textId="6D642300" w:rsidR="001969F1" w:rsidRDefault="001969F1" w:rsidP="001969F1">
      <w:pPr>
        <w:numPr>
          <w:ilvl w:val="0"/>
          <w:numId w:val="20"/>
        </w:numPr>
        <w:spacing w:line="360" w:lineRule="auto"/>
        <w:jc w:val="both"/>
        <w:rPr>
          <w:rFonts w:eastAsia="Times New Roman"/>
          <w:b/>
        </w:rPr>
      </w:pPr>
      <w:r>
        <w:rPr>
          <w:rFonts w:eastAsia="Times New Roman"/>
          <w:b/>
        </w:rPr>
        <w:lastRenderedPageBreak/>
        <w:t>Login as User Page</w:t>
      </w:r>
    </w:p>
    <w:p w14:paraId="359FAE36" w14:textId="0E35E256" w:rsidR="001969F1" w:rsidRPr="0073047D" w:rsidRDefault="001969F1" w:rsidP="001969F1">
      <w:pPr>
        <w:spacing w:line="360" w:lineRule="auto"/>
        <w:ind w:left="720"/>
        <w:jc w:val="both"/>
        <w:rPr>
          <w:rFonts w:eastAsia="Times New Roman"/>
          <w:b/>
        </w:rPr>
      </w:pPr>
      <w:r w:rsidRPr="0073047D">
        <w:rPr>
          <w:rFonts w:eastAsia="Times New Roman"/>
          <w:b/>
        </w:rPr>
        <w:t>Print Screen</w:t>
      </w:r>
    </w:p>
    <w:p w14:paraId="4438A9F9" w14:textId="002AE5DC" w:rsidR="008E6C49" w:rsidRDefault="008E6C49" w:rsidP="001969F1">
      <w:pPr>
        <w:spacing w:line="360" w:lineRule="auto"/>
        <w:ind w:left="720"/>
        <w:jc w:val="both"/>
        <w:rPr>
          <w:rFonts w:eastAsia="Times New Roman"/>
          <w:bCs/>
        </w:rPr>
      </w:pPr>
      <w:r>
        <w:rPr>
          <w:rFonts w:eastAsia="Times New Roman"/>
          <w:noProof/>
        </w:rPr>
        <w:drawing>
          <wp:inline distT="114300" distB="114300" distL="114300" distR="114300" wp14:anchorId="08C0E984" wp14:editId="6BCB1018">
            <wp:extent cx="3392741" cy="4113870"/>
            <wp:effectExtent l="0" t="0" r="0" b="0"/>
            <wp:docPr id="33"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1"/>
                    <a:srcRect/>
                    <a:stretch>
                      <a:fillRect/>
                    </a:stretch>
                  </pic:blipFill>
                  <pic:spPr>
                    <a:xfrm>
                      <a:off x="0" y="0"/>
                      <a:ext cx="3392741" cy="4113870"/>
                    </a:xfrm>
                    <a:prstGeom prst="rect">
                      <a:avLst/>
                    </a:prstGeom>
                    <a:ln/>
                  </pic:spPr>
                </pic:pic>
              </a:graphicData>
            </a:graphic>
          </wp:inline>
        </w:drawing>
      </w:r>
    </w:p>
    <w:p w14:paraId="40FEE3F8" w14:textId="054E30CE" w:rsidR="001969F1" w:rsidRPr="0073047D" w:rsidRDefault="001969F1" w:rsidP="001969F1">
      <w:pPr>
        <w:spacing w:line="360" w:lineRule="auto"/>
        <w:ind w:left="720"/>
        <w:jc w:val="both"/>
        <w:rPr>
          <w:rFonts w:eastAsia="Times New Roman"/>
          <w:b/>
        </w:rPr>
      </w:pPr>
      <w:r w:rsidRPr="0073047D">
        <w:rPr>
          <w:rFonts w:eastAsia="Times New Roman"/>
          <w:b/>
        </w:rPr>
        <w:t>Description</w:t>
      </w:r>
    </w:p>
    <w:p w14:paraId="23B2FD12" w14:textId="0D94F8DA" w:rsidR="001969F1" w:rsidRPr="00C51F1B" w:rsidRDefault="00C41535" w:rsidP="00C51F1B">
      <w:pPr>
        <w:spacing w:line="360" w:lineRule="auto"/>
        <w:ind w:left="720"/>
        <w:jc w:val="both"/>
        <w:rPr>
          <w:rFonts w:eastAsia="Times New Roman"/>
        </w:rPr>
      </w:pPr>
      <w:r>
        <w:rPr>
          <w:rFonts w:eastAsia="Times New Roman"/>
        </w:rPr>
        <w:t>Halaman ini dapat diakses melalui Login Menu Page yang sudah dibahas sebelumnya. Pada halaman ini terdapat beberapa komponen seperti button Home, label Login as User, button Login, dan form Login yang berisi email serta password. User perlu memasukkan email dan password untuk bisa login ke dalam aplikasi. Jika data yang user masukkan salah maka ketika user menekan button Login, user akan kembali diarahkan ke Login as User Page yang berarti login yang dilakukan gagal sedangkan jika berhasil maka user akan diarahkan ke Home User Page.</w:t>
      </w:r>
    </w:p>
    <w:p w14:paraId="2703AD0B" w14:textId="5A98E6F5" w:rsidR="008E6C49" w:rsidRDefault="008E6C49" w:rsidP="001969F1">
      <w:pPr>
        <w:spacing w:line="360" w:lineRule="auto"/>
        <w:ind w:left="720"/>
        <w:jc w:val="both"/>
        <w:rPr>
          <w:rFonts w:eastAsia="Times New Roman"/>
          <w:bCs/>
        </w:rPr>
      </w:pPr>
    </w:p>
    <w:p w14:paraId="36E119D3" w14:textId="74A87ECD" w:rsidR="00154327" w:rsidRDefault="00154327" w:rsidP="001969F1">
      <w:pPr>
        <w:spacing w:line="360" w:lineRule="auto"/>
        <w:ind w:left="720"/>
        <w:jc w:val="both"/>
        <w:rPr>
          <w:rFonts w:eastAsia="Times New Roman"/>
          <w:bCs/>
        </w:rPr>
      </w:pPr>
    </w:p>
    <w:p w14:paraId="7F1585CA" w14:textId="77BA9861" w:rsidR="00154327" w:rsidRDefault="00154327" w:rsidP="001969F1">
      <w:pPr>
        <w:spacing w:line="360" w:lineRule="auto"/>
        <w:ind w:left="720"/>
        <w:jc w:val="both"/>
        <w:rPr>
          <w:rFonts w:eastAsia="Times New Roman"/>
          <w:bCs/>
        </w:rPr>
      </w:pPr>
    </w:p>
    <w:p w14:paraId="4C74C722" w14:textId="370853F8" w:rsidR="00154327" w:rsidRDefault="00154327" w:rsidP="001969F1">
      <w:pPr>
        <w:spacing w:line="360" w:lineRule="auto"/>
        <w:ind w:left="720"/>
        <w:jc w:val="both"/>
        <w:rPr>
          <w:rFonts w:eastAsia="Times New Roman"/>
          <w:bCs/>
        </w:rPr>
      </w:pPr>
    </w:p>
    <w:p w14:paraId="558A2B28" w14:textId="30A6841C" w:rsidR="00154327" w:rsidRDefault="00154327" w:rsidP="001969F1">
      <w:pPr>
        <w:spacing w:line="360" w:lineRule="auto"/>
        <w:ind w:left="720"/>
        <w:jc w:val="both"/>
        <w:rPr>
          <w:rFonts w:eastAsia="Times New Roman"/>
          <w:bCs/>
        </w:rPr>
      </w:pPr>
    </w:p>
    <w:p w14:paraId="7F26F332" w14:textId="144CBAE1" w:rsidR="00154327" w:rsidRDefault="00154327" w:rsidP="001969F1">
      <w:pPr>
        <w:spacing w:line="360" w:lineRule="auto"/>
        <w:ind w:left="720"/>
        <w:jc w:val="both"/>
        <w:rPr>
          <w:rFonts w:eastAsia="Times New Roman"/>
          <w:bCs/>
        </w:rPr>
      </w:pPr>
    </w:p>
    <w:p w14:paraId="7BF7F57E" w14:textId="77777777" w:rsidR="00154327" w:rsidRPr="001969F1" w:rsidRDefault="00154327" w:rsidP="001969F1">
      <w:pPr>
        <w:spacing w:line="360" w:lineRule="auto"/>
        <w:ind w:left="720"/>
        <w:jc w:val="both"/>
        <w:rPr>
          <w:rFonts w:eastAsia="Times New Roman"/>
          <w:bCs/>
        </w:rPr>
      </w:pPr>
    </w:p>
    <w:p w14:paraId="375E0AEA" w14:textId="533A5709" w:rsidR="00A02486" w:rsidRDefault="00A02486" w:rsidP="00A02486">
      <w:pPr>
        <w:numPr>
          <w:ilvl w:val="0"/>
          <w:numId w:val="20"/>
        </w:numPr>
        <w:spacing w:line="360" w:lineRule="auto"/>
        <w:jc w:val="both"/>
        <w:rPr>
          <w:rFonts w:eastAsia="Times New Roman"/>
          <w:b/>
        </w:rPr>
      </w:pPr>
      <w:r>
        <w:rPr>
          <w:rFonts w:eastAsia="Times New Roman"/>
          <w:b/>
        </w:rPr>
        <w:lastRenderedPageBreak/>
        <w:t>Login as Employee Page</w:t>
      </w:r>
    </w:p>
    <w:p w14:paraId="0029E8B6" w14:textId="2FF59D4A" w:rsidR="009C4A09" w:rsidRPr="0073047D" w:rsidRDefault="00C659DF" w:rsidP="009C4A09">
      <w:pPr>
        <w:spacing w:line="360" w:lineRule="auto"/>
        <w:ind w:left="720"/>
        <w:jc w:val="both"/>
        <w:rPr>
          <w:rFonts w:eastAsia="Times New Roman"/>
          <w:b/>
        </w:rPr>
      </w:pPr>
      <w:r w:rsidRPr="0073047D">
        <w:rPr>
          <w:rFonts w:eastAsia="Times New Roman"/>
          <w:b/>
        </w:rPr>
        <w:t>Print Screen</w:t>
      </w:r>
    </w:p>
    <w:p w14:paraId="7C9FE065" w14:textId="44DFC399" w:rsidR="00C659DF" w:rsidRDefault="00474EE2" w:rsidP="009C4A09">
      <w:pPr>
        <w:spacing w:line="360" w:lineRule="auto"/>
        <w:ind w:left="720"/>
        <w:jc w:val="both"/>
        <w:rPr>
          <w:rFonts w:eastAsia="Times New Roman"/>
          <w:bCs/>
        </w:rPr>
      </w:pPr>
      <w:r>
        <w:rPr>
          <w:rFonts w:eastAsia="Times New Roman"/>
          <w:noProof/>
        </w:rPr>
        <w:drawing>
          <wp:inline distT="114300" distB="114300" distL="114300" distR="114300" wp14:anchorId="575FAE74" wp14:editId="0CB48B3C">
            <wp:extent cx="3730426" cy="4508227"/>
            <wp:effectExtent l="0" t="0" r="0" b="0"/>
            <wp:docPr id="3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3730426" cy="4508227"/>
                    </a:xfrm>
                    <a:prstGeom prst="rect">
                      <a:avLst/>
                    </a:prstGeom>
                    <a:ln/>
                  </pic:spPr>
                </pic:pic>
              </a:graphicData>
            </a:graphic>
          </wp:inline>
        </w:drawing>
      </w:r>
    </w:p>
    <w:p w14:paraId="3F9D0EAC" w14:textId="1C1621D6" w:rsidR="00C659DF" w:rsidRPr="00125C63" w:rsidRDefault="00C659DF" w:rsidP="009C4A09">
      <w:pPr>
        <w:spacing w:line="360" w:lineRule="auto"/>
        <w:ind w:left="720"/>
        <w:jc w:val="both"/>
        <w:rPr>
          <w:rFonts w:eastAsia="Times New Roman"/>
          <w:b/>
        </w:rPr>
      </w:pPr>
      <w:r w:rsidRPr="00125C63">
        <w:rPr>
          <w:rFonts w:eastAsia="Times New Roman"/>
          <w:b/>
        </w:rPr>
        <w:t>Description</w:t>
      </w:r>
    </w:p>
    <w:p w14:paraId="15D94F17" w14:textId="77777777" w:rsidR="004F63DB" w:rsidRDefault="004F63DB" w:rsidP="004F63DB">
      <w:pPr>
        <w:spacing w:line="360" w:lineRule="auto"/>
        <w:ind w:left="720"/>
        <w:jc w:val="both"/>
        <w:rPr>
          <w:rFonts w:eastAsia="Times New Roman"/>
        </w:rPr>
      </w:pPr>
      <w:r>
        <w:rPr>
          <w:rFonts w:eastAsia="Times New Roman"/>
        </w:rPr>
        <w:t>Halaman ini dapat diakses melalui Login Menu page. Isi dari halaman ini kurang lebih sama dengan halaman Login as User yang sudah dijelaskan sebelumnya dimana terdapat button Login, label Login as Employee, button Login, dan form untuk login employee yang berisi email dan password. Ketika data yang dimasukkan salah maka user akan diarahkan kembali ke halaman tersebut yang berarti login gagal sedangkan jika berhasil maka user akan diarahkan ke Home Employee Page.</w:t>
      </w:r>
    </w:p>
    <w:p w14:paraId="181CDCF8" w14:textId="726BCC7A" w:rsidR="00474EE2" w:rsidRDefault="00474EE2" w:rsidP="009C4A09">
      <w:pPr>
        <w:spacing w:line="360" w:lineRule="auto"/>
        <w:ind w:left="720"/>
        <w:jc w:val="both"/>
        <w:rPr>
          <w:rFonts w:eastAsia="Times New Roman"/>
          <w:bCs/>
        </w:rPr>
      </w:pPr>
    </w:p>
    <w:p w14:paraId="2C905A42" w14:textId="38E36C38" w:rsidR="00154327" w:rsidRDefault="00154327" w:rsidP="009C4A09">
      <w:pPr>
        <w:spacing w:line="360" w:lineRule="auto"/>
        <w:ind w:left="720"/>
        <w:jc w:val="both"/>
        <w:rPr>
          <w:rFonts w:eastAsia="Times New Roman"/>
          <w:bCs/>
        </w:rPr>
      </w:pPr>
    </w:p>
    <w:p w14:paraId="07BB7CCF" w14:textId="3EAFCA38" w:rsidR="00154327" w:rsidRDefault="00154327" w:rsidP="009C4A09">
      <w:pPr>
        <w:spacing w:line="360" w:lineRule="auto"/>
        <w:ind w:left="720"/>
        <w:jc w:val="both"/>
        <w:rPr>
          <w:rFonts w:eastAsia="Times New Roman"/>
          <w:bCs/>
        </w:rPr>
      </w:pPr>
    </w:p>
    <w:p w14:paraId="78EDA8F2" w14:textId="50774D9D" w:rsidR="00154327" w:rsidRDefault="00154327" w:rsidP="009C4A09">
      <w:pPr>
        <w:spacing w:line="360" w:lineRule="auto"/>
        <w:ind w:left="720"/>
        <w:jc w:val="both"/>
        <w:rPr>
          <w:rFonts w:eastAsia="Times New Roman"/>
          <w:bCs/>
        </w:rPr>
      </w:pPr>
    </w:p>
    <w:p w14:paraId="0BE96A10" w14:textId="14969C1E" w:rsidR="00154327" w:rsidRDefault="00154327" w:rsidP="009C4A09">
      <w:pPr>
        <w:spacing w:line="360" w:lineRule="auto"/>
        <w:ind w:left="720"/>
        <w:jc w:val="both"/>
        <w:rPr>
          <w:rFonts w:eastAsia="Times New Roman"/>
          <w:bCs/>
        </w:rPr>
      </w:pPr>
    </w:p>
    <w:p w14:paraId="70EFD621" w14:textId="3BF6A8C6" w:rsidR="00154327" w:rsidRDefault="00154327" w:rsidP="009C4A09">
      <w:pPr>
        <w:spacing w:line="360" w:lineRule="auto"/>
        <w:ind w:left="720"/>
        <w:jc w:val="both"/>
        <w:rPr>
          <w:rFonts w:eastAsia="Times New Roman"/>
          <w:bCs/>
        </w:rPr>
      </w:pPr>
    </w:p>
    <w:p w14:paraId="3E9AFAEB" w14:textId="77777777" w:rsidR="00154327" w:rsidRPr="009C4A09" w:rsidRDefault="00154327" w:rsidP="000A785E">
      <w:pPr>
        <w:spacing w:line="360" w:lineRule="auto"/>
        <w:jc w:val="both"/>
        <w:rPr>
          <w:rFonts w:eastAsia="Times New Roman"/>
          <w:bCs/>
        </w:rPr>
      </w:pPr>
    </w:p>
    <w:p w14:paraId="7C434218" w14:textId="3D4D53FA" w:rsidR="006162FE" w:rsidRDefault="006162FE" w:rsidP="006162FE">
      <w:pPr>
        <w:numPr>
          <w:ilvl w:val="0"/>
          <w:numId w:val="20"/>
        </w:numPr>
        <w:spacing w:line="360" w:lineRule="auto"/>
        <w:jc w:val="both"/>
        <w:rPr>
          <w:rFonts w:eastAsia="Times New Roman"/>
          <w:b/>
        </w:rPr>
      </w:pPr>
      <w:r>
        <w:rPr>
          <w:rFonts w:eastAsia="Times New Roman"/>
          <w:b/>
        </w:rPr>
        <w:lastRenderedPageBreak/>
        <w:t>Register Page</w:t>
      </w:r>
    </w:p>
    <w:p w14:paraId="5A9B74A9" w14:textId="2866BD28" w:rsidR="009A7A0B" w:rsidRDefault="009A7A0B" w:rsidP="009A7A0B">
      <w:pPr>
        <w:spacing w:line="360" w:lineRule="auto"/>
        <w:ind w:left="720"/>
        <w:jc w:val="both"/>
        <w:rPr>
          <w:rFonts w:eastAsia="Times New Roman"/>
          <w:b/>
        </w:rPr>
      </w:pPr>
      <w:r>
        <w:rPr>
          <w:rFonts w:eastAsia="Times New Roman"/>
          <w:b/>
        </w:rPr>
        <w:t>Print Screen</w:t>
      </w:r>
    </w:p>
    <w:p w14:paraId="087365A7" w14:textId="77070014" w:rsidR="009A7A0B" w:rsidRDefault="00DF2DCA" w:rsidP="009A7A0B">
      <w:pPr>
        <w:spacing w:line="360" w:lineRule="auto"/>
        <w:ind w:left="720"/>
        <w:jc w:val="both"/>
        <w:rPr>
          <w:rFonts w:eastAsia="Times New Roman"/>
          <w:b/>
        </w:rPr>
      </w:pPr>
      <w:r>
        <w:rPr>
          <w:rFonts w:eastAsia="Times New Roman"/>
          <w:noProof/>
        </w:rPr>
        <w:drawing>
          <wp:inline distT="114300" distB="114300" distL="114300" distR="114300" wp14:anchorId="629AEAC9" wp14:editId="6C2E1408">
            <wp:extent cx="3709988" cy="4483527"/>
            <wp:effectExtent l="0" t="0" r="0" b="0"/>
            <wp:docPr id="24"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3"/>
                    <a:srcRect/>
                    <a:stretch>
                      <a:fillRect/>
                    </a:stretch>
                  </pic:blipFill>
                  <pic:spPr>
                    <a:xfrm>
                      <a:off x="0" y="0"/>
                      <a:ext cx="3709988" cy="4483527"/>
                    </a:xfrm>
                    <a:prstGeom prst="rect">
                      <a:avLst/>
                    </a:prstGeom>
                    <a:ln/>
                  </pic:spPr>
                </pic:pic>
              </a:graphicData>
            </a:graphic>
          </wp:inline>
        </w:drawing>
      </w:r>
    </w:p>
    <w:p w14:paraId="09292915" w14:textId="297CD3C9" w:rsidR="009A7A0B" w:rsidRDefault="009A7A0B" w:rsidP="009A7A0B">
      <w:pPr>
        <w:spacing w:line="360" w:lineRule="auto"/>
        <w:ind w:left="720"/>
        <w:jc w:val="both"/>
        <w:rPr>
          <w:rFonts w:eastAsia="Times New Roman"/>
          <w:b/>
        </w:rPr>
      </w:pPr>
      <w:r>
        <w:rPr>
          <w:rFonts w:eastAsia="Times New Roman"/>
          <w:b/>
        </w:rPr>
        <w:t>Description</w:t>
      </w:r>
    </w:p>
    <w:p w14:paraId="34D58243" w14:textId="15C96709" w:rsidR="001256C6" w:rsidRPr="00E60327" w:rsidRDefault="001256C6" w:rsidP="00E60327">
      <w:pPr>
        <w:spacing w:line="360" w:lineRule="auto"/>
        <w:ind w:left="720"/>
        <w:jc w:val="both"/>
        <w:rPr>
          <w:rFonts w:eastAsia="Times New Roman"/>
        </w:rPr>
      </w:pPr>
      <w:r>
        <w:rPr>
          <w:rFonts w:eastAsia="Times New Roman"/>
        </w:rPr>
        <w:t>Halaman ini dapat diakses melalui Initial Page. Halaman ini mengandung beberapa komponen seperti button Home, label Register, button Register, dan form Register yang berisi email, password, name, address, dan phone. Jika user menekan button Register maka data yang sudah user masukkan akan langsung masuk ke database dan user akan diarahkan ke Register Success Page.</w:t>
      </w:r>
    </w:p>
    <w:p w14:paraId="7087E4F0" w14:textId="47F19DFD" w:rsidR="009A7A0B" w:rsidRDefault="009A7A0B" w:rsidP="009A7A0B">
      <w:pPr>
        <w:spacing w:line="360" w:lineRule="auto"/>
        <w:ind w:left="720"/>
        <w:jc w:val="both"/>
        <w:rPr>
          <w:rFonts w:eastAsia="Times New Roman"/>
          <w:bCs/>
        </w:rPr>
      </w:pPr>
    </w:p>
    <w:p w14:paraId="1B46D721" w14:textId="07B7D17A" w:rsidR="00154327" w:rsidRDefault="00154327" w:rsidP="009A7A0B">
      <w:pPr>
        <w:spacing w:line="360" w:lineRule="auto"/>
        <w:ind w:left="720"/>
        <w:jc w:val="both"/>
        <w:rPr>
          <w:rFonts w:eastAsia="Times New Roman"/>
          <w:bCs/>
        </w:rPr>
      </w:pPr>
    </w:p>
    <w:p w14:paraId="31EBE98C" w14:textId="426B6A7D" w:rsidR="00154327" w:rsidRDefault="00154327" w:rsidP="009A7A0B">
      <w:pPr>
        <w:spacing w:line="360" w:lineRule="auto"/>
        <w:ind w:left="720"/>
        <w:jc w:val="both"/>
        <w:rPr>
          <w:rFonts w:eastAsia="Times New Roman"/>
          <w:bCs/>
        </w:rPr>
      </w:pPr>
    </w:p>
    <w:p w14:paraId="2DE113F4" w14:textId="2EC7499D" w:rsidR="00154327" w:rsidRDefault="00154327" w:rsidP="009A7A0B">
      <w:pPr>
        <w:spacing w:line="360" w:lineRule="auto"/>
        <w:ind w:left="720"/>
        <w:jc w:val="both"/>
        <w:rPr>
          <w:rFonts w:eastAsia="Times New Roman"/>
          <w:bCs/>
        </w:rPr>
      </w:pPr>
    </w:p>
    <w:p w14:paraId="2E5FDAF0" w14:textId="2E5EE6EE" w:rsidR="00154327" w:rsidRDefault="00154327" w:rsidP="009A7A0B">
      <w:pPr>
        <w:spacing w:line="360" w:lineRule="auto"/>
        <w:ind w:left="720"/>
        <w:jc w:val="both"/>
        <w:rPr>
          <w:rFonts w:eastAsia="Times New Roman"/>
          <w:bCs/>
        </w:rPr>
      </w:pPr>
    </w:p>
    <w:p w14:paraId="09CE05B7" w14:textId="3FBDFB5F" w:rsidR="00154327" w:rsidRDefault="00154327" w:rsidP="009A7A0B">
      <w:pPr>
        <w:spacing w:line="360" w:lineRule="auto"/>
        <w:ind w:left="720"/>
        <w:jc w:val="both"/>
        <w:rPr>
          <w:rFonts w:eastAsia="Times New Roman"/>
          <w:bCs/>
        </w:rPr>
      </w:pPr>
    </w:p>
    <w:p w14:paraId="2AE370D1" w14:textId="23ED9567" w:rsidR="00154327" w:rsidRDefault="00154327" w:rsidP="00583E88">
      <w:pPr>
        <w:spacing w:line="360" w:lineRule="auto"/>
        <w:jc w:val="both"/>
        <w:rPr>
          <w:rFonts w:eastAsia="Times New Roman"/>
          <w:bCs/>
        </w:rPr>
      </w:pPr>
    </w:p>
    <w:p w14:paraId="6C89671C" w14:textId="77777777" w:rsidR="00583E88" w:rsidRPr="009A7A0B" w:rsidRDefault="00583E88" w:rsidP="00583E88">
      <w:pPr>
        <w:spacing w:line="360" w:lineRule="auto"/>
        <w:jc w:val="both"/>
        <w:rPr>
          <w:rFonts w:eastAsia="Times New Roman"/>
          <w:bCs/>
        </w:rPr>
      </w:pPr>
    </w:p>
    <w:p w14:paraId="67C9A0B9" w14:textId="2FD44B33" w:rsidR="00765E63" w:rsidRDefault="00765E63" w:rsidP="00765E63">
      <w:pPr>
        <w:numPr>
          <w:ilvl w:val="0"/>
          <w:numId w:val="20"/>
        </w:numPr>
        <w:spacing w:line="360" w:lineRule="auto"/>
        <w:jc w:val="both"/>
        <w:rPr>
          <w:rFonts w:eastAsia="Times New Roman"/>
          <w:b/>
        </w:rPr>
      </w:pPr>
      <w:r>
        <w:rPr>
          <w:rFonts w:eastAsia="Times New Roman"/>
          <w:b/>
        </w:rPr>
        <w:lastRenderedPageBreak/>
        <w:t>Register Success Page</w:t>
      </w:r>
    </w:p>
    <w:p w14:paraId="7E559EF1" w14:textId="0C89966F" w:rsidR="00765E63" w:rsidRDefault="00765E63" w:rsidP="00765E63">
      <w:pPr>
        <w:spacing w:line="360" w:lineRule="auto"/>
        <w:ind w:left="720"/>
        <w:jc w:val="both"/>
        <w:rPr>
          <w:rFonts w:eastAsia="Times New Roman"/>
          <w:b/>
        </w:rPr>
      </w:pPr>
      <w:r>
        <w:rPr>
          <w:rFonts w:eastAsia="Times New Roman"/>
          <w:b/>
        </w:rPr>
        <w:t>Print Screen</w:t>
      </w:r>
    </w:p>
    <w:p w14:paraId="155CCCE9" w14:textId="33259764" w:rsidR="00765E63" w:rsidRDefault="00765BC7" w:rsidP="00765E63">
      <w:pPr>
        <w:spacing w:line="360" w:lineRule="auto"/>
        <w:ind w:left="720"/>
        <w:jc w:val="both"/>
        <w:rPr>
          <w:rFonts w:eastAsia="Times New Roman"/>
          <w:b/>
        </w:rPr>
      </w:pPr>
      <w:r>
        <w:rPr>
          <w:rFonts w:eastAsia="Times New Roman"/>
          <w:noProof/>
        </w:rPr>
        <w:drawing>
          <wp:inline distT="114300" distB="114300" distL="114300" distR="114300" wp14:anchorId="442D9A9D" wp14:editId="24915739">
            <wp:extent cx="3654608" cy="4418670"/>
            <wp:effectExtent l="0" t="0" r="0" b="0"/>
            <wp:docPr id="3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4"/>
                    <a:srcRect/>
                    <a:stretch>
                      <a:fillRect/>
                    </a:stretch>
                  </pic:blipFill>
                  <pic:spPr>
                    <a:xfrm>
                      <a:off x="0" y="0"/>
                      <a:ext cx="3654608" cy="4418670"/>
                    </a:xfrm>
                    <a:prstGeom prst="rect">
                      <a:avLst/>
                    </a:prstGeom>
                    <a:ln/>
                  </pic:spPr>
                </pic:pic>
              </a:graphicData>
            </a:graphic>
          </wp:inline>
        </w:drawing>
      </w:r>
    </w:p>
    <w:p w14:paraId="0C7EDCC3" w14:textId="7D5C1721" w:rsidR="00765E63" w:rsidRDefault="00765E63" w:rsidP="00765E63">
      <w:pPr>
        <w:spacing w:line="360" w:lineRule="auto"/>
        <w:ind w:left="720"/>
        <w:jc w:val="both"/>
        <w:rPr>
          <w:rFonts w:eastAsia="Times New Roman"/>
          <w:b/>
        </w:rPr>
      </w:pPr>
      <w:r>
        <w:rPr>
          <w:rFonts w:eastAsia="Times New Roman"/>
          <w:b/>
        </w:rPr>
        <w:t>Description</w:t>
      </w:r>
    </w:p>
    <w:p w14:paraId="50F03F8E" w14:textId="44972107" w:rsidR="00B826B4" w:rsidRPr="002D5B49" w:rsidRDefault="009E584F" w:rsidP="002D5B49">
      <w:pPr>
        <w:spacing w:line="360" w:lineRule="auto"/>
        <w:ind w:left="720"/>
        <w:jc w:val="both"/>
        <w:rPr>
          <w:rFonts w:eastAsia="Times New Roman"/>
        </w:rPr>
      </w:pPr>
      <w:r>
        <w:rPr>
          <w:rFonts w:eastAsia="Times New Roman"/>
        </w:rPr>
        <w:t>Halaman ini dapat diakses ketika user berhasil melakukan register. Halaman ini hanya merupakan halaman pemberitahuan bahwa user telah berhasil melakukan register. Pada halaman ini juga terdapat button Return to Login yang ketika dipilih akan mengarahkan user ke Login as User Page.</w:t>
      </w:r>
    </w:p>
    <w:p w14:paraId="7200ED1D" w14:textId="750A419D" w:rsidR="00B826B4" w:rsidRDefault="00B826B4" w:rsidP="00765E63">
      <w:pPr>
        <w:spacing w:line="360" w:lineRule="auto"/>
        <w:ind w:left="720"/>
        <w:jc w:val="both"/>
        <w:rPr>
          <w:rFonts w:eastAsia="Times New Roman"/>
          <w:b/>
        </w:rPr>
      </w:pPr>
    </w:p>
    <w:p w14:paraId="25841CF9" w14:textId="58583686" w:rsidR="00154327" w:rsidRDefault="00154327" w:rsidP="00765E63">
      <w:pPr>
        <w:spacing w:line="360" w:lineRule="auto"/>
        <w:ind w:left="720"/>
        <w:jc w:val="both"/>
        <w:rPr>
          <w:rFonts w:eastAsia="Times New Roman"/>
          <w:b/>
        </w:rPr>
      </w:pPr>
    </w:p>
    <w:p w14:paraId="4B30AA1D" w14:textId="24FB08E8" w:rsidR="00154327" w:rsidRDefault="00154327" w:rsidP="00765E63">
      <w:pPr>
        <w:spacing w:line="360" w:lineRule="auto"/>
        <w:ind w:left="720"/>
        <w:jc w:val="both"/>
        <w:rPr>
          <w:rFonts w:eastAsia="Times New Roman"/>
          <w:b/>
        </w:rPr>
      </w:pPr>
    </w:p>
    <w:p w14:paraId="4D91751C" w14:textId="6046A24A" w:rsidR="00154327" w:rsidRDefault="00154327" w:rsidP="00765E63">
      <w:pPr>
        <w:spacing w:line="360" w:lineRule="auto"/>
        <w:ind w:left="720"/>
        <w:jc w:val="both"/>
        <w:rPr>
          <w:rFonts w:eastAsia="Times New Roman"/>
          <w:b/>
        </w:rPr>
      </w:pPr>
    </w:p>
    <w:p w14:paraId="10CCD909" w14:textId="1DAEF42E" w:rsidR="00154327" w:rsidRDefault="00154327" w:rsidP="00765E63">
      <w:pPr>
        <w:spacing w:line="360" w:lineRule="auto"/>
        <w:ind w:left="720"/>
        <w:jc w:val="both"/>
        <w:rPr>
          <w:rFonts w:eastAsia="Times New Roman"/>
          <w:b/>
        </w:rPr>
      </w:pPr>
    </w:p>
    <w:p w14:paraId="5BDA4E3E" w14:textId="60F88FF1" w:rsidR="00154327" w:rsidRDefault="00154327" w:rsidP="00765E63">
      <w:pPr>
        <w:spacing w:line="360" w:lineRule="auto"/>
        <w:ind w:left="720"/>
        <w:jc w:val="both"/>
        <w:rPr>
          <w:rFonts w:eastAsia="Times New Roman"/>
          <w:b/>
        </w:rPr>
      </w:pPr>
    </w:p>
    <w:p w14:paraId="3AB6EE36" w14:textId="16DD6968" w:rsidR="00154327" w:rsidRDefault="00154327" w:rsidP="00765E63">
      <w:pPr>
        <w:spacing w:line="360" w:lineRule="auto"/>
        <w:ind w:left="720"/>
        <w:jc w:val="both"/>
        <w:rPr>
          <w:rFonts w:eastAsia="Times New Roman"/>
          <w:b/>
        </w:rPr>
      </w:pPr>
    </w:p>
    <w:p w14:paraId="472181D0" w14:textId="6B7DE9E4" w:rsidR="00154327" w:rsidRDefault="00154327" w:rsidP="00765E63">
      <w:pPr>
        <w:spacing w:line="360" w:lineRule="auto"/>
        <w:ind w:left="720"/>
        <w:jc w:val="both"/>
        <w:rPr>
          <w:rFonts w:eastAsia="Times New Roman"/>
          <w:b/>
        </w:rPr>
      </w:pPr>
    </w:p>
    <w:p w14:paraId="2AB6F56A" w14:textId="77777777" w:rsidR="00154327" w:rsidRDefault="00154327" w:rsidP="007F0EFC">
      <w:pPr>
        <w:spacing w:line="360" w:lineRule="auto"/>
        <w:jc w:val="both"/>
        <w:rPr>
          <w:rFonts w:eastAsia="Times New Roman"/>
          <w:b/>
        </w:rPr>
      </w:pPr>
    </w:p>
    <w:p w14:paraId="0B2FA557" w14:textId="3695D154" w:rsidR="002D5B49" w:rsidRDefault="002D5B49" w:rsidP="002D5B49">
      <w:pPr>
        <w:numPr>
          <w:ilvl w:val="0"/>
          <w:numId w:val="20"/>
        </w:numPr>
        <w:spacing w:line="360" w:lineRule="auto"/>
        <w:jc w:val="both"/>
        <w:rPr>
          <w:rFonts w:eastAsia="Times New Roman"/>
          <w:b/>
        </w:rPr>
      </w:pPr>
      <w:r>
        <w:rPr>
          <w:rFonts w:eastAsia="Times New Roman"/>
          <w:b/>
        </w:rPr>
        <w:lastRenderedPageBreak/>
        <w:t>Home User Page</w:t>
      </w:r>
    </w:p>
    <w:p w14:paraId="2C8C5963" w14:textId="2F7CC21F" w:rsidR="002D5B49" w:rsidRDefault="002D5B49" w:rsidP="002D5B49">
      <w:pPr>
        <w:spacing w:line="360" w:lineRule="auto"/>
        <w:ind w:left="720"/>
        <w:jc w:val="both"/>
        <w:rPr>
          <w:rFonts w:eastAsia="Times New Roman"/>
          <w:b/>
        </w:rPr>
      </w:pPr>
      <w:r>
        <w:rPr>
          <w:rFonts w:eastAsia="Times New Roman"/>
          <w:b/>
        </w:rPr>
        <w:t>Print Screen</w:t>
      </w:r>
    </w:p>
    <w:p w14:paraId="602FF07B" w14:textId="19D27F83" w:rsidR="00DD1A46" w:rsidRDefault="00916F8E" w:rsidP="002D5B49">
      <w:pPr>
        <w:spacing w:line="360" w:lineRule="auto"/>
        <w:ind w:left="720"/>
        <w:jc w:val="both"/>
        <w:rPr>
          <w:rFonts w:eastAsia="Times New Roman"/>
          <w:b/>
        </w:rPr>
      </w:pPr>
      <w:r>
        <w:rPr>
          <w:rFonts w:eastAsia="Times New Roman"/>
          <w:noProof/>
        </w:rPr>
        <w:drawing>
          <wp:inline distT="114300" distB="114300" distL="114300" distR="114300" wp14:anchorId="70DD9574" wp14:editId="7FBB763A">
            <wp:extent cx="3151894" cy="3809070"/>
            <wp:effectExtent l="0" t="0" r="0" b="0"/>
            <wp:docPr id="3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5"/>
                    <a:srcRect/>
                    <a:stretch>
                      <a:fillRect/>
                    </a:stretch>
                  </pic:blipFill>
                  <pic:spPr>
                    <a:xfrm>
                      <a:off x="0" y="0"/>
                      <a:ext cx="3151894" cy="3809070"/>
                    </a:xfrm>
                    <a:prstGeom prst="rect">
                      <a:avLst/>
                    </a:prstGeom>
                    <a:ln/>
                  </pic:spPr>
                </pic:pic>
              </a:graphicData>
            </a:graphic>
          </wp:inline>
        </w:drawing>
      </w:r>
    </w:p>
    <w:p w14:paraId="3B729643" w14:textId="0C82F7FE" w:rsidR="001D45A3" w:rsidRDefault="001D45A3" w:rsidP="002D5B49">
      <w:pPr>
        <w:spacing w:line="360" w:lineRule="auto"/>
        <w:ind w:left="720"/>
        <w:jc w:val="both"/>
        <w:rPr>
          <w:rFonts w:eastAsia="Times New Roman"/>
          <w:b/>
        </w:rPr>
      </w:pPr>
      <w:r>
        <w:rPr>
          <w:rFonts w:eastAsia="Times New Roman"/>
          <w:noProof/>
        </w:rPr>
        <w:drawing>
          <wp:inline distT="114300" distB="114300" distL="114300" distR="114300" wp14:anchorId="07E1112A" wp14:editId="605C1DA5">
            <wp:extent cx="3188131" cy="3852863"/>
            <wp:effectExtent l="0" t="0" r="0" b="0"/>
            <wp:docPr id="37"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6"/>
                    <a:srcRect/>
                    <a:stretch>
                      <a:fillRect/>
                    </a:stretch>
                  </pic:blipFill>
                  <pic:spPr>
                    <a:xfrm>
                      <a:off x="0" y="0"/>
                      <a:ext cx="3188131" cy="3852863"/>
                    </a:xfrm>
                    <a:prstGeom prst="rect">
                      <a:avLst/>
                    </a:prstGeom>
                    <a:ln/>
                  </pic:spPr>
                </pic:pic>
              </a:graphicData>
            </a:graphic>
          </wp:inline>
        </w:drawing>
      </w:r>
    </w:p>
    <w:p w14:paraId="17708FD6" w14:textId="544ABFEF" w:rsidR="001129AD" w:rsidRDefault="001129AD" w:rsidP="002D5B49">
      <w:pPr>
        <w:spacing w:line="360" w:lineRule="auto"/>
        <w:ind w:left="720"/>
        <w:jc w:val="both"/>
        <w:rPr>
          <w:rFonts w:eastAsia="Times New Roman"/>
          <w:b/>
        </w:rPr>
      </w:pPr>
      <w:r>
        <w:rPr>
          <w:rFonts w:eastAsia="Times New Roman"/>
          <w:noProof/>
        </w:rPr>
        <w:lastRenderedPageBreak/>
        <w:drawing>
          <wp:inline distT="114300" distB="114300" distL="114300" distR="114300" wp14:anchorId="52B220B2" wp14:editId="169D2395">
            <wp:extent cx="3374002" cy="4033838"/>
            <wp:effectExtent l="0" t="0" r="0" b="0"/>
            <wp:docPr id="3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7"/>
                    <a:srcRect/>
                    <a:stretch>
                      <a:fillRect/>
                    </a:stretch>
                  </pic:blipFill>
                  <pic:spPr>
                    <a:xfrm>
                      <a:off x="0" y="0"/>
                      <a:ext cx="3374002" cy="4033838"/>
                    </a:xfrm>
                    <a:prstGeom prst="rect">
                      <a:avLst/>
                    </a:prstGeom>
                    <a:ln/>
                  </pic:spPr>
                </pic:pic>
              </a:graphicData>
            </a:graphic>
          </wp:inline>
        </w:drawing>
      </w:r>
    </w:p>
    <w:p w14:paraId="578958A7" w14:textId="0EEA2CA9" w:rsidR="002D5B49" w:rsidRDefault="00DD1A46" w:rsidP="002D5B49">
      <w:pPr>
        <w:spacing w:line="360" w:lineRule="auto"/>
        <w:ind w:left="720"/>
        <w:jc w:val="both"/>
        <w:rPr>
          <w:rFonts w:eastAsia="Times New Roman"/>
          <w:b/>
        </w:rPr>
      </w:pPr>
      <w:r>
        <w:rPr>
          <w:rFonts w:eastAsia="Times New Roman"/>
          <w:b/>
        </w:rPr>
        <w:t>Description</w:t>
      </w:r>
    </w:p>
    <w:p w14:paraId="48C008A4" w14:textId="4DE5B7C9" w:rsidR="000C0C78" w:rsidRPr="007F0EFC" w:rsidRDefault="007F0EFC" w:rsidP="007F0EFC">
      <w:pPr>
        <w:spacing w:line="360" w:lineRule="auto"/>
        <w:ind w:left="720"/>
        <w:jc w:val="both"/>
        <w:rPr>
          <w:rFonts w:eastAsia="Times New Roman"/>
        </w:rPr>
      </w:pPr>
      <w:r>
        <w:rPr>
          <w:rFonts w:eastAsia="Times New Roman"/>
        </w:rPr>
        <w:t>Halaman ini dapat diakses ketika user berhasil melakukan login sebagai user. Di halaman ini terdapat beberapa komponen mulai dari button Home, label Menu, button Active Order, button Order History, button My Cart, tabel yang berisi daftar makanan yang tersedia di restoran tersebut lengkap dengan detail-detailnya seperti food id, name, price, dan description, dan juga terdapat button Add to Cart yang berfungsi untuk menambahkan makanan yang sudah dipilih ke dalam cart dari user tersebut. Ketika button Add to Cart dipilih maka akan keluar kotak konfirmasi  penambahan cart dan ketika option yes dipilih maka akan ada pemberitahuan bahwa makanan tersebut berhasil ditambahkan ke dalam cart dari user tersebut. Button Active Order ketika dipilih akan mengarahkan user ke User Current Order page, Button Order History ketika dipilih akan mengarahkan user ke User Order History Page, dan button My Cart akan mengarahkan user ke Cart Page.</w:t>
      </w:r>
    </w:p>
    <w:p w14:paraId="61444A8B" w14:textId="00C87C8E" w:rsidR="000C0C78" w:rsidRDefault="000C0C78" w:rsidP="002D5B49">
      <w:pPr>
        <w:spacing w:line="360" w:lineRule="auto"/>
        <w:ind w:left="720"/>
        <w:jc w:val="both"/>
        <w:rPr>
          <w:rFonts w:eastAsia="Times New Roman"/>
          <w:bCs/>
        </w:rPr>
      </w:pPr>
    </w:p>
    <w:p w14:paraId="265F0198" w14:textId="25CCEBEE" w:rsidR="007F0EFC" w:rsidRDefault="007F0EFC" w:rsidP="002D5B49">
      <w:pPr>
        <w:spacing w:line="360" w:lineRule="auto"/>
        <w:ind w:left="720"/>
        <w:jc w:val="both"/>
        <w:rPr>
          <w:rFonts w:eastAsia="Times New Roman"/>
          <w:bCs/>
        </w:rPr>
      </w:pPr>
    </w:p>
    <w:p w14:paraId="4183C1EB" w14:textId="76B33C42" w:rsidR="007F0EFC" w:rsidRDefault="007F0EFC" w:rsidP="002D5B49">
      <w:pPr>
        <w:spacing w:line="360" w:lineRule="auto"/>
        <w:ind w:left="720"/>
        <w:jc w:val="both"/>
        <w:rPr>
          <w:rFonts w:eastAsia="Times New Roman"/>
          <w:bCs/>
        </w:rPr>
      </w:pPr>
    </w:p>
    <w:p w14:paraId="551B9714" w14:textId="1E7FB1B6" w:rsidR="007F0EFC" w:rsidRDefault="007F0EFC" w:rsidP="002D5B49">
      <w:pPr>
        <w:spacing w:line="360" w:lineRule="auto"/>
        <w:ind w:left="720"/>
        <w:jc w:val="both"/>
        <w:rPr>
          <w:rFonts w:eastAsia="Times New Roman"/>
          <w:bCs/>
        </w:rPr>
      </w:pPr>
    </w:p>
    <w:p w14:paraId="23D1459F" w14:textId="2E68A893" w:rsidR="007F0EFC" w:rsidRDefault="007F0EFC" w:rsidP="002D5B49">
      <w:pPr>
        <w:spacing w:line="360" w:lineRule="auto"/>
        <w:ind w:left="720"/>
        <w:jc w:val="both"/>
        <w:rPr>
          <w:rFonts w:eastAsia="Times New Roman"/>
          <w:bCs/>
        </w:rPr>
      </w:pPr>
    </w:p>
    <w:p w14:paraId="0017D1A5" w14:textId="77777777" w:rsidR="007F0EFC" w:rsidRPr="00A33BF7" w:rsidRDefault="007F0EFC" w:rsidP="002D5B49">
      <w:pPr>
        <w:spacing w:line="360" w:lineRule="auto"/>
        <w:ind w:left="720"/>
        <w:jc w:val="both"/>
        <w:rPr>
          <w:rFonts w:eastAsia="Times New Roman"/>
          <w:bCs/>
        </w:rPr>
      </w:pPr>
    </w:p>
    <w:p w14:paraId="65C0B1D0" w14:textId="6877F5B6" w:rsidR="00F46849" w:rsidRDefault="00F46849" w:rsidP="00F46849">
      <w:pPr>
        <w:numPr>
          <w:ilvl w:val="0"/>
          <w:numId w:val="20"/>
        </w:numPr>
        <w:spacing w:line="360" w:lineRule="auto"/>
        <w:jc w:val="both"/>
        <w:rPr>
          <w:rFonts w:eastAsia="Times New Roman"/>
          <w:b/>
        </w:rPr>
      </w:pPr>
      <w:r>
        <w:rPr>
          <w:rFonts w:eastAsia="Times New Roman"/>
          <w:b/>
        </w:rPr>
        <w:lastRenderedPageBreak/>
        <w:t>Cart Page</w:t>
      </w:r>
    </w:p>
    <w:p w14:paraId="5D1A27FF" w14:textId="706CAEF3" w:rsidR="00F46849" w:rsidRDefault="00F46849" w:rsidP="00F46849">
      <w:pPr>
        <w:spacing w:line="360" w:lineRule="auto"/>
        <w:ind w:left="720"/>
        <w:jc w:val="both"/>
        <w:rPr>
          <w:rFonts w:eastAsia="Times New Roman"/>
          <w:b/>
        </w:rPr>
      </w:pPr>
      <w:r>
        <w:rPr>
          <w:rFonts w:eastAsia="Times New Roman"/>
          <w:b/>
        </w:rPr>
        <w:t>Print Screen</w:t>
      </w:r>
    </w:p>
    <w:p w14:paraId="14808B47" w14:textId="7CB1A596" w:rsidR="00F46849" w:rsidRDefault="00045CD0" w:rsidP="00F46849">
      <w:pPr>
        <w:spacing w:line="360" w:lineRule="auto"/>
        <w:ind w:left="720"/>
        <w:jc w:val="both"/>
        <w:rPr>
          <w:rFonts w:eastAsia="Times New Roman"/>
          <w:b/>
        </w:rPr>
      </w:pPr>
      <w:r>
        <w:rPr>
          <w:rFonts w:eastAsia="Times New Roman"/>
          <w:noProof/>
        </w:rPr>
        <w:drawing>
          <wp:inline distT="114300" distB="114300" distL="114300" distR="114300" wp14:anchorId="4AC818E1" wp14:editId="796F3F16">
            <wp:extent cx="3070207" cy="3713820"/>
            <wp:effectExtent l="0" t="0" r="0" b="0"/>
            <wp:docPr id="4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8"/>
                    <a:srcRect/>
                    <a:stretch>
                      <a:fillRect/>
                    </a:stretch>
                  </pic:blipFill>
                  <pic:spPr>
                    <a:xfrm>
                      <a:off x="0" y="0"/>
                      <a:ext cx="3070207" cy="3713820"/>
                    </a:xfrm>
                    <a:prstGeom prst="rect">
                      <a:avLst/>
                    </a:prstGeom>
                    <a:ln/>
                  </pic:spPr>
                </pic:pic>
              </a:graphicData>
            </a:graphic>
          </wp:inline>
        </w:drawing>
      </w:r>
    </w:p>
    <w:p w14:paraId="462A61F4" w14:textId="001A70F8" w:rsidR="00F23F55" w:rsidRDefault="00F23F55" w:rsidP="00F46849">
      <w:pPr>
        <w:spacing w:line="360" w:lineRule="auto"/>
        <w:ind w:left="720"/>
        <w:jc w:val="both"/>
        <w:rPr>
          <w:rFonts w:eastAsia="Times New Roman"/>
          <w:b/>
        </w:rPr>
      </w:pPr>
      <w:r>
        <w:rPr>
          <w:rFonts w:eastAsia="Times New Roman"/>
          <w:noProof/>
        </w:rPr>
        <w:drawing>
          <wp:inline distT="114300" distB="114300" distL="114300" distR="114300" wp14:anchorId="12B49FB8" wp14:editId="3660159C">
            <wp:extent cx="3114467" cy="3755157"/>
            <wp:effectExtent l="0" t="0" r="0" b="0"/>
            <wp:docPr id="46"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9"/>
                    <a:srcRect/>
                    <a:stretch>
                      <a:fillRect/>
                    </a:stretch>
                  </pic:blipFill>
                  <pic:spPr>
                    <a:xfrm>
                      <a:off x="0" y="0"/>
                      <a:ext cx="3114467" cy="3755157"/>
                    </a:xfrm>
                    <a:prstGeom prst="rect">
                      <a:avLst/>
                    </a:prstGeom>
                    <a:ln/>
                  </pic:spPr>
                </pic:pic>
              </a:graphicData>
            </a:graphic>
          </wp:inline>
        </w:drawing>
      </w:r>
    </w:p>
    <w:p w14:paraId="116C7E83" w14:textId="0A3E3135" w:rsidR="00C00185" w:rsidRDefault="00C00185" w:rsidP="00F46849">
      <w:pPr>
        <w:spacing w:line="360" w:lineRule="auto"/>
        <w:ind w:left="720"/>
        <w:jc w:val="both"/>
        <w:rPr>
          <w:rFonts w:eastAsia="Times New Roman"/>
          <w:b/>
        </w:rPr>
      </w:pPr>
      <w:r>
        <w:rPr>
          <w:rFonts w:eastAsia="Times New Roman"/>
          <w:noProof/>
        </w:rPr>
        <w:lastRenderedPageBreak/>
        <w:drawing>
          <wp:inline distT="114300" distB="114300" distL="114300" distR="114300" wp14:anchorId="0EF28284" wp14:editId="0885C7A4">
            <wp:extent cx="3596717" cy="4329113"/>
            <wp:effectExtent l="0" t="0" r="0" b="0"/>
            <wp:docPr id="4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0"/>
                    <a:srcRect/>
                    <a:stretch>
                      <a:fillRect/>
                    </a:stretch>
                  </pic:blipFill>
                  <pic:spPr>
                    <a:xfrm>
                      <a:off x="0" y="0"/>
                      <a:ext cx="3596717" cy="4329113"/>
                    </a:xfrm>
                    <a:prstGeom prst="rect">
                      <a:avLst/>
                    </a:prstGeom>
                    <a:ln/>
                  </pic:spPr>
                </pic:pic>
              </a:graphicData>
            </a:graphic>
          </wp:inline>
        </w:drawing>
      </w:r>
    </w:p>
    <w:p w14:paraId="5E7AA4FC" w14:textId="653B2B54" w:rsidR="00F46849" w:rsidRDefault="00F46849" w:rsidP="00F46849">
      <w:pPr>
        <w:spacing w:line="360" w:lineRule="auto"/>
        <w:ind w:left="720"/>
        <w:jc w:val="both"/>
        <w:rPr>
          <w:rFonts w:eastAsia="Times New Roman"/>
          <w:b/>
        </w:rPr>
      </w:pPr>
      <w:r>
        <w:rPr>
          <w:rFonts w:eastAsia="Times New Roman"/>
          <w:b/>
        </w:rPr>
        <w:t>Description</w:t>
      </w:r>
    </w:p>
    <w:p w14:paraId="0DBBC4A6" w14:textId="77777777" w:rsidR="008800F0" w:rsidRDefault="008800F0" w:rsidP="008800F0">
      <w:pPr>
        <w:spacing w:line="360" w:lineRule="auto"/>
        <w:ind w:left="720"/>
        <w:jc w:val="both"/>
        <w:rPr>
          <w:rFonts w:eastAsia="Times New Roman"/>
        </w:rPr>
      </w:pPr>
      <w:r>
        <w:rPr>
          <w:rFonts w:eastAsia="Times New Roman"/>
        </w:rPr>
        <w:t>Halaman ini dapat diakses melalui Home User Page. Di halaman ini terdapat beberapa komponen seperti button Home, label My Cart, table Cart dari user tersebut yang berisi detail dari cart tersebut seperti user id, food id, food name, quantity, dan price dari masing-masing cart, label total price, button Checkout, dan button Remove from Cart. Label total price akan terus berubah sesuai dengan cart yang dimiliki user tersebut. Button Checkout ketika dipilih akan menampilkan konfirmasi user untuk melakukan checkout dan ketika option yes dipilih maka akan muncul pemberitahuan bahwa user telah berhasil melakukan checkout dan data cart user tersebut akan dihapus dari database. Button Remove from Cart ketika dipilih akan menghapus data cart yang user pilih dari database dan mengupdate tabel yang ada berdasarkan database.</w:t>
      </w:r>
    </w:p>
    <w:p w14:paraId="29FA2E87" w14:textId="77777777" w:rsidR="00A07738" w:rsidRPr="00927D93" w:rsidRDefault="00A07738" w:rsidP="00F46849">
      <w:pPr>
        <w:spacing w:line="360" w:lineRule="auto"/>
        <w:ind w:left="720"/>
        <w:jc w:val="both"/>
        <w:rPr>
          <w:rFonts w:eastAsia="Times New Roman"/>
          <w:bCs/>
        </w:rPr>
      </w:pPr>
    </w:p>
    <w:p w14:paraId="3EAC3B53" w14:textId="0185F249" w:rsidR="00F46849" w:rsidRDefault="00F46849" w:rsidP="00F46849">
      <w:pPr>
        <w:spacing w:line="360" w:lineRule="auto"/>
        <w:ind w:left="720"/>
        <w:jc w:val="both"/>
        <w:rPr>
          <w:rFonts w:eastAsia="Times New Roman"/>
          <w:bCs/>
        </w:rPr>
      </w:pPr>
    </w:p>
    <w:p w14:paraId="0AAC7B44" w14:textId="1601A1A5" w:rsidR="00F25C34" w:rsidRDefault="00F25C34" w:rsidP="00F46849">
      <w:pPr>
        <w:spacing w:line="360" w:lineRule="auto"/>
        <w:ind w:left="720"/>
        <w:jc w:val="both"/>
        <w:rPr>
          <w:rFonts w:eastAsia="Times New Roman"/>
          <w:bCs/>
        </w:rPr>
      </w:pPr>
    </w:p>
    <w:p w14:paraId="57A2EFEC" w14:textId="20DB230A" w:rsidR="00F25C34" w:rsidRDefault="00F25C34" w:rsidP="00F46849">
      <w:pPr>
        <w:spacing w:line="360" w:lineRule="auto"/>
        <w:ind w:left="720"/>
        <w:jc w:val="both"/>
        <w:rPr>
          <w:rFonts w:eastAsia="Times New Roman"/>
          <w:bCs/>
        </w:rPr>
      </w:pPr>
    </w:p>
    <w:p w14:paraId="11DC00D1" w14:textId="4017FEA9" w:rsidR="00F25C34" w:rsidRDefault="00F25C34" w:rsidP="00F46849">
      <w:pPr>
        <w:spacing w:line="360" w:lineRule="auto"/>
        <w:ind w:left="720"/>
        <w:jc w:val="both"/>
        <w:rPr>
          <w:rFonts w:eastAsia="Times New Roman"/>
          <w:bCs/>
        </w:rPr>
      </w:pPr>
    </w:p>
    <w:p w14:paraId="73915DBA" w14:textId="2AC59B96" w:rsidR="00F25C34" w:rsidRDefault="00F25C34" w:rsidP="00F46849">
      <w:pPr>
        <w:spacing w:line="360" w:lineRule="auto"/>
        <w:ind w:left="720"/>
        <w:jc w:val="both"/>
        <w:rPr>
          <w:rFonts w:eastAsia="Times New Roman"/>
          <w:bCs/>
        </w:rPr>
      </w:pPr>
    </w:p>
    <w:p w14:paraId="79EE9C6F" w14:textId="77777777" w:rsidR="00F25C34" w:rsidRPr="00F46849" w:rsidRDefault="00F25C34" w:rsidP="00F46849">
      <w:pPr>
        <w:spacing w:line="360" w:lineRule="auto"/>
        <w:ind w:left="720"/>
        <w:jc w:val="both"/>
        <w:rPr>
          <w:rFonts w:eastAsia="Times New Roman"/>
          <w:bCs/>
        </w:rPr>
      </w:pPr>
    </w:p>
    <w:p w14:paraId="7F6EFF8C" w14:textId="595FC40C" w:rsidR="000614E5" w:rsidRDefault="000614E5" w:rsidP="000614E5">
      <w:pPr>
        <w:numPr>
          <w:ilvl w:val="0"/>
          <w:numId w:val="20"/>
        </w:numPr>
        <w:spacing w:line="360" w:lineRule="auto"/>
        <w:jc w:val="both"/>
        <w:rPr>
          <w:rFonts w:eastAsia="Times New Roman"/>
          <w:b/>
        </w:rPr>
      </w:pPr>
      <w:r>
        <w:rPr>
          <w:rFonts w:eastAsia="Times New Roman"/>
          <w:b/>
        </w:rPr>
        <w:lastRenderedPageBreak/>
        <w:t>Order History Page</w:t>
      </w:r>
    </w:p>
    <w:p w14:paraId="49F0E5AA" w14:textId="2059673B" w:rsidR="00E73E0A" w:rsidRDefault="00E73E0A" w:rsidP="00E73E0A">
      <w:pPr>
        <w:spacing w:line="360" w:lineRule="auto"/>
        <w:ind w:left="720"/>
        <w:jc w:val="both"/>
        <w:rPr>
          <w:rFonts w:eastAsia="Times New Roman"/>
          <w:b/>
        </w:rPr>
      </w:pPr>
      <w:r>
        <w:rPr>
          <w:rFonts w:eastAsia="Times New Roman"/>
          <w:b/>
        </w:rPr>
        <w:t>Print Screen</w:t>
      </w:r>
    </w:p>
    <w:p w14:paraId="20D9FADB" w14:textId="4A085042" w:rsidR="00E73E0A" w:rsidRDefault="00410BC6" w:rsidP="00E73E0A">
      <w:pPr>
        <w:spacing w:line="360" w:lineRule="auto"/>
        <w:ind w:left="720"/>
        <w:jc w:val="both"/>
        <w:rPr>
          <w:rFonts w:eastAsia="Times New Roman"/>
          <w:b/>
        </w:rPr>
      </w:pPr>
      <w:r>
        <w:rPr>
          <w:rFonts w:eastAsia="Times New Roman"/>
          <w:noProof/>
        </w:rPr>
        <w:drawing>
          <wp:inline distT="114300" distB="114300" distL="114300" distR="114300" wp14:anchorId="3BFBD6F5" wp14:editId="47724CD2">
            <wp:extent cx="3728186" cy="4494870"/>
            <wp:effectExtent l="0" t="0" r="0" b="0"/>
            <wp:docPr id="48"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1"/>
                    <a:srcRect/>
                    <a:stretch>
                      <a:fillRect/>
                    </a:stretch>
                  </pic:blipFill>
                  <pic:spPr>
                    <a:xfrm>
                      <a:off x="0" y="0"/>
                      <a:ext cx="3728186" cy="4494870"/>
                    </a:xfrm>
                    <a:prstGeom prst="rect">
                      <a:avLst/>
                    </a:prstGeom>
                    <a:ln/>
                  </pic:spPr>
                </pic:pic>
              </a:graphicData>
            </a:graphic>
          </wp:inline>
        </w:drawing>
      </w:r>
    </w:p>
    <w:p w14:paraId="412449B4" w14:textId="657974C7" w:rsidR="00E73E0A" w:rsidRDefault="00E73E0A" w:rsidP="00E73E0A">
      <w:pPr>
        <w:spacing w:line="360" w:lineRule="auto"/>
        <w:ind w:left="720"/>
        <w:jc w:val="both"/>
        <w:rPr>
          <w:rFonts w:eastAsia="Times New Roman"/>
          <w:b/>
        </w:rPr>
      </w:pPr>
      <w:r>
        <w:rPr>
          <w:rFonts w:eastAsia="Times New Roman"/>
          <w:b/>
        </w:rPr>
        <w:t>Description</w:t>
      </w:r>
    </w:p>
    <w:p w14:paraId="41C7009B" w14:textId="77777777" w:rsidR="002C1A18" w:rsidRDefault="002C1A18" w:rsidP="002C1A18">
      <w:pPr>
        <w:spacing w:line="360" w:lineRule="auto"/>
        <w:ind w:left="720"/>
        <w:jc w:val="both"/>
        <w:rPr>
          <w:rFonts w:eastAsia="Times New Roman"/>
        </w:rPr>
      </w:pPr>
      <w:r>
        <w:rPr>
          <w:rFonts w:eastAsia="Times New Roman"/>
        </w:rPr>
        <w:t>Halaman ini dapat diakses melalui Home User Page. Di halaman ini terdapat beberapa komponen seperti button Home, label Order History, tabel order history yang berisi order id , order date, dan drive id. Selain itu terdapat button See Details yang akan mengarahkan user ke Order History Detail Page sesuai dengan order history yang user pilih.</w:t>
      </w:r>
    </w:p>
    <w:p w14:paraId="7F81F298" w14:textId="3744BE89" w:rsidR="00E73E0A" w:rsidRDefault="00E73E0A" w:rsidP="00E73E0A">
      <w:pPr>
        <w:spacing w:line="360" w:lineRule="auto"/>
        <w:ind w:left="720"/>
        <w:jc w:val="both"/>
        <w:rPr>
          <w:rFonts w:eastAsia="Times New Roman"/>
          <w:bCs/>
        </w:rPr>
      </w:pPr>
    </w:p>
    <w:p w14:paraId="634E576C" w14:textId="69DB57C0" w:rsidR="00E73E0A" w:rsidRDefault="00E73E0A" w:rsidP="00E73E0A">
      <w:pPr>
        <w:spacing w:line="360" w:lineRule="auto"/>
        <w:ind w:left="720"/>
        <w:jc w:val="both"/>
        <w:rPr>
          <w:rFonts w:eastAsia="Times New Roman"/>
          <w:bCs/>
        </w:rPr>
      </w:pPr>
    </w:p>
    <w:p w14:paraId="1EC241EF" w14:textId="1D6837DB" w:rsidR="005F5202" w:rsidRDefault="005F5202" w:rsidP="00E73E0A">
      <w:pPr>
        <w:spacing w:line="360" w:lineRule="auto"/>
        <w:ind w:left="720"/>
        <w:jc w:val="both"/>
        <w:rPr>
          <w:rFonts w:eastAsia="Times New Roman"/>
          <w:bCs/>
        </w:rPr>
      </w:pPr>
    </w:p>
    <w:p w14:paraId="423391B8" w14:textId="4F6A0C6B" w:rsidR="005F5202" w:rsidRDefault="005F5202" w:rsidP="00E73E0A">
      <w:pPr>
        <w:spacing w:line="360" w:lineRule="auto"/>
        <w:ind w:left="720"/>
        <w:jc w:val="both"/>
        <w:rPr>
          <w:rFonts w:eastAsia="Times New Roman"/>
          <w:bCs/>
        </w:rPr>
      </w:pPr>
    </w:p>
    <w:p w14:paraId="326B5723" w14:textId="5AFAB3A1" w:rsidR="005F5202" w:rsidRDefault="005F5202" w:rsidP="00E73E0A">
      <w:pPr>
        <w:spacing w:line="360" w:lineRule="auto"/>
        <w:ind w:left="720"/>
        <w:jc w:val="both"/>
        <w:rPr>
          <w:rFonts w:eastAsia="Times New Roman"/>
          <w:bCs/>
        </w:rPr>
      </w:pPr>
    </w:p>
    <w:p w14:paraId="5ECA0020" w14:textId="0673C743" w:rsidR="005F5202" w:rsidRDefault="005F5202" w:rsidP="00E73E0A">
      <w:pPr>
        <w:spacing w:line="360" w:lineRule="auto"/>
        <w:ind w:left="720"/>
        <w:jc w:val="both"/>
        <w:rPr>
          <w:rFonts w:eastAsia="Times New Roman"/>
          <w:bCs/>
        </w:rPr>
      </w:pPr>
    </w:p>
    <w:p w14:paraId="22AFFD94" w14:textId="549FDEFF" w:rsidR="005F5202" w:rsidRDefault="005F5202" w:rsidP="00E73E0A">
      <w:pPr>
        <w:spacing w:line="360" w:lineRule="auto"/>
        <w:ind w:left="720"/>
        <w:jc w:val="both"/>
        <w:rPr>
          <w:rFonts w:eastAsia="Times New Roman"/>
          <w:bCs/>
        </w:rPr>
      </w:pPr>
    </w:p>
    <w:p w14:paraId="143ABA60" w14:textId="2C0CB145" w:rsidR="005F5202" w:rsidRDefault="005F5202" w:rsidP="00E73E0A">
      <w:pPr>
        <w:spacing w:line="360" w:lineRule="auto"/>
        <w:ind w:left="720"/>
        <w:jc w:val="both"/>
        <w:rPr>
          <w:rFonts w:eastAsia="Times New Roman"/>
          <w:bCs/>
        </w:rPr>
      </w:pPr>
    </w:p>
    <w:p w14:paraId="7DF966F9" w14:textId="77777777" w:rsidR="005F5202" w:rsidRPr="00E73E0A" w:rsidRDefault="005F5202" w:rsidP="00E73E0A">
      <w:pPr>
        <w:spacing w:line="360" w:lineRule="auto"/>
        <w:ind w:left="720"/>
        <w:jc w:val="both"/>
        <w:rPr>
          <w:rFonts w:eastAsia="Times New Roman"/>
          <w:bCs/>
        </w:rPr>
      </w:pPr>
    </w:p>
    <w:p w14:paraId="482AD5BB" w14:textId="6D44D1DF" w:rsidR="00501B3E" w:rsidRDefault="00501B3E" w:rsidP="00501B3E">
      <w:pPr>
        <w:numPr>
          <w:ilvl w:val="0"/>
          <w:numId w:val="20"/>
        </w:numPr>
        <w:spacing w:line="360" w:lineRule="auto"/>
        <w:jc w:val="both"/>
        <w:rPr>
          <w:rFonts w:eastAsia="Times New Roman"/>
          <w:b/>
        </w:rPr>
      </w:pPr>
      <w:r>
        <w:rPr>
          <w:rFonts w:eastAsia="Times New Roman"/>
          <w:b/>
        </w:rPr>
        <w:lastRenderedPageBreak/>
        <w:t>Order History Detail Page</w:t>
      </w:r>
    </w:p>
    <w:p w14:paraId="0434548C" w14:textId="785BBBF1" w:rsidR="00501B3E" w:rsidRDefault="00501B3E" w:rsidP="00501B3E">
      <w:pPr>
        <w:spacing w:line="360" w:lineRule="auto"/>
        <w:ind w:left="720"/>
        <w:jc w:val="both"/>
        <w:rPr>
          <w:rFonts w:eastAsia="Times New Roman"/>
          <w:b/>
        </w:rPr>
      </w:pPr>
      <w:r>
        <w:rPr>
          <w:rFonts w:eastAsia="Times New Roman"/>
          <w:b/>
        </w:rPr>
        <w:t>Print Screen</w:t>
      </w:r>
    </w:p>
    <w:p w14:paraId="72461511" w14:textId="7FE2CB84" w:rsidR="008E1875" w:rsidRDefault="008E1875" w:rsidP="00501B3E">
      <w:pPr>
        <w:spacing w:line="360" w:lineRule="auto"/>
        <w:ind w:left="720"/>
        <w:jc w:val="both"/>
        <w:rPr>
          <w:rFonts w:eastAsia="Times New Roman"/>
          <w:b/>
        </w:rPr>
      </w:pPr>
      <w:r>
        <w:rPr>
          <w:rFonts w:eastAsia="Times New Roman"/>
          <w:noProof/>
        </w:rPr>
        <w:drawing>
          <wp:inline distT="114300" distB="114300" distL="114300" distR="114300" wp14:anchorId="3AA6813D" wp14:editId="20B8C56C">
            <wp:extent cx="3900488" cy="4706880"/>
            <wp:effectExtent l="0" t="0" r="0" b="0"/>
            <wp:docPr id="49"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2"/>
                    <a:srcRect/>
                    <a:stretch>
                      <a:fillRect/>
                    </a:stretch>
                  </pic:blipFill>
                  <pic:spPr>
                    <a:xfrm>
                      <a:off x="0" y="0"/>
                      <a:ext cx="3900488" cy="4706880"/>
                    </a:xfrm>
                    <a:prstGeom prst="rect">
                      <a:avLst/>
                    </a:prstGeom>
                    <a:ln/>
                  </pic:spPr>
                </pic:pic>
              </a:graphicData>
            </a:graphic>
          </wp:inline>
        </w:drawing>
      </w:r>
    </w:p>
    <w:p w14:paraId="158A5336" w14:textId="447D6A34" w:rsidR="00501B3E" w:rsidRDefault="00501B3E" w:rsidP="00501B3E">
      <w:pPr>
        <w:spacing w:line="360" w:lineRule="auto"/>
        <w:ind w:left="720"/>
        <w:jc w:val="both"/>
        <w:rPr>
          <w:rFonts w:eastAsia="Times New Roman"/>
          <w:b/>
        </w:rPr>
      </w:pPr>
      <w:r>
        <w:rPr>
          <w:rFonts w:eastAsia="Times New Roman"/>
          <w:b/>
        </w:rPr>
        <w:t>Description</w:t>
      </w:r>
    </w:p>
    <w:p w14:paraId="124016BA" w14:textId="77777777" w:rsidR="00A901E4" w:rsidRDefault="00A901E4" w:rsidP="00A901E4">
      <w:pPr>
        <w:spacing w:line="360" w:lineRule="auto"/>
        <w:ind w:left="720"/>
        <w:jc w:val="both"/>
        <w:rPr>
          <w:rFonts w:eastAsia="Times New Roman"/>
        </w:rPr>
      </w:pPr>
      <w:r>
        <w:rPr>
          <w:rFonts w:eastAsia="Times New Roman"/>
        </w:rPr>
        <w:t>Halaman ini dapat diakses melalui Order History Page. Di halaman ini terdapat beberapa komponen seperti button Home, label Order Detail, dan tabel order detail yang berisi beberapa informasi mengenai makanan-makanan yang ada di order yang dipilih seperti order id, food name, food price, dan quantity dari masing-masing makanan.</w:t>
      </w:r>
    </w:p>
    <w:p w14:paraId="1A601799" w14:textId="1EAE468A" w:rsidR="00501B3E" w:rsidRDefault="00501B3E" w:rsidP="00501B3E">
      <w:pPr>
        <w:spacing w:line="360" w:lineRule="auto"/>
        <w:ind w:left="720"/>
        <w:jc w:val="both"/>
        <w:rPr>
          <w:rFonts w:eastAsia="Times New Roman"/>
          <w:b/>
        </w:rPr>
      </w:pPr>
    </w:p>
    <w:p w14:paraId="1ED4E7F6" w14:textId="68D39B50" w:rsidR="00D6424C" w:rsidRDefault="00D6424C" w:rsidP="00501B3E">
      <w:pPr>
        <w:spacing w:line="360" w:lineRule="auto"/>
        <w:ind w:left="720"/>
        <w:jc w:val="both"/>
        <w:rPr>
          <w:rFonts w:eastAsia="Times New Roman"/>
          <w:b/>
        </w:rPr>
      </w:pPr>
    </w:p>
    <w:p w14:paraId="18FA28D4" w14:textId="4FFCFB8C" w:rsidR="00D6424C" w:rsidRDefault="00D6424C" w:rsidP="00501B3E">
      <w:pPr>
        <w:spacing w:line="360" w:lineRule="auto"/>
        <w:ind w:left="720"/>
        <w:jc w:val="both"/>
        <w:rPr>
          <w:rFonts w:eastAsia="Times New Roman"/>
          <w:b/>
        </w:rPr>
      </w:pPr>
    </w:p>
    <w:p w14:paraId="374AFBFB" w14:textId="52B1A905" w:rsidR="00D6424C" w:rsidRDefault="00D6424C" w:rsidP="00501B3E">
      <w:pPr>
        <w:spacing w:line="360" w:lineRule="auto"/>
        <w:ind w:left="720"/>
        <w:jc w:val="both"/>
        <w:rPr>
          <w:rFonts w:eastAsia="Times New Roman"/>
          <w:b/>
        </w:rPr>
      </w:pPr>
    </w:p>
    <w:p w14:paraId="04AE00AF" w14:textId="225CE137" w:rsidR="00D6424C" w:rsidRDefault="00D6424C" w:rsidP="00501B3E">
      <w:pPr>
        <w:spacing w:line="360" w:lineRule="auto"/>
        <w:ind w:left="720"/>
        <w:jc w:val="both"/>
        <w:rPr>
          <w:rFonts w:eastAsia="Times New Roman"/>
          <w:b/>
        </w:rPr>
      </w:pPr>
    </w:p>
    <w:p w14:paraId="6038B1D4" w14:textId="7A0AEA5A" w:rsidR="00D6424C" w:rsidRDefault="00D6424C" w:rsidP="00501B3E">
      <w:pPr>
        <w:spacing w:line="360" w:lineRule="auto"/>
        <w:ind w:left="720"/>
        <w:jc w:val="both"/>
        <w:rPr>
          <w:rFonts w:eastAsia="Times New Roman"/>
          <w:b/>
        </w:rPr>
      </w:pPr>
    </w:p>
    <w:p w14:paraId="0FCD84D2" w14:textId="5A6D2529" w:rsidR="00D6424C" w:rsidRDefault="00D6424C" w:rsidP="00501B3E">
      <w:pPr>
        <w:spacing w:line="360" w:lineRule="auto"/>
        <w:ind w:left="720"/>
        <w:jc w:val="both"/>
        <w:rPr>
          <w:rFonts w:eastAsia="Times New Roman"/>
          <w:b/>
        </w:rPr>
      </w:pPr>
    </w:p>
    <w:p w14:paraId="28376A91" w14:textId="77777777" w:rsidR="00D6424C" w:rsidRPr="00501B3E" w:rsidRDefault="00D6424C" w:rsidP="00501B3E">
      <w:pPr>
        <w:spacing w:line="360" w:lineRule="auto"/>
        <w:ind w:left="720"/>
        <w:jc w:val="both"/>
        <w:rPr>
          <w:rFonts w:eastAsia="Times New Roman"/>
          <w:b/>
        </w:rPr>
      </w:pPr>
    </w:p>
    <w:p w14:paraId="6ADD8FFF" w14:textId="15BBDEB4" w:rsidR="003E7EA5" w:rsidRDefault="003E7EA5" w:rsidP="003E7EA5">
      <w:pPr>
        <w:numPr>
          <w:ilvl w:val="0"/>
          <w:numId w:val="20"/>
        </w:numPr>
        <w:spacing w:line="360" w:lineRule="auto"/>
        <w:jc w:val="both"/>
        <w:rPr>
          <w:rFonts w:eastAsia="Times New Roman"/>
          <w:b/>
        </w:rPr>
      </w:pPr>
      <w:r>
        <w:rPr>
          <w:rFonts w:eastAsia="Times New Roman"/>
          <w:b/>
        </w:rPr>
        <w:lastRenderedPageBreak/>
        <w:t>Active Order Page</w:t>
      </w:r>
    </w:p>
    <w:p w14:paraId="635B600D" w14:textId="42E4C7BA" w:rsidR="003E7EA5" w:rsidRDefault="003E7EA5" w:rsidP="003E7EA5">
      <w:pPr>
        <w:spacing w:line="360" w:lineRule="auto"/>
        <w:ind w:left="720"/>
        <w:jc w:val="both"/>
        <w:rPr>
          <w:rFonts w:eastAsia="Times New Roman"/>
          <w:b/>
        </w:rPr>
      </w:pPr>
      <w:r>
        <w:rPr>
          <w:rFonts w:eastAsia="Times New Roman"/>
          <w:b/>
        </w:rPr>
        <w:t>Print Screen</w:t>
      </w:r>
    </w:p>
    <w:p w14:paraId="5DCEFDD0" w14:textId="6D29137E" w:rsidR="003E7EA5" w:rsidRDefault="00D6424C" w:rsidP="003E7EA5">
      <w:pPr>
        <w:spacing w:line="360" w:lineRule="auto"/>
        <w:ind w:left="720"/>
        <w:jc w:val="both"/>
        <w:rPr>
          <w:rFonts w:eastAsia="Times New Roman"/>
          <w:b/>
        </w:rPr>
      </w:pPr>
      <w:r>
        <w:rPr>
          <w:rFonts w:eastAsia="Times New Roman"/>
          <w:noProof/>
        </w:rPr>
        <w:drawing>
          <wp:inline distT="114300" distB="114300" distL="114300" distR="114300" wp14:anchorId="0C2773D6" wp14:editId="6093A312">
            <wp:extent cx="3109913" cy="3755197"/>
            <wp:effectExtent l="0" t="0" r="0" b="0"/>
            <wp:docPr id="5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3"/>
                    <a:srcRect/>
                    <a:stretch>
                      <a:fillRect/>
                    </a:stretch>
                  </pic:blipFill>
                  <pic:spPr>
                    <a:xfrm>
                      <a:off x="0" y="0"/>
                      <a:ext cx="3109913" cy="3755197"/>
                    </a:xfrm>
                    <a:prstGeom prst="rect">
                      <a:avLst/>
                    </a:prstGeom>
                    <a:ln/>
                  </pic:spPr>
                </pic:pic>
              </a:graphicData>
            </a:graphic>
          </wp:inline>
        </w:drawing>
      </w:r>
    </w:p>
    <w:p w14:paraId="5BDDCAB3" w14:textId="41E74E47" w:rsidR="006C3910" w:rsidRDefault="00097D02" w:rsidP="003E7EA5">
      <w:pPr>
        <w:spacing w:line="360" w:lineRule="auto"/>
        <w:ind w:left="720"/>
        <w:jc w:val="both"/>
        <w:rPr>
          <w:rFonts w:eastAsia="Times New Roman"/>
          <w:b/>
        </w:rPr>
      </w:pPr>
      <w:r>
        <w:rPr>
          <w:rFonts w:eastAsia="Times New Roman"/>
          <w:noProof/>
        </w:rPr>
        <w:drawing>
          <wp:inline distT="114300" distB="114300" distL="114300" distR="114300" wp14:anchorId="5451CE1C" wp14:editId="615CE455">
            <wp:extent cx="3110807" cy="3774207"/>
            <wp:effectExtent l="0" t="0" r="0" b="0"/>
            <wp:docPr id="5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4"/>
                    <a:srcRect/>
                    <a:stretch>
                      <a:fillRect/>
                    </a:stretch>
                  </pic:blipFill>
                  <pic:spPr>
                    <a:xfrm>
                      <a:off x="0" y="0"/>
                      <a:ext cx="3110807" cy="3774207"/>
                    </a:xfrm>
                    <a:prstGeom prst="rect">
                      <a:avLst/>
                    </a:prstGeom>
                    <a:ln/>
                  </pic:spPr>
                </pic:pic>
              </a:graphicData>
            </a:graphic>
          </wp:inline>
        </w:drawing>
      </w:r>
    </w:p>
    <w:p w14:paraId="61B2E41D" w14:textId="26E62313" w:rsidR="000E79C1" w:rsidRDefault="000E79C1" w:rsidP="003E7EA5">
      <w:pPr>
        <w:spacing w:line="360" w:lineRule="auto"/>
        <w:ind w:left="720"/>
        <w:jc w:val="both"/>
        <w:rPr>
          <w:rFonts w:eastAsia="Times New Roman"/>
          <w:b/>
        </w:rPr>
      </w:pPr>
      <w:r>
        <w:rPr>
          <w:rFonts w:eastAsia="Times New Roman"/>
          <w:noProof/>
        </w:rPr>
        <w:lastRenderedPageBreak/>
        <w:drawing>
          <wp:inline distT="114300" distB="114300" distL="114300" distR="114300" wp14:anchorId="65DC5103" wp14:editId="501CDA5F">
            <wp:extent cx="3930881" cy="4742520"/>
            <wp:effectExtent l="0" t="0" r="0" b="0"/>
            <wp:docPr id="52"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5"/>
                    <a:srcRect/>
                    <a:stretch>
                      <a:fillRect/>
                    </a:stretch>
                  </pic:blipFill>
                  <pic:spPr>
                    <a:xfrm>
                      <a:off x="0" y="0"/>
                      <a:ext cx="3930881" cy="4742520"/>
                    </a:xfrm>
                    <a:prstGeom prst="rect">
                      <a:avLst/>
                    </a:prstGeom>
                    <a:ln/>
                  </pic:spPr>
                </pic:pic>
              </a:graphicData>
            </a:graphic>
          </wp:inline>
        </w:drawing>
      </w:r>
    </w:p>
    <w:p w14:paraId="61993D78" w14:textId="2B3FD0AC" w:rsidR="003E7EA5" w:rsidRDefault="003E7EA5" w:rsidP="003E7EA5">
      <w:pPr>
        <w:spacing w:line="360" w:lineRule="auto"/>
        <w:ind w:left="720"/>
        <w:jc w:val="both"/>
        <w:rPr>
          <w:rFonts w:eastAsia="Times New Roman"/>
          <w:b/>
        </w:rPr>
      </w:pPr>
      <w:r>
        <w:rPr>
          <w:rFonts w:eastAsia="Times New Roman"/>
          <w:b/>
        </w:rPr>
        <w:t>Description</w:t>
      </w:r>
    </w:p>
    <w:p w14:paraId="45A41656" w14:textId="77777777" w:rsidR="00345E87" w:rsidRDefault="00345E87" w:rsidP="00345E87">
      <w:pPr>
        <w:spacing w:line="360" w:lineRule="auto"/>
        <w:ind w:left="720"/>
        <w:jc w:val="both"/>
        <w:rPr>
          <w:rFonts w:eastAsia="Times New Roman"/>
        </w:rPr>
      </w:pPr>
      <w:r>
        <w:rPr>
          <w:rFonts w:eastAsia="Times New Roman"/>
        </w:rPr>
        <w:t>Halaman ini dapat diakses melalui Home User Page. Di halaman ini terdapat beberapa komponen seperti button Home, label Active Order, tabel daftar active order yang user miliki saat ini beserta detailnya seperti order id, date, driver name, address, address, dan status dari order tersebut. Selain itu juga terdapat button See Details yang akan mengarahkan user ke Active Order Detail Page sesuai dengan order yang mereka pilih dan terdapat juga button Cancel Order yang ketika dipilih akan muncul konfirmasi untuk membatalkan order yang ada dan ketika option yes dipilih maka akan muncul pemberitahuan bahwa order berhasil dibatalkan.</w:t>
      </w:r>
    </w:p>
    <w:p w14:paraId="4A35253C" w14:textId="3EF0D106" w:rsidR="00A324AD" w:rsidRDefault="00A324AD" w:rsidP="003E7EA5">
      <w:pPr>
        <w:spacing w:line="360" w:lineRule="auto"/>
        <w:ind w:left="720"/>
        <w:jc w:val="both"/>
        <w:rPr>
          <w:rFonts w:eastAsia="Times New Roman"/>
          <w:b/>
        </w:rPr>
      </w:pPr>
    </w:p>
    <w:p w14:paraId="378FA514" w14:textId="49440917" w:rsidR="00180C5B" w:rsidRDefault="00180C5B" w:rsidP="003E7EA5">
      <w:pPr>
        <w:spacing w:line="360" w:lineRule="auto"/>
        <w:ind w:left="720"/>
        <w:jc w:val="both"/>
        <w:rPr>
          <w:rFonts w:eastAsia="Times New Roman"/>
          <w:b/>
        </w:rPr>
      </w:pPr>
    </w:p>
    <w:p w14:paraId="521D8B20" w14:textId="526F274F" w:rsidR="002E5324" w:rsidRDefault="002E5324" w:rsidP="003E7EA5">
      <w:pPr>
        <w:spacing w:line="360" w:lineRule="auto"/>
        <w:ind w:left="720"/>
        <w:jc w:val="both"/>
        <w:rPr>
          <w:rFonts w:eastAsia="Times New Roman"/>
          <w:b/>
        </w:rPr>
      </w:pPr>
    </w:p>
    <w:p w14:paraId="0D43F5FE" w14:textId="0340C128" w:rsidR="002E5324" w:rsidRDefault="002E5324" w:rsidP="003E7EA5">
      <w:pPr>
        <w:spacing w:line="360" w:lineRule="auto"/>
        <w:ind w:left="720"/>
        <w:jc w:val="both"/>
        <w:rPr>
          <w:rFonts w:eastAsia="Times New Roman"/>
          <w:b/>
        </w:rPr>
      </w:pPr>
    </w:p>
    <w:p w14:paraId="663ED1A1" w14:textId="12FCECE1" w:rsidR="002E5324" w:rsidRDefault="002E5324" w:rsidP="003E7EA5">
      <w:pPr>
        <w:spacing w:line="360" w:lineRule="auto"/>
        <w:ind w:left="720"/>
        <w:jc w:val="both"/>
        <w:rPr>
          <w:rFonts w:eastAsia="Times New Roman"/>
          <w:b/>
        </w:rPr>
      </w:pPr>
    </w:p>
    <w:p w14:paraId="1AE96B22" w14:textId="07BFA729" w:rsidR="002E5324" w:rsidRDefault="002E5324" w:rsidP="003E7EA5">
      <w:pPr>
        <w:spacing w:line="360" w:lineRule="auto"/>
        <w:ind w:left="720"/>
        <w:jc w:val="both"/>
        <w:rPr>
          <w:rFonts w:eastAsia="Times New Roman"/>
          <w:b/>
        </w:rPr>
      </w:pPr>
    </w:p>
    <w:p w14:paraId="5E7C7F06" w14:textId="77777777" w:rsidR="002E5324" w:rsidRDefault="002E5324" w:rsidP="003E7EA5">
      <w:pPr>
        <w:spacing w:line="360" w:lineRule="auto"/>
        <w:ind w:left="720"/>
        <w:jc w:val="both"/>
        <w:rPr>
          <w:rFonts w:eastAsia="Times New Roman"/>
          <w:b/>
        </w:rPr>
      </w:pPr>
    </w:p>
    <w:p w14:paraId="1690263F" w14:textId="4F50177C" w:rsidR="007630EE" w:rsidRDefault="007630EE" w:rsidP="007630EE">
      <w:pPr>
        <w:numPr>
          <w:ilvl w:val="0"/>
          <w:numId w:val="20"/>
        </w:numPr>
        <w:spacing w:line="360" w:lineRule="auto"/>
        <w:jc w:val="both"/>
        <w:rPr>
          <w:rFonts w:eastAsia="Times New Roman"/>
          <w:b/>
        </w:rPr>
      </w:pPr>
      <w:r>
        <w:rPr>
          <w:rFonts w:eastAsia="Times New Roman"/>
          <w:b/>
        </w:rPr>
        <w:lastRenderedPageBreak/>
        <w:t>Active Order Detail Page</w:t>
      </w:r>
    </w:p>
    <w:p w14:paraId="4EA1C743" w14:textId="108FE3A0" w:rsidR="008367B5" w:rsidRDefault="008367B5" w:rsidP="008367B5">
      <w:pPr>
        <w:spacing w:line="360" w:lineRule="auto"/>
        <w:ind w:left="720"/>
        <w:jc w:val="both"/>
        <w:rPr>
          <w:rFonts w:eastAsia="Times New Roman"/>
          <w:b/>
        </w:rPr>
      </w:pPr>
      <w:r>
        <w:rPr>
          <w:rFonts w:eastAsia="Times New Roman"/>
          <w:b/>
        </w:rPr>
        <w:t>Print Screen</w:t>
      </w:r>
    </w:p>
    <w:p w14:paraId="7B1C347B" w14:textId="54597B6D" w:rsidR="008367B5" w:rsidRDefault="008270C7" w:rsidP="008367B5">
      <w:pPr>
        <w:spacing w:line="360" w:lineRule="auto"/>
        <w:ind w:left="720"/>
        <w:jc w:val="both"/>
        <w:rPr>
          <w:rFonts w:eastAsia="Times New Roman"/>
          <w:b/>
        </w:rPr>
      </w:pPr>
      <w:r>
        <w:rPr>
          <w:rFonts w:eastAsia="Times New Roman"/>
          <w:noProof/>
        </w:rPr>
        <w:drawing>
          <wp:inline distT="114300" distB="114300" distL="114300" distR="114300" wp14:anchorId="07E0E170" wp14:editId="59353B2F">
            <wp:extent cx="3949121" cy="4761570"/>
            <wp:effectExtent l="0" t="0" r="0" b="0"/>
            <wp:docPr id="53"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6"/>
                    <a:srcRect/>
                    <a:stretch>
                      <a:fillRect/>
                    </a:stretch>
                  </pic:blipFill>
                  <pic:spPr>
                    <a:xfrm>
                      <a:off x="0" y="0"/>
                      <a:ext cx="3949121" cy="4761570"/>
                    </a:xfrm>
                    <a:prstGeom prst="rect">
                      <a:avLst/>
                    </a:prstGeom>
                    <a:ln/>
                  </pic:spPr>
                </pic:pic>
              </a:graphicData>
            </a:graphic>
          </wp:inline>
        </w:drawing>
      </w:r>
    </w:p>
    <w:p w14:paraId="104D36A1" w14:textId="4C1B79D6" w:rsidR="008367B5" w:rsidRDefault="008367B5" w:rsidP="008367B5">
      <w:pPr>
        <w:spacing w:line="360" w:lineRule="auto"/>
        <w:ind w:left="720"/>
        <w:jc w:val="both"/>
        <w:rPr>
          <w:rFonts w:eastAsia="Times New Roman"/>
          <w:b/>
        </w:rPr>
      </w:pPr>
      <w:r>
        <w:rPr>
          <w:rFonts w:eastAsia="Times New Roman"/>
          <w:b/>
        </w:rPr>
        <w:t>Description</w:t>
      </w:r>
    </w:p>
    <w:p w14:paraId="4EB91DB4" w14:textId="77777777" w:rsidR="003B6D3F" w:rsidRDefault="003B6D3F" w:rsidP="003B6D3F">
      <w:pPr>
        <w:spacing w:line="360" w:lineRule="auto"/>
        <w:ind w:left="720"/>
        <w:jc w:val="both"/>
        <w:rPr>
          <w:rFonts w:eastAsia="Times New Roman"/>
        </w:rPr>
      </w:pPr>
      <w:r>
        <w:rPr>
          <w:rFonts w:eastAsia="Times New Roman"/>
        </w:rPr>
        <w:t>Halaman ini dapat diakses melalui Active Order Page setelah user memilih order yang ingin mereka lihat detailnya. Di halaman ini terdapat beberapa komponen seperti button home, tabel active order detail yang berisi informasi mengenai makanan-makanan apa saja yang ada di order tersebut seperti order id, food name, food price, dan quantity.</w:t>
      </w:r>
    </w:p>
    <w:p w14:paraId="551DDCAF" w14:textId="616C4229" w:rsidR="003B6D3F" w:rsidRDefault="003B6D3F" w:rsidP="008367B5">
      <w:pPr>
        <w:spacing w:line="360" w:lineRule="auto"/>
        <w:ind w:left="720"/>
        <w:jc w:val="both"/>
        <w:rPr>
          <w:rFonts w:eastAsia="Times New Roman"/>
          <w:b/>
        </w:rPr>
      </w:pPr>
    </w:p>
    <w:p w14:paraId="11330D6B" w14:textId="6E967246" w:rsidR="00D95E82" w:rsidRDefault="00D95E82" w:rsidP="008367B5">
      <w:pPr>
        <w:spacing w:line="360" w:lineRule="auto"/>
        <w:ind w:left="720"/>
        <w:jc w:val="both"/>
        <w:rPr>
          <w:rFonts w:eastAsia="Times New Roman"/>
          <w:b/>
        </w:rPr>
      </w:pPr>
    </w:p>
    <w:p w14:paraId="1CAACE4F" w14:textId="5FB96F4F" w:rsidR="00D95E82" w:rsidRDefault="00D95E82" w:rsidP="008367B5">
      <w:pPr>
        <w:spacing w:line="360" w:lineRule="auto"/>
        <w:ind w:left="720"/>
        <w:jc w:val="both"/>
        <w:rPr>
          <w:rFonts w:eastAsia="Times New Roman"/>
          <w:b/>
        </w:rPr>
      </w:pPr>
    </w:p>
    <w:p w14:paraId="67F015E5" w14:textId="0084D720" w:rsidR="00D95E82" w:rsidRDefault="00D95E82" w:rsidP="008367B5">
      <w:pPr>
        <w:spacing w:line="360" w:lineRule="auto"/>
        <w:ind w:left="720"/>
        <w:jc w:val="both"/>
        <w:rPr>
          <w:rFonts w:eastAsia="Times New Roman"/>
          <w:b/>
        </w:rPr>
      </w:pPr>
    </w:p>
    <w:p w14:paraId="033D8D71" w14:textId="6B67DEF9" w:rsidR="00D95E82" w:rsidRDefault="00D95E82" w:rsidP="008367B5">
      <w:pPr>
        <w:spacing w:line="360" w:lineRule="auto"/>
        <w:ind w:left="720"/>
        <w:jc w:val="both"/>
        <w:rPr>
          <w:rFonts w:eastAsia="Times New Roman"/>
          <w:b/>
        </w:rPr>
      </w:pPr>
    </w:p>
    <w:p w14:paraId="0AE1E145" w14:textId="168BC11A" w:rsidR="00D95E82" w:rsidRDefault="00D95E82" w:rsidP="008367B5">
      <w:pPr>
        <w:spacing w:line="360" w:lineRule="auto"/>
        <w:ind w:left="720"/>
        <w:jc w:val="both"/>
        <w:rPr>
          <w:rFonts w:eastAsia="Times New Roman"/>
          <w:b/>
        </w:rPr>
      </w:pPr>
    </w:p>
    <w:p w14:paraId="0A7BBC4B" w14:textId="77777777" w:rsidR="00D95E82" w:rsidRDefault="00D95E82" w:rsidP="008367B5">
      <w:pPr>
        <w:spacing w:line="360" w:lineRule="auto"/>
        <w:ind w:left="720"/>
        <w:jc w:val="both"/>
        <w:rPr>
          <w:rFonts w:eastAsia="Times New Roman"/>
          <w:b/>
        </w:rPr>
      </w:pPr>
    </w:p>
    <w:p w14:paraId="4AF5608C" w14:textId="77777777" w:rsidR="003B6D3F" w:rsidRPr="008367B5" w:rsidRDefault="003B6D3F" w:rsidP="008367B5">
      <w:pPr>
        <w:spacing w:line="360" w:lineRule="auto"/>
        <w:ind w:left="720"/>
        <w:jc w:val="both"/>
        <w:rPr>
          <w:rFonts w:eastAsia="Times New Roman"/>
          <w:b/>
        </w:rPr>
      </w:pPr>
    </w:p>
    <w:p w14:paraId="1CC91CA0" w14:textId="40476B5F" w:rsidR="009D0F8F" w:rsidRDefault="009D0F8F" w:rsidP="009D0F8F">
      <w:pPr>
        <w:numPr>
          <w:ilvl w:val="0"/>
          <w:numId w:val="20"/>
        </w:numPr>
        <w:spacing w:line="360" w:lineRule="auto"/>
        <w:jc w:val="both"/>
        <w:rPr>
          <w:rFonts w:eastAsia="Times New Roman"/>
          <w:b/>
        </w:rPr>
      </w:pPr>
      <w:r>
        <w:rPr>
          <w:rFonts w:eastAsia="Times New Roman"/>
          <w:b/>
        </w:rPr>
        <w:lastRenderedPageBreak/>
        <w:t>Manager Home Page</w:t>
      </w:r>
    </w:p>
    <w:p w14:paraId="0EEEF834" w14:textId="42C5BD20" w:rsidR="009D0F8F" w:rsidRDefault="009D0F8F" w:rsidP="009D0F8F">
      <w:pPr>
        <w:spacing w:line="360" w:lineRule="auto"/>
        <w:ind w:left="720"/>
        <w:jc w:val="both"/>
        <w:rPr>
          <w:rFonts w:eastAsia="Times New Roman"/>
          <w:b/>
        </w:rPr>
      </w:pPr>
      <w:r>
        <w:rPr>
          <w:rFonts w:eastAsia="Times New Roman"/>
          <w:b/>
        </w:rPr>
        <w:t>Print Screen</w:t>
      </w:r>
    </w:p>
    <w:p w14:paraId="36F55E33" w14:textId="0781DAB9" w:rsidR="009D0F8F" w:rsidRDefault="00B87298" w:rsidP="009D0F8F">
      <w:pPr>
        <w:spacing w:line="360" w:lineRule="auto"/>
        <w:ind w:left="720"/>
        <w:jc w:val="both"/>
        <w:rPr>
          <w:rFonts w:eastAsia="Times New Roman"/>
          <w:b/>
        </w:rPr>
      </w:pPr>
      <w:r>
        <w:rPr>
          <w:rFonts w:eastAsia="Times New Roman"/>
          <w:b/>
          <w:noProof/>
        </w:rPr>
        <w:drawing>
          <wp:inline distT="114300" distB="114300" distL="114300" distR="114300" wp14:anchorId="1BB0A547" wp14:editId="62C165DD">
            <wp:extent cx="4102088" cy="4952070"/>
            <wp:effectExtent l="0" t="0" r="0" b="0"/>
            <wp:docPr id="5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7"/>
                    <a:srcRect/>
                    <a:stretch>
                      <a:fillRect/>
                    </a:stretch>
                  </pic:blipFill>
                  <pic:spPr>
                    <a:xfrm>
                      <a:off x="0" y="0"/>
                      <a:ext cx="4102088" cy="4952070"/>
                    </a:xfrm>
                    <a:prstGeom prst="rect">
                      <a:avLst/>
                    </a:prstGeom>
                    <a:ln/>
                  </pic:spPr>
                </pic:pic>
              </a:graphicData>
            </a:graphic>
          </wp:inline>
        </w:drawing>
      </w:r>
    </w:p>
    <w:p w14:paraId="63797AE4" w14:textId="12FAF812" w:rsidR="009D0F8F" w:rsidRDefault="009D0F8F" w:rsidP="009D0F8F">
      <w:pPr>
        <w:spacing w:line="360" w:lineRule="auto"/>
        <w:ind w:left="720"/>
        <w:jc w:val="both"/>
        <w:rPr>
          <w:rFonts w:eastAsia="Times New Roman"/>
          <w:b/>
        </w:rPr>
      </w:pPr>
      <w:r>
        <w:rPr>
          <w:rFonts w:eastAsia="Times New Roman"/>
          <w:b/>
        </w:rPr>
        <w:t>Description</w:t>
      </w:r>
    </w:p>
    <w:p w14:paraId="19FEA7DB" w14:textId="77777777" w:rsidR="007A5B04" w:rsidRDefault="007A5B04" w:rsidP="007A5B04">
      <w:pPr>
        <w:spacing w:line="360" w:lineRule="auto"/>
        <w:ind w:left="720"/>
        <w:jc w:val="both"/>
        <w:rPr>
          <w:rFonts w:eastAsia="Times New Roman"/>
        </w:rPr>
      </w:pPr>
      <w:r>
        <w:rPr>
          <w:rFonts w:eastAsia="Times New Roman"/>
        </w:rPr>
        <w:t>Halaman ini dapat diakses setelah manager berhasil melakukan login sebagai employee. Di halaman ini terdapat beberapa komponen mulai dari label Manager Home, button Hire Employee yang akan mengarahkan manager ke Hire Employee Page, button Fire Employee yang akan mengarahkan manager ke Fire Employee Page, dan button Financial Summary yang akan mengarahkan manager ke Financial Summary Page.</w:t>
      </w:r>
    </w:p>
    <w:p w14:paraId="410B7493" w14:textId="6F84016B" w:rsidR="003A602B" w:rsidRDefault="003A602B" w:rsidP="009D0F8F">
      <w:pPr>
        <w:spacing w:line="360" w:lineRule="auto"/>
        <w:ind w:left="720"/>
        <w:jc w:val="both"/>
        <w:rPr>
          <w:rFonts w:eastAsia="Times New Roman"/>
          <w:b/>
        </w:rPr>
      </w:pPr>
    </w:p>
    <w:p w14:paraId="363753CB" w14:textId="0B53C7D9" w:rsidR="003A602B" w:rsidRDefault="003A602B" w:rsidP="009D0F8F">
      <w:pPr>
        <w:spacing w:line="360" w:lineRule="auto"/>
        <w:ind w:left="720"/>
        <w:jc w:val="both"/>
        <w:rPr>
          <w:rFonts w:eastAsia="Times New Roman"/>
          <w:b/>
        </w:rPr>
      </w:pPr>
    </w:p>
    <w:p w14:paraId="28268170" w14:textId="6840629A" w:rsidR="003C3AFC" w:rsidRDefault="003C3AFC" w:rsidP="009D0F8F">
      <w:pPr>
        <w:spacing w:line="360" w:lineRule="auto"/>
        <w:ind w:left="720"/>
        <w:jc w:val="both"/>
        <w:rPr>
          <w:rFonts w:eastAsia="Times New Roman"/>
          <w:b/>
        </w:rPr>
      </w:pPr>
    </w:p>
    <w:p w14:paraId="0913A1A3" w14:textId="512CAF13" w:rsidR="003C3AFC" w:rsidRDefault="003C3AFC" w:rsidP="009D0F8F">
      <w:pPr>
        <w:spacing w:line="360" w:lineRule="auto"/>
        <w:ind w:left="720"/>
        <w:jc w:val="both"/>
        <w:rPr>
          <w:rFonts w:eastAsia="Times New Roman"/>
          <w:b/>
        </w:rPr>
      </w:pPr>
    </w:p>
    <w:p w14:paraId="3A4542F8" w14:textId="0E27007C" w:rsidR="003C3AFC" w:rsidRDefault="003C3AFC" w:rsidP="009D0F8F">
      <w:pPr>
        <w:spacing w:line="360" w:lineRule="auto"/>
        <w:ind w:left="720"/>
        <w:jc w:val="both"/>
        <w:rPr>
          <w:rFonts w:eastAsia="Times New Roman"/>
          <w:b/>
        </w:rPr>
      </w:pPr>
    </w:p>
    <w:p w14:paraId="094A471A" w14:textId="77777777" w:rsidR="003C3AFC" w:rsidRPr="009D0F8F" w:rsidRDefault="003C3AFC" w:rsidP="009D0F8F">
      <w:pPr>
        <w:spacing w:line="360" w:lineRule="auto"/>
        <w:ind w:left="720"/>
        <w:jc w:val="both"/>
        <w:rPr>
          <w:rFonts w:eastAsia="Times New Roman"/>
          <w:b/>
        </w:rPr>
      </w:pPr>
    </w:p>
    <w:p w14:paraId="5ACE2959" w14:textId="71D68FE3" w:rsidR="00B911C5" w:rsidRDefault="00B911C5" w:rsidP="00B911C5">
      <w:pPr>
        <w:numPr>
          <w:ilvl w:val="0"/>
          <w:numId w:val="20"/>
        </w:numPr>
        <w:spacing w:line="360" w:lineRule="auto"/>
        <w:jc w:val="both"/>
        <w:rPr>
          <w:rFonts w:eastAsia="Times New Roman"/>
          <w:b/>
        </w:rPr>
      </w:pPr>
      <w:r>
        <w:rPr>
          <w:rFonts w:eastAsia="Times New Roman"/>
          <w:b/>
        </w:rPr>
        <w:lastRenderedPageBreak/>
        <w:t>Hire Employee Page</w:t>
      </w:r>
    </w:p>
    <w:p w14:paraId="4F5AE47C" w14:textId="40FFD06C" w:rsidR="00B911C5" w:rsidRDefault="00B911C5" w:rsidP="00B911C5">
      <w:pPr>
        <w:spacing w:line="360" w:lineRule="auto"/>
        <w:ind w:left="720"/>
        <w:jc w:val="both"/>
        <w:rPr>
          <w:rFonts w:eastAsia="Times New Roman"/>
          <w:b/>
        </w:rPr>
      </w:pPr>
      <w:r>
        <w:rPr>
          <w:rFonts w:eastAsia="Times New Roman"/>
          <w:b/>
        </w:rPr>
        <w:t>Print Screen</w:t>
      </w:r>
    </w:p>
    <w:p w14:paraId="30EBA07E" w14:textId="77CE291D" w:rsidR="00B911C5" w:rsidRDefault="0040709D" w:rsidP="00B911C5">
      <w:pPr>
        <w:spacing w:line="360" w:lineRule="auto"/>
        <w:ind w:left="720"/>
        <w:jc w:val="both"/>
        <w:rPr>
          <w:rFonts w:eastAsia="Times New Roman"/>
          <w:b/>
        </w:rPr>
      </w:pPr>
      <w:r>
        <w:rPr>
          <w:rFonts w:eastAsia="Times New Roman"/>
          <w:noProof/>
        </w:rPr>
        <w:drawing>
          <wp:inline distT="114300" distB="114300" distL="114300" distR="114300" wp14:anchorId="3B0C4023" wp14:editId="60054944">
            <wp:extent cx="4186238" cy="5036715"/>
            <wp:effectExtent l="0" t="0" r="0" b="0"/>
            <wp:docPr id="5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8"/>
                    <a:srcRect/>
                    <a:stretch>
                      <a:fillRect/>
                    </a:stretch>
                  </pic:blipFill>
                  <pic:spPr>
                    <a:xfrm>
                      <a:off x="0" y="0"/>
                      <a:ext cx="4186238" cy="5036715"/>
                    </a:xfrm>
                    <a:prstGeom prst="rect">
                      <a:avLst/>
                    </a:prstGeom>
                    <a:ln/>
                  </pic:spPr>
                </pic:pic>
              </a:graphicData>
            </a:graphic>
          </wp:inline>
        </w:drawing>
      </w:r>
    </w:p>
    <w:p w14:paraId="1213EA95" w14:textId="7C79F472" w:rsidR="00B911C5" w:rsidRDefault="00B911C5" w:rsidP="00B911C5">
      <w:pPr>
        <w:spacing w:line="360" w:lineRule="auto"/>
        <w:ind w:left="720"/>
        <w:jc w:val="both"/>
        <w:rPr>
          <w:rFonts w:eastAsia="Times New Roman"/>
          <w:b/>
        </w:rPr>
      </w:pPr>
      <w:r>
        <w:rPr>
          <w:rFonts w:eastAsia="Times New Roman"/>
          <w:b/>
        </w:rPr>
        <w:t>Description</w:t>
      </w:r>
    </w:p>
    <w:p w14:paraId="2DA1DCC0" w14:textId="77777777" w:rsidR="00D5046B" w:rsidRDefault="00D5046B" w:rsidP="00D5046B">
      <w:pPr>
        <w:spacing w:line="360" w:lineRule="auto"/>
        <w:ind w:left="720"/>
        <w:jc w:val="both"/>
        <w:rPr>
          <w:rFonts w:eastAsia="Times New Roman"/>
        </w:rPr>
      </w:pPr>
      <w:r>
        <w:rPr>
          <w:rFonts w:eastAsia="Times New Roman"/>
        </w:rPr>
        <w:t>Halaman ini dapat diakses melalui Manage Home Page. Di halaman ini terdapat beberapa komponen seperti label Hire Form, form untuk hire seorang employee yang berisi email, password, name, address, date of birth, phone, dan role. Selain itu juga terdapat button Hire yang ketika dipilih akan memunculkan konfirmasi untuk hire employee yang datanya sudah dimasukkan sebelumnya dan ketika option yes dipilih maka akan muncul pemberitahuan bahwa employee tersebut berhasil di hire.</w:t>
      </w:r>
    </w:p>
    <w:p w14:paraId="6DA3BC50" w14:textId="3D7C2F7D" w:rsidR="00D5046B" w:rsidRDefault="00D5046B" w:rsidP="00B911C5">
      <w:pPr>
        <w:spacing w:line="360" w:lineRule="auto"/>
        <w:ind w:left="720"/>
        <w:jc w:val="both"/>
        <w:rPr>
          <w:rFonts w:eastAsia="Times New Roman"/>
          <w:b/>
        </w:rPr>
      </w:pPr>
    </w:p>
    <w:p w14:paraId="6036B3F0" w14:textId="0E9D65E2" w:rsidR="00D5046B" w:rsidRDefault="00D5046B" w:rsidP="00B911C5">
      <w:pPr>
        <w:spacing w:line="360" w:lineRule="auto"/>
        <w:ind w:left="720"/>
        <w:jc w:val="both"/>
        <w:rPr>
          <w:rFonts w:eastAsia="Times New Roman"/>
          <w:b/>
        </w:rPr>
      </w:pPr>
    </w:p>
    <w:p w14:paraId="475A511D" w14:textId="6EE6A059" w:rsidR="00CD53A8" w:rsidRDefault="00CD53A8" w:rsidP="00B911C5">
      <w:pPr>
        <w:spacing w:line="360" w:lineRule="auto"/>
        <w:ind w:left="720"/>
        <w:jc w:val="both"/>
        <w:rPr>
          <w:rFonts w:eastAsia="Times New Roman"/>
          <w:b/>
        </w:rPr>
      </w:pPr>
    </w:p>
    <w:p w14:paraId="20A255DE" w14:textId="0EC4EFE8" w:rsidR="00CD53A8" w:rsidRDefault="00CD53A8" w:rsidP="00B911C5">
      <w:pPr>
        <w:spacing w:line="360" w:lineRule="auto"/>
        <w:ind w:left="720"/>
        <w:jc w:val="both"/>
        <w:rPr>
          <w:rFonts w:eastAsia="Times New Roman"/>
          <w:b/>
        </w:rPr>
      </w:pPr>
    </w:p>
    <w:p w14:paraId="34344AFC" w14:textId="77777777" w:rsidR="00CD53A8" w:rsidRDefault="00CD53A8" w:rsidP="00B911C5">
      <w:pPr>
        <w:spacing w:line="360" w:lineRule="auto"/>
        <w:ind w:left="720"/>
        <w:jc w:val="both"/>
        <w:rPr>
          <w:rFonts w:eastAsia="Times New Roman"/>
          <w:b/>
        </w:rPr>
      </w:pPr>
    </w:p>
    <w:p w14:paraId="3AC1E971" w14:textId="67DABC7F" w:rsidR="00027BB2" w:rsidRDefault="00027BB2" w:rsidP="00027BB2">
      <w:pPr>
        <w:numPr>
          <w:ilvl w:val="0"/>
          <w:numId w:val="20"/>
        </w:numPr>
        <w:spacing w:line="360" w:lineRule="auto"/>
        <w:jc w:val="both"/>
        <w:rPr>
          <w:rFonts w:eastAsia="Times New Roman"/>
          <w:b/>
        </w:rPr>
      </w:pPr>
      <w:r>
        <w:rPr>
          <w:rFonts w:eastAsia="Times New Roman"/>
          <w:b/>
        </w:rPr>
        <w:lastRenderedPageBreak/>
        <w:t>Fire Employee Page</w:t>
      </w:r>
    </w:p>
    <w:p w14:paraId="4D7E53F7" w14:textId="2DC2CB6B" w:rsidR="00680848" w:rsidRDefault="00680848" w:rsidP="00680848">
      <w:pPr>
        <w:spacing w:line="360" w:lineRule="auto"/>
        <w:ind w:left="720"/>
        <w:jc w:val="both"/>
        <w:rPr>
          <w:rFonts w:eastAsia="Times New Roman"/>
          <w:b/>
        </w:rPr>
      </w:pPr>
      <w:r>
        <w:rPr>
          <w:rFonts w:eastAsia="Times New Roman"/>
          <w:b/>
        </w:rPr>
        <w:t>Print Screen</w:t>
      </w:r>
    </w:p>
    <w:p w14:paraId="2502974C" w14:textId="14648DC1" w:rsidR="00680848" w:rsidRDefault="009C6FFF" w:rsidP="00680848">
      <w:pPr>
        <w:spacing w:line="360" w:lineRule="auto"/>
        <w:ind w:left="720"/>
        <w:jc w:val="both"/>
        <w:rPr>
          <w:rFonts w:eastAsia="Times New Roman"/>
          <w:b/>
        </w:rPr>
      </w:pPr>
      <w:r>
        <w:rPr>
          <w:rFonts w:eastAsia="Times New Roman"/>
          <w:noProof/>
        </w:rPr>
        <w:drawing>
          <wp:inline distT="114300" distB="114300" distL="114300" distR="114300" wp14:anchorId="29AEB98B" wp14:editId="2F10D2C7">
            <wp:extent cx="3170154" cy="3818595"/>
            <wp:effectExtent l="0" t="0" r="0" b="0"/>
            <wp:docPr id="1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9"/>
                    <a:srcRect/>
                    <a:stretch>
                      <a:fillRect/>
                    </a:stretch>
                  </pic:blipFill>
                  <pic:spPr>
                    <a:xfrm>
                      <a:off x="0" y="0"/>
                      <a:ext cx="3170154" cy="3818595"/>
                    </a:xfrm>
                    <a:prstGeom prst="rect">
                      <a:avLst/>
                    </a:prstGeom>
                    <a:ln/>
                  </pic:spPr>
                </pic:pic>
              </a:graphicData>
            </a:graphic>
          </wp:inline>
        </w:drawing>
      </w:r>
    </w:p>
    <w:p w14:paraId="709EE89F" w14:textId="0B680A99" w:rsidR="009C6FFF" w:rsidRDefault="009C6FFF" w:rsidP="00680848">
      <w:pPr>
        <w:spacing w:line="360" w:lineRule="auto"/>
        <w:ind w:left="720"/>
        <w:jc w:val="both"/>
        <w:rPr>
          <w:rFonts w:eastAsia="Times New Roman"/>
          <w:b/>
        </w:rPr>
      </w:pPr>
      <w:r>
        <w:rPr>
          <w:rFonts w:eastAsia="Times New Roman"/>
          <w:noProof/>
        </w:rPr>
        <w:drawing>
          <wp:inline distT="114300" distB="114300" distL="114300" distR="114300" wp14:anchorId="42F99B09" wp14:editId="7CBD79F0">
            <wp:extent cx="3233738" cy="3901348"/>
            <wp:effectExtent l="0" t="0" r="0" b="0"/>
            <wp:docPr id="56"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0"/>
                    <a:srcRect/>
                    <a:stretch>
                      <a:fillRect/>
                    </a:stretch>
                  </pic:blipFill>
                  <pic:spPr>
                    <a:xfrm>
                      <a:off x="0" y="0"/>
                      <a:ext cx="3233738" cy="3901348"/>
                    </a:xfrm>
                    <a:prstGeom prst="rect">
                      <a:avLst/>
                    </a:prstGeom>
                    <a:ln/>
                  </pic:spPr>
                </pic:pic>
              </a:graphicData>
            </a:graphic>
          </wp:inline>
        </w:drawing>
      </w:r>
    </w:p>
    <w:p w14:paraId="316B5378" w14:textId="7D6DEBCC" w:rsidR="00BC3AB9" w:rsidRDefault="00BC3AB9" w:rsidP="00680848">
      <w:pPr>
        <w:spacing w:line="360" w:lineRule="auto"/>
        <w:ind w:left="720"/>
        <w:jc w:val="both"/>
        <w:rPr>
          <w:rFonts w:eastAsia="Times New Roman"/>
          <w:b/>
        </w:rPr>
      </w:pPr>
      <w:r>
        <w:rPr>
          <w:rFonts w:eastAsia="Times New Roman"/>
          <w:noProof/>
        </w:rPr>
        <w:lastRenderedPageBreak/>
        <w:drawing>
          <wp:inline distT="114300" distB="114300" distL="114300" distR="114300" wp14:anchorId="7CFBDCB4" wp14:editId="654EDF4C">
            <wp:extent cx="3798094" cy="4557713"/>
            <wp:effectExtent l="0" t="0" r="0" b="0"/>
            <wp:docPr id="5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1"/>
                    <a:srcRect/>
                    <a:stretch>
                      <a:fillRect/>
                    </a:stretch>
                  </pic:blipFill>
                  <pic:spPr>
                    <a:xfrm>
                      <a:off x="0" y="0"/>
                      <a:ext cx="3798094" cy="4557713"/>
                    </a:xfrm>
                    <a:prstGeom prst="rect">
                      <a:avLst/>
                    </a:prstGeom>
                    <a:ln/>
                  </pic:spPr>
                </pic:pic>
              </a:graphicData>
            </a:graphic>
          </wp:inline>
        </w:drawing>
      </w:r>
    </w:p>
    <w:p w14:paraId="34BE1ABF" w14:textId="603B8E02" w:rsidR="00680848" w:rsidRDefault="00680848" w:rsidP="00680848">
      <w:pPr>
        <w:spacing w:line="360" w:lineRule="auto"/>
        <w:ind w:left="720"/>
        <w:jc w:val="both"/>
        <w:rPr>
          <w:rFonts w:eastAsia="Times New Roman"/>
          <w:b/>
        </w:rPr>
      </w:pPr>
      <w:r>
        <w:rPr>
          <w:rFonts w:eastAsia="Times New Roman"/>
          <w:b/>
        </w:rPr>
        <w:t>Description</w:t>
      </w:r>
    </w:p>
    <w:p w14:paraId="5E2DF56E" w14:textId="77777777" w:rsidR="00E679D3" w:rsidRDefault="00E679D3" w:rsidP="00E679D3">
      <w:pPr>
        <w:spacing w:line="360" w:lineRule="auto"/>
        <w:ind w:left="720"/>
        <w:jc w:val="both"/>
        <w:rPr>
          <w:rFonts w:eastAsia="Times New Roman"/>
        </w:rPr>
      </w:pPr>
      <w:r>
        <w:rPr>
          <w:rFonts w:eastAsia="Times New Roman"/>
        </w:rPr>
        <w:t>Halaman ini dapat diakses melalui Manager Home Page. Di halaman ini terdapat beberapa komponen seperti button Home, label Employee List, tabel daftar employee yang berisi employee id, role id, name, date of birth, dan email. Selain itu juga terdapat button Fire Employee yang ketika dipilih akan memunculkan konfirmasi untuk pemecatan employee yang sudah dipilih dan ketika option yes dipilih maka akan muncul pemberitahuan bahwa employee yang dipilih sudah berhasil di fire dan statusnya diubah menjadi Inactive.</w:t>
      </w:r>
    </w:p>
    <w:p w14:paraId="67C3D0CB" w14:textId="0842BDB6" w:rsidR="00E679D3" w:rsidRDefault="00E679D3" w:rsidP="00680848">
      <w:pPr>
        <w:spacing w:line="360" w:lineRule="auto"/>
        <w:ind w:left="720"/>
        <w:jc w:val="both"/>
        <w:rPr>
          <w:rFonts w:eastAsia="Times New Roman"/>
          <w:b/>
        </w:rPr>
      </w:pPr>
    </w:p>
    <w:p w14:paraId="03749410" w14:textId="2A60CBFB" w:rsidR="00E679D3" w:rsidRDefault="00E679D3" w:rsidP="00680848">
      <w:pPr>
        <w:spacing w:line="360" w:lineRule="auto"/>
        <w:ind w:left="720"/>
        <w:jc w:val="both"/>
        <w:rPr>
          <w:rFonts w:eastAsia="Times New Roman"/>
          <w:b/>
        </w:rPr>
      </w:pPr>
    </w:p>
    <w:p w14:paraId="5E7E2F6D" w14:textId="29EE613C" w:rsidR="00E679D3" w:rsidRDefault="00E679D3" w:rsidP="00680848">
      <w:pPr>
        <w:spacing w:line="360" w:lineRule="auto"/>
        <w:ind w:left="720"/>
        <w:jc w:val="both"/>
        <w:rPr>
          <w:rFonts w:eastAsia="Times New Roman"/>
          <w:b/>
        </w:rPr>
      </w:pPr>
    </w:p>
    <w:p w14:paraId="3914FF35" w14:textId="758F67DF" w:rsidR="00E679D3" w:rsidRDefault="00E679D3" w:rsidP="00680848">
      <w:pPr>
        <w:spacing w:line="360" w:lineRule="auto"/>
        <w:ind w:left="720"/>
        <w:jc w:val="both"/>
        <w:rPr>
          <w:rFonts w:eastAsia="Times New Roman"/>
          <w:b/>
        </w:rPr>
      </w:pPr>
    </w:p>
    <w:p w14:paraId="1990CB21" w14:textId="62CD60DE" w:rsidR="00E679D3" w:rsidRDefault="00E679D3" w:rsidP="00680848">
      <w:pPr>
        <w:spacing w:line="360" w:lineRule="auto"/>
        <w:ind w:left="720"/>
        <w:jc w:val="both"/>
        <w:rPr>
          <w:rFonts w:eastAsia="Times New Roman"/>
          <w:b/>
        </w:rPr>
      </w:pPr>
    </w:p>
    <w:p w14:paraId="7C0A011B" w14:textId="26D96E8F" w:rsidR="00E679D3" w:rsidRDefault="00E679D3" w:rsidP="00680848">
      <w:pPr>
        <w:spacing w:line="360" w:lineRule="auto"/>
        <w:ind w:left="720"/>
        <w:jc w:val="both"/>
        <w:rPr>
          <w:rFonts w:eastAsia="Times New Roman"/>
          <w:b/>
        </w:rPr>
      </w:pPr>
    </w:p>
    <w:p w14:paraId="7E732043" w14:textId="21A9B303" w:rsidR="00E679D3" w:rsidRDefault="00E679D3" w:rsidP="00680848">
      <w:pPr>
        <w:spacing w:line="360" w:lineRule="auto"/>
        <w:ind w:left="720"/>
        <w:jc w:val="both"/>
        <w:rPr>
          <w:rFonts w:eastAsia="Times New Roman"/>
          <w:b/>
        </w:rPr>
      </w:pPr>
    </w:p>
    <w:p w14:paraId="0645398F" w14:textId="28BDD0A8" w:rsidR="00E679D3" w:rsidRDefault="00E679D3" w:rsidP="00680848">
      <w:pPr>
        <w:spacing w:line="360" w:lineRule="auto"/>
        <w:ind w:left="720"/>
        <w:jc w:val="both"/>
        <w:rPr>
          <w:rFonts w:eastAsia="Times New Roman"/>
          <w:b/>
        </w:rPr>
      </w:pPr>
    </w:p>
    <w:p w14:paraId="14FA8F3B" w14:textId="77777777" w:rsidR="00E679D3" w:rsidRDefault="00E679D3" w:rsidP="00680848">
      <w:pPr>
        <w:spacing w:line="360" w:lineRule="auto"/>
        <w:ind w:left="720"/>
        <w:jc w:val="both"/>
        <w:rPr>
          <w:rFonts w:eastAsia="Times New Roman"/>
          <w:b/>
        </w:rPr>
      </w:pPr>
    </w:p>
    <w:p w14:paraId="3CAF8287" w14:textId="1B03486F" w:rsidR="007546DB" w:rsidRDefault="007546DB" w:rsidP="007546DB">
      <w:pPr>
        <w:numPr>
          <w:ilvl w:val="0"/>
          <w:numId w:val="20"/>
        </w:numPr>
        <w:spacing w:line="360" w:lineRule="auto"/>
        <w:jc w:val="both"/>
        <w:rPr>
          <w:rFonts w:eastAsia="Times New Roman"/>
          <w:b/>
        </w:rPr>
      </w:pPr>
      <w:r>
        <w:rPr>
          <w:rFonts w:eastAsia="Times New Roman"/>
          <w:b/>
        </w:rPr>
        <w:lastRenderedPageBreak/>
        <w:t>Financial Summary Page</w:t>
      </w:r>
    </w:p>
    <w:p w14:paraId="67FE96C0" w14:textId="375A9BCE" w:rsidR="007546DB" w:rsidRDefault="007546DB" w:rsidP="007546DB">
      <w:pPr>
        <w:spacing w:line="360" w:lineRule="auto"/>
        <w:ind w:left="720"/>
        <w:jc w:val="both"/>
        <w:rPr>
          <w:rFonts w:eastAsia="Times New Roman"/>
          <w:b/>
        </w:rPr>
      </w:pPr>
      <w:r>
        <w:rPr>
          <w:rFonts w:eastAsia="Times New Roman"/>
          <w:b/>
        </w:rPr>
        <w:t>Print Screen</w:t>
      </w:r>
    </w:p>
    <w:p w14:paraId="2A180C19" w14:textId="7AF45C9D" w:rsidR="007546DB" w:rsidRDefault="00992DEC" w:rsidP="007546DB">
      <w:pPr>
        <w:spacing w:line="360" w:lineRule="auto"/>
        <w:ind w:left="720"/>
        <w:jc w:val="both"/>
        <w:rPr>
          <w:rFonts w:eastAsia="Times New Roman"/>
          <w:b/>
        </w:rPr>
      </w:pPr>
      <w:r>
        <w:rPr>
          <w:rFonts w:eastAsia="Times New Roman"/>
          <w:noProof/>
        </w:rPr>
        <w:drawing>
          <wp:inline distT="114300" distB="114300" distL="114300" distR="114300" wp14:anchorId="74870809" wp14:editId="7B4C46DD">
            <wp:extent cx="3136813" cy="3780495"/>
            <wp:effectExtent l="0" t="0" r="0" b="0"/>
            <wp:docPr id="5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2"/>
                    <a:srcRect/>
                    <a:stretch>
                      <a:fillRect/>
                    </a:stretch>
                  </pic:blipFill>
                  <pic:spPr>
                    <a:xfrm>
                      <a:off x="0" y="0"/>
                      <a:ext cx="3136813" cy="3780495"/>
                    </a:xfrm>
                    <a:prstGeom prst="rect">
                      <a:avLst/>
                    </a:prstGeom>
                    <a:ln/>
                  </pic:spPr>
                </pic:pic>
              </a:graphicData>
            </a:graphic>
          </wp:inline>
        </w:drawing>
      </w:r>
    </w:p>
    <w:p w14:paraId="0B91E082" w14:textId="765E9D3C" w:rsidR="00E63C42" w:rsidRDefault="00E63C42" w:rsidP="007546DB">
      <w:pPr>
        <w:spacing w:line="360" w:lineRule="auto"/>
        <w:ind w:left="720"/>
        <w:jc w:val="both"/>
        <w:rPr>
          <w:rFonts w:eastAsia="Times New Roman"/>
          <w:b/>
        </w:rPr>
      </w:pPr>
      <w:r>
        <w:rPr>
          <w:rFonts w:eastAsia="Times New Roman"/>
          <w:noProof/>
        </w:rPr>
        <w:drawing>
          <wp:inline distT="114300" distB="114300" distL="114300" distR="114300" wp14:anchorId="26C307FA" wp14:editId="2315BAFE">
            <wp:extent cx="3210251" cy="3900488"/>
            <wp:effectExtent l="0" t="0" r="0" b="0"/>
            <wp:docPr id="59"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3"/>
                    <a:srcRect/>
                    <a:stretch>
                      <a:fillRect/>
                    </a:stretch>
                  </pic:blipFill>
                  <pic:spPr>
                    <a:xfrm>
                      <a:off x="0" y="0"/>
                      <a:ext cx="3210251" cy="3900488"/>
                    </a:xfrm>
                    <a:prstGeom prst="rect">
                      <a:avLst/>
                    </a:prstGeom>
                    <a:ln/>
                  </pic:spPr>
                </pic:pic>
              </a:graphicData>
            </a:graphic>
          </wp:inline>
        </w:drawing>
      </w:r>
    </w:p>
    <w:p w14:paraId="2B9E08D6" w14:textId="2530D626" w:rsidR="007546DB" w:rsidRDefault="007546DB" w:rsidP="007546DB">
      <w:pPr>
        <w:spacing w:line="360" w:lineRule="auto"/>
        <w:ind w:left="720"/>
        <w:jc w:val="both"/>
        <w:rPr>
          <w:rFonts w:eastAsia="Times New Roman"/>
          <w:b/>
        </w:rPr>
      </w:pPr>
      <w:r>
        <w:rPr>
          <w:rFonts w:eastAsia="Times New Roman"/>
          <w:b/>
        </w:rPr>
        <w:t>Description</w:t>
      </w:r>
    </w:p>
    <w:p w14:paraId="3BA12F38" w14:textId="19C17214" w:rsidR="000215DA" w:rsidRPr="009630C7" w:rsidRDefault="009B1995" w:rsidP="009630C7">
      <w:pPr>
        <w:spacing w:line="360" w:lineRule="auto"/>
        <w:ind w:left="720"/>
        <w:jc w:val="both"/>
        <w:rPr>
          <w:rFonts w:eastAsia="Times New Roman"/>
        </w:rPr>
      </w:pPr>
      <w:r>
        <w:rPr>
          <w:rFonts w:eastAsia="Times New Roman"/>
        </w:rPr>
        <w:lastRenderedPageBreak/>
        <w:t xml:space="preserve">Halaman ini dapat diakses melalui Manager Home Page. Di halaman ini terdapat beberapa komponen seperti button Home, label Financial Summary, tabel laporan mengenai order-order yang telah diselesaikan oleh masing-masing driver seperti employee id, employee name, total order complete, dan total order price. Selain itu juga terdapat label total income yang akan menunjukkan total pendapatan yang telah JrebFood dapatkan dan juga terdapat button Filter yang ketika dipilih hanya akan menampilkan data driver yang manager pilih saja dan juga menyembunyikan button Filter itu sendiri. Setelah disembunyikan maka akan muncul button Reset Filter yang berfungsi untuk mengembalikan data yang ada di tabel ke keadaan semula. </w:t>
      </w:r>
    </w:p>
    <w:p w14:paraId="1008D012" w14:textId="36DCC0E5" w:rsidR="000215DA" w:rsidRDefault="009630C7" w:rsidP="009630C7">
      <w:pPr>
        <w:spacing w:line="360" w:lineRule="auto"/>
        <w:jc w:val="both"/>
      </w:pPr>
      <w:r>
        <w:tab/>
      </w:r>
    </w:p>
    <w:p w14:paraId="7D4F41CF" w14:textId="691C89F6" w:rsidR="00B2372A" w:rsidRPr="00D00E06" w:rsidRDefault="00605DAB" w:rsidP="002D0079">
      <w:pPr>
        <w:pStyle w:val="ListParagraph"/>
        <w:numPr>
          <w:ilvl w:val="0"/>
          <w:numId w:val="20"/>
        </w:numPr>
        <w:spacing w:line="360" w:lineRule="auto"/>
        <w:jc w:val="both"/>
        <w:rPr>
          <w:b/>
          <w:bCs/>
        </w:rPr>
      </w:pPr>
      <w:r w:rsidRPr="00D00E06">
        <w:rPr>
          <w:b/>
          <w:bCs/>
        </w:rPr>
        <w:t>Home for Driver Page</w:t>
      </w:r>
    </w:p>
    <w:p w14:paraId="614710A7" w14:textId="0F4DA2CD" w:rsidR="00166DFB" w:rsidRPr="00D00E06" w:rsidRDefault="00166DFB" w:rsidP="002D0079">
      <w:pPr>
        <w:pStyle w:val="ListParagraph"/>
        <w:spacing w:line="360" w:lineRule="auto"/>
        <w:jc w:val="both"/>
        <w:rPr>
          <w:b/>
          <w:bCs/>
        </w:rPr>
      </w:pPr>
      <w:r w:rsidRPr="00D00E06">
        <w:rPr>
          <w:b/>
          <w:bCs/>
        </w:rPr>
        <w:t>Print Screen</w:t>
      </w:r>
    </w:p>
    <w:p w14:paraId="0D7B7EDF" w14:textId="02DBA65D" w:rsidR="005A42AC" w:rsidRDefault="00061CBF" w:rsidP="002D0079">
      <w:pPr>
        <w:pStyle w:val="ListParagraph"/>
        <w:spacing w:line="360" w:lineRule="auto"/>
        <w:jc w:val="both"/>
      </w:pPr>
      <w:r>
        <w:rPr>
          <w:noProof/>
        </w:rPr>
        <w:drawing>
          <wp:inline distT="0" distB="0" distL="0" distR="0" wp14:anchorId="08C2B514" wp14:editId="4CAF5AD3">
            <wp:extent cx="2907183" cy="3514023"/>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a:extLst>
                        <a:ext uri="{28A0092B-C50C-407E-A947-70E740481C1C}">
                          <a14:useLocalDpi xmlns:a14="http://schemas.microsoft.com/office/drawing/2010/main" val="0"/>
                        </a:ext>
                      </a:extLst>
                    </a:blip>
                    <a:srcRect t="267"/>
                    <a:stretch/>
                  </pic:blipFill>
                  <pic:spPr bwMode="auto">
                    <a:xfrm>
                      <a:off x="0" y="0"/>
                      <a:ext cx="2952907" cy="3569292"/>
                    </a:xfrm>
                    <a:prstGeom prst="rect">
                      <a:avLst/>
                    </a:prstGeom>
                    <a:noFill/>
                    <a:ln>
                      <a:noFill/>
                    </a:ln>
                    <a:extLst>
                      <a:ext uri="{53640926-AAD7-44D8-BBD7-CCE9431645EC}">
                        <a14:shadowObscured xmlns:a14="http://schemas.microsoft.com/office/drawing/2010/main"/>
                      </a:ext>
                    </a:extLst>
                  </pic:spPr>
                </pic:pic>
              </a:graphicData>
            </a:graphic>
          </wp:inline>
        </w:drawing>
      </w:r>
    </w:p>
    <w:p w14:paraId="3F89E679" w14:textId="0849EF9B" w:rsidR="00B770A0" w:rsidRPr="00D00E06" w:rsidRDefault="00B770A0" w:rsidP="002D0079">
      <w:pPr>
        <w:pStyle w:val="ListParagraph"/>
        <w:spacing w:line="360" w:lineRule="auto"/>
        <w:jc w:val="both"/>
        <w:rPr>
          <w:b/>
          <w:bCs/>
        </w:rPr>
      </w:pPr>
      <w:r w:rsidRPr="00D00E06">
        <w:rPr>
          <w:b/>
          <w:bCs/>
        </w:rPr>
        <w:t>Description</w:t>
      </w:r>
    </w:p>
    <w:p w14:paraId="35ADD51C" w14:textId="571ABF32" w:rsidR="005D1DEF" w:rsidRDefault="00F73B6F" w:rsidP="002D0079">
      <w:pPr>
        <w:pStyle w:val="ListParagraph"/>
        <w:spacing w:line="360" w:lineRule="auto"/>
        <w:jc w:val="both"/>
      </w:pPr>
      <w:r>
        <w:t xml:space="preserve">Halaman </w:t>
      </w:r>
      <w:r w:rsidR="00C82086">
        <w:t>Home for Driver</w:t>
      </w:r>
      <w:r>
        <w:t xml:space="preserve"> ini merupakan halaman yang dapat diakses </w:t>
      </w:r>
      <w:r w:rsidR="00714FAB">
        <w:t xml:space="preserve">oleh </w:t>
      </w:r>
      <w:r w:rsidR="00BE7A77">
        <w:t>employee</w:t>
      </w:r>
      <w:r w:rsidR="007C1BF8">
        <w:t xml:space="preserve"> </w:t>
      </w:r>
      <w:r>
        <w:t>setelah employee dengan role Driver telah sukses melewati tahap login.</w:t>
      </w:r>
      <w:r w:rsidR="008E34A8">
        <w:t xml:space="preserve"> </w:t>
      </w:r>
      <w:r w:rsidR="00235842">
        <w:t xml:space="preserve">Halaman </w:t>
      </w:r>
      <w:r w:rsidR="0025729C">
        <w:t>Home for Driver</w:t>
      </w:r>
      <w:r w:rsidR="00235842">
        <w:t xml:space="preserve"> ini berfungsi untuk memberi pilihan kepada driver terhadap menu-menu yang dapat ia pilih sesuai dengan kebutuhan. </w:t>
      </w:r>
    </w:p>
    <w:p w14:paraId="1779CF2C" w14:textId="79AAA30B" w:rsidR="00B770A0" w:rsidRDefault="008E34A8" w:rsidP="002D0079">
      <w:pPr>
        <w:pStyle w:val="ListParagraph"/>
        <w:spacing w:line="360" w:lineRule="auto"/>
        <w:jc w:val="both"/>
      </w:pPr>
      <w:r>
        <w:t xml:space="preserve">Pada halaman </w:t>
      </w:r>
      <w:r w:rsidR="004259D1">
        <w:t>Home for Driver</w:t>
      </w:r>
      <w:r>
        <w:t xml:space="preserve"> ini, terdapat </w:t>
      </w:r>
      <w:r w:rsidR="007F4D5F">
        <w:t xml:space="preserve">1 buah JLabel </w:t>
      </w:r>
      <w:r w:rsidR="00BC6538">
        <w:t>yang berfungsi sebagai judul halaman. Selain itu,</w:t>
      </w:r>
      <w:r w:rsidR="007F4D5F">
        <w:t xml:space="preserve"> 3 buah JButton</w:t>
      </w:r>
      <w:r w:rsidR="00F35965">
        <w:t xml:space="preserve"> yang </w:t>
      </w:r>
      <w:r w:rsidR="00E96B64">
        <w:t xml:space="preserve">ketika diklik akan </w:t>
      </w:r>
      <w:r w:rsidR="00F35965">
        <w:t>memindahkan driver ke halaman yang dituju</w:t>
      </w:r>
      <w:r w:rsidR="000E6D5C">
        <w:t xml:space="preserve">. Button </w:t>
      </w:r>
      <w:r w:rsidR="00E96B64">
        <w:t xml:space="preserve">Available Order untuk memindahkan driver ke halaman Available Order, </w:t>
      </w:r>
      <w:r w:rsidR="00E96B64">
        <w:lastRenderedPageBreak/>
        <w:t xml:space="preserve">button Order List untuk memindahkan driver ke halaman Taken Order, dan button Order History untuk memindahkan driver </w:t>
      </w:r>
      <w:r w:rsidR="002D0079">
        <w:t>ke halaman Order History</w:t>
      </w:r>
      <w:r w:rsidR="001F5D83">
        <w:t xml:space="preserve"> for Driver</w:t>
      </w:r>
      <w:r w:rsidR="00880945">
        <w:t>.</w:t>
      </w:r>
    </w:p>
    <w:p w14:paraId="081ABDD6" w14:textId="19CC5195" w:rsidR="00061CBF" w:rsidRPr="00682E72" w:rsidRDefault="00061CBF" w:rsidP="002D0079">
      <w:pPr>
        <w:pStyle w:val="ListParagraph"/>
        <w:spacing w:line="360" w:lineRule="auto"/>
        <w:jc w:val="both"/>
      </w:pPr>
    </w:p>
    <w:p w14:paraId="62B239BD" w14:textId="694C720E" w:rsidR="00B2372A" w:rsidRPr="00D00E06" w:rsidRDefault="00880945" w:rsidP="002D0079">
      <w:pPr>
        <w:pStyle w:val="ListParagraph"/>
        <w:numPr>
          <w:ilvl w:val="0"/>
          <w:numId w:val="20"/>
        </w:numPr>
        <w:spacing w:line="360" w:lineRule="auto"/>
        <w:jc w:val="both"/>
        <w:rPr>
          <w:b/>
          <w:bCs/>
        </w:rPr>
      </w:pPr>
      <w:r w:rsidRPr="00D00E06">
        <w:rPr>
          <w:b/>
          <w:bCs/>
        </w:rPr>
        <w:t>Available Order Page</w:t>
      </w:r>
    </w:p>
    <w:p w14:paraId="34C074D4" w14:textId="0CABCFA3" w:rsidR="002713E7" w:rsidRPr="00D00E06" w:rsidRDefault="002713E7" w:rsidP="002713E7">
      <w:pPr>
        <w:pStyle w:val="ListParagraph"/>
        <w:spacing w:line="360" w:lineRule="auto"/>
        <w:jc w:val="both"/>
        <w:rPr>
          <w:b/>
          <w:bCs/>
        </w:rPr>
      </w:pPr>
      <w:r w:rsidRPr="00D00E06">
        <w:rPr>
          <w:b/>
          <w:bCs/>
        </w:rPr>
        <w:t>Print Screen</w:t>
      </w:r>
    </w:p>
    <w:p w14:paraId="36494754" w14:textId="2C2ABF75" w:rsidR="002713E7" w:rsidRDefault="00397066" w:rsidP="002713E7">
      <w:pPr>
        <w:pStyle w:val="ListParagraph"/>
        <w:spacing w:line="360" w:lineRule="auto"/>
        <w:jc w:val="both"/>
        <w:rPr>
          <w:noProof/>
        </w:rPr>
      </w:pPr>
      <w:r>
        <w:rPr>
          <w:noProof/>
        </w:rPr>
        <w:drawing>
          <wp:inline distT="0" distB="0" distL="0" distR="0" wp14:anchorId="69612DCB" wp14:editId="3B8C4CFF">
            <wp:extent cx="3156344" cy="379476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89189" cy="3834248"/>
                    </a:xfrm>
                    <a:prstGeom prst="rect">
                      <a:avLst/>
                    </a:prstGeom>
                    <a:noFill/>
                    <a:ln>
                      <a:noFill/>
                    </a:ln>
                  </pic:spPr>
                </pic:pic>
              </a:graphicData>
            </a:graphic>
          </wp:inline>
        </w:drawing>
      </w:r>
      <w:r w:rsidR="00701E99">
        <w:rPr>
          <w:noProof/>
        </w:rPr>
        <w:t xml:space="preserve"> </w:t>
      </w:r>
    </w:p>
    <w:p w14:paraId="7EFFAD70" w14:textId="713F0782" w:rsidR="00164629" w:rsidRDefault="00164629" w:rsidP="002713E7">
      <w:pPr>
        <w:pStyle w:val="ListParagraph"/>
        <w:spacing w:line="360" w:lineRule="auto"/>
        <w:jc w:val="both"/>
      </w:pPr>
      <w:r>
        <w:rPr>
          <w:noProof/>
        </w:rPr>
        <w:lastRenderedPageBreak/>
        <w:drawing>
          <wp:inline distT="0" distB="0" distL="0" distR="0" wp14:anchorId="7A64DEDF" wp14:editId="17B5B50B">
            <wp:extent cx="3165624" cy="381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86327" cy="3834917"/>
                    </a:xfrm>
                    <a:prstGeom prst="rect">
                      <a:avLst/>
                    </a:prstGeom>
                    <a:noFill/>
                    <a:ln>
                      <a:noFill/>
                    </a:ln>
                  </pic:spPr>
                </pic:pic>
              </a:graphicData>
            </a:graphic>
          </wp:inline>
        </w:drawing>
      </w:r>
    </w:p>
    <w:p w14:paraId="1A0FEE61" w14:textId="203EE173" w:rsidR="00164629" w:rsidRPr="00D00E06" w:rsidRDefault="00164629" w:rsidP="002713E7">
      <w:pPr>
        <w:pStyle w:val="ListParagraph"/>
        <w:spacing w:line="360" w:lineRule="auto"/>
        <w:jc w:val="both"/>
        <w:rPr>
          <w:b/>
          <w:bCs/>
        </w:rPr>
      </w:pPr>
      <w:r w:rsidRPr="00D00E06">
        <w:rPr>
          <w:b/>
          <w:bCs/>
        </w:rPr>
        <w:t>Description</w:t>
      </w:r>
    </w:p>
    <w:p w14:paraId="56F39EC5" w14:textId="483A6FAF" w:rsidR="007B376B" w:rsidRDefault="008D5A48" w:rsidP="008D5A48">
      <w:pPr>
        <w:pStyle w:val="ListParagraph"/>
        <w:spacing w:line="360" w:lineRule="auto"/>
        <w:jc w:val="both"/>
      </w:pPr>
      <w:r>
        <w:t xml:space="preserve">Halaman Available Order ini merupakan halaman yang dapat diakses oleh driver setelah </w:t>
      </w:r>
      <w:r w:rsidR="00397495">
        <w:t xml:space="preserve">driver menekan button Available Order yang terdapat pada halaman </w:t>
      </w:r>
      <w:r w:rsidR="001876C3">
        <w:t>H</w:t>
      </w:r>
      <w:r w:rsidR="00397495">
        <w:t xml:space="preserve">ome for </w:t>
      </w:r>
      <w:r w:rsidR="001876C3">
        <w:t>D</w:t>
      </w:r>
      <w:r w:rsidR="00397495">
        <w:t>river</w:t>
      </w:r>
      <w:r>
        <w:t xml:space="preserve">. </w:t>
      </w:r>
      <w:r w:rsidR="00E73C13">
        <w:t xml:space="preserve">Halaman Available Order ini berfungsi </w:t>
      </w:r>
      <w:r w:rsidR="00F63040">
        <w:t xml:space="preserve">agar driver dapat melihat order dengan status “Not accepted” dan </w:t>
      </w:r>
      <w:r w:rsidR="00E73C13">
        <w:t xml:space="preserve"> </w:t>
      </w:r>
      <w:r w:rsidR="00D24E3A">
        <w:t>menerima order tersebut untuk diproses lebih lanjut</w:t>
      </w:r>
      <w:r w:rsidR="00BE3080">
        <w:t>.</w:t>
      </w:r>
      <w:r w:rsidR="00FC295A">
        <w:t xml:space="preserve"> </w:t>
      </w:r>
      <w:r w:rsidR="00B84EC5">
        <w:t>Jika driver menekan button Accept sebelum memilih order, maka tidak akan</w:t>
      </w:r>
      <w:r w:rsidR="00AE300A">
        <w:t xml:space="preserve"> </w:t>
      </w:r>
      <w:r w:rsidR="00B84EC5">
        <w:t>ada yang terjadi.</w:t>
      </w:r>
      <w:r w:rsidR="000F25A0">
        <w:t xml:space="preserve"> Namun, jika </w:t>
      </w:r>
      <w:r w:rsidR="00FC295A">
        <w:t xml:space="preserve">driver telah memilih order yang tersedia dan menekan button Accept, </w:t>
      </w:r>
      <w:r w:rsidR="00E3047E">
        <w:t>maka akan tampil dialog serta button konfirmasi untuk memastikan apakah driver tersebut benar-benar ingin menerima pesanan tersebut atau tidak</w:t>
      </w:r>
      <w:r w:rsidR="00FB61EA">
        <w:t>. J</w:t>
      </w:r>
      <w:r w:rsidR="00E3047E">
        <w:t xml:space="preserve">ika </w:t>
      </w:r>
      <w:r w:rsidR="00A70803">
        <w:t xml:space="preserve">driver menekan button Yes </w:t>
      </w:r>
      <w:r w:rsidR="00FC295A">
        <w:t xml:space="preserve">maka </w:t>
      </w:r>
      <w:r w:rsidR="007B376B">
        <w:t>status order akan berubah menjadi “Accepted” dan kolom driverId yang awalnya null akan berubah menjadi id dari driver tersebu</w:t>
      </w:r>
      <w:r w:rsidR="00442656">
        <w:t xml:space="preserve">t, setelah itu sistem akan memindahkan driver ke halaman Order </w:t>
      </w:r>
      <w:r w:rsidR="00F1434D">
        <w:t>Information</w:t>
      </w:r>
      <w:r w:rsidR="00C234D5">
        <w:t xml:space="preserve"> demgan membawa orderId</w:t>
      </w:r>
      <w:r w:rsidR="0058619C">
        <w:t xml:space="preserve"> yang dipilih</w:t>
      </w:r>
      <w:r w:rsidR="00897722">
        <w:t>.</w:t>
      </w:r>
      <w:r w:rsidR="00A70803">
        <w:t xml:space="preserve"> </w:t>
      </w:r>
      <w:r w:rsidR="00897722">
        <w:t>J</w:t>
      </w:r>
      <w:r w:rsidR="00A70803">
        <w:t xml:space="preserve">ika </w:t>
      </w:r>
      <w:r w:rsidR="00FB61EA">
        <w:t>driver menekan button No, maka</w:t>
      </w:r>
      <w:r w:rsidR="00BD044D">
        <w:t xml:space="preserve"> order tersebut tidak jadi diterima dan dialog konfirmasi akan disembunyikan</w:t>
      </w:r>
      <w:r w:rsidR="007B376B">
        <w:t>.</w:t>
      </w:r>
      <w:r w:rsidR="00E73C13">
        <w:t xml:space="preserve"> </w:t>
      </w:r>
    </w:p>
    <w:p w14:paraId="7471F64D" w14:textId="586380A7" w:rsidR="00397066" w:rsidRDefault="008D5A48" w:rsidP="00F01755">
      <w:pPr>
        <w:pStyle w:val="ListParagraph"/>
        <w:spacing w:line="360" w:lineRule="auto"/>
        <w:jc w:val="both"/>
      </w:pPr>
      <w:r>
        <w:t xml:space="preserve">Pada halaman </w:t>
      </w:r>
      <w:r w:rsidR="007B376B">
        <w:t xml:space="preserve">Available Order </w:t>
      </w:r>
      <w:r>
        <w:t xml:space="preserve">ini, terdapat </w:t>
      </w:r>
      <w:r w:rsidR="00C82086">
        <w:t>JButton di pojok kiri atas yang berfungsi sebagai navigasi untuk kembali ke halaman Home for Driver</w:t>
      </w:r>
      <w:r>
        <w:t xml:space="preserve"> </w:t>
      </w:r>
      <w:r w:rsidR="00D47695">
        <w:t xml:space="preserve">ketika diklik. </w:t>
      </w:r>
      <w:r w:rsidR="001552FF">
        <w:t xml:space="preserve">Selanjutnya terdapat JLabel di bawah navigasi </w:t>
      </w:r>
      <w:r>
        <w:t xml:space="preserve">yang berfungsi sebagai judul halaman. </w:t>
      </w:r>
      <w:r w:rsidR="00CD40BC">
        <w:t xml:space="preserve">Lalu, terdapat </w:t>
      </w:r>
      <w:r w:rsidR="00A80E2D">
        <w:t>JT</w:t>
      </w:r>
      <w:r w:rsidR="00CD40BC">
        <w:t>abl</w:t>
      </w:r>
      <w:r w:rsidR="00A80E2D">
        <w:t>e</w:t>
      </w:r>
      <w:r w:rsidR="00CD40BC">
        <w:t xml:space="preserve"> yang berfungsi untuk menampung data order yang memiliki status “Not accepted”</w:t>
      </w:r>
      <w:r w:rsidR="000F10B4">
        <w:t xml:space="preserve"> yang berisi Order ID, </w:t>
      </w:r>
      <w:r w:rsidR="006C2E38">
        <w:t>User</w:t>
      </w:r>
      <w:r w:rsidR="000F10B4">
        <w:t xml:space="preserve"> </w:t>
      </w:r>
      <w:r w:rsidR="000F10B4">
        <w:lastRenderedPageBreak/>
        <w:t xml:space="preserve">Name, </w:t>
      </w:r>
      <w:r w:rsidR="006C2E38">
        <w:t>Address</w:t>
      </w:r>
      <w:r w:rsidR="000F10B4">
        <w:t xml:space="preserve">, dan </w:t>
      </w:r>
      <w:r w:rsidR="00341DEE">
        <w:t>Order Time</w:t>
      </w:r>
      <w:r w:rsidR="00CD40BC">
        <w:t>. Di bawah tabel, terdapat</w:t>
      </w:r>
      <w:r>
        <w:t xml:space="preserve"> </w:t>
      </w:r>
      <w:r w:rsidR="00A80E2D">
        <w:t>J</w:t>
      </w:r>
      <w:r w:rsidR="00DE5DD8">
        <w:t>Button</w:t>
      </w:r>
      <w:r>
        <w:t xml:space="preserve"> </w:t>
      </w:r>
      <w:r w:rsidR="000D33D7">
        <w:t>Accept yang jika diklik akan menampilkan dialog konfirmasi yang b</w:t>
      </w:r>
      <w:r w:rsidR="001D6A82">
        <w:t>erisi 1 JLabel dan 2 JButton</w:t>
      </w:r>
      <w:r w:rsidR="006534B1">
        <w:t xml:space="preserve">. </w:t>
      </w:r>
    </w:p>
    <w:p w14:paraId="39974D5B" w14:textId="77777777" w:rsidR="00F75B25" w:rsidRPr="002713E7" w:rsidRDefault="00F75B25" w:rsidP="002713E7">
      <w:pPr>
        <w:pStyle w:val="ListParagraph"/>
        <w:spacing w:line="360" w:lineRule="auto"/>
        <w:jc w:val="both"/>
      </w:pPr>
    </w:p>
    <w:p w14:paraId="0B8F3D4A" w14:textId="23F8EFFA" w:rsidR="002F11B8" w:rsidRPr="00AE21A4" w:rsidRDefault="0035190D" w:rsidP="002D0079">
      <w:pPr>
        <w:pStyle w:val="ListParagraph"/>
        <w:numPr>
          <w:ilvl w:val="0"/>
          <w:numId w:val="20"/>
        </w:numPr>
        <w:spacing w:line="360" w:lineRule="auto"/>
        <w:jc w:val="both"/>
        <w:rPr>
          <w:b/>
          <w:bCs/>
        </w:rPr>
      </w:pPr>
      <w:r w:rsidRPr="00AE21A4">
        <w:rPr>
          <w:b/>
          <w:bCs/>
        </w:rPr>
        <w:t>Order Information</w:t>
      </w:r>
    </w:p>
    <w:p w14:paraId="201AFFF5" w14:textId="436BD8A3" w:rsidR="0035190D" w:rsidRPr="00AE21A4" w:rsidRDefault="0035190D" w:rsidP="0035190D">
      <w:pPr>
        <w:pStyle w:val="ListParagraph"/>
        <w:spacing w:line="360" w:lineRule="auto"/>
        <w:jc w:val="both"/>
        <w:rPr>
          <w:b/>
          <w:bCs/>
        </w:rPr>
      </w:pPr>
      <w:r w:rsidRPr="00AE21A4">
        <w:rPr>
          <w:b/>
          <w:bCs/>
        </w:rPr>
        <w:t>Print Screen</w:t>
      </w:r>
    </w:p>
    <w:p w14:paraId="248FB5A7" w14:textId="36798B4A" w:rsidR="0035190D" w:rsidRDefault="0035190D" w:rsidP="0035190D">
      <w:pPr>
        <w:pStyle w:val="ListParagraph"/>
        <w:spacing w:line="360" w:lineRule="auto"/>
        <w:jc w:val="both"/>
      </w:pPr>
      <w:r>
        <w:rPr>
          <w:noProof/>
        </w:rPr>
        <w:drawing>
          <wp:inline distT="0" distB="0" distL="0" distR="0" wp14:anchorId="387219EC" wp14:editId="0538E7E9">
            <wp:extent cx="3368040" cy="4054728"/>
            <wp:effectExtent l="0" t="0" r="381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401750" cy="4095311"/>
                    </a:xfrm>
                    <a:prstGeom prst="rect">
                      <a:avLst/>
                    </a:prstGeom>
                    <a:noFill/>
                    <a:ln>
                      <a:noFill/>
                    </a:ln>
                  </pic:spPr>
                </pic:pic>
              </a:graphicData>
            </a:graphic>
          </wp:inline>
        </w:drawing>
      </w:r>
    </w:p>
    <w:p w14:paraId="6FE1678D" w14:textId="716ADB47" w:rsidR="00BD4AA7" w:rsidRPr="00E66D2B" w:rsidRDefault="00BD4AA7" w:rsidP="0035190D">
      <w:pPr>
        <w:pStyle w:val="ListParagraph"/>
        <w:spacing w:line="360" w:lineRule="auto"/>
        <w:jc w:val="both"/>
        <w:rPr>
          <w:b/>
          <w:bCs/>
        </w:rPr>
      </w:pPr>
      <w:r w:rsidRPr="00E66D2B">
        <w:rPr>
          <w:b/>
          <w:bCs/>
        </w:rPr>
        <w:t>Description</w:t>
      </w:r>
    </w:p>
    <w:p w14:paraId="5F0AE395" w14:textId="4A7A76A7" w:rsidR="00B54E41" w:rsidRDefault="00B54E41" w:rsidP="00B54E41">
      <w:pPr>
        <w:pStyle w:val="ListParagraph"/>
        <w:spacing w:line="360" w:lineRule="auto"/>
        <w:jc w:val="both"/>
      </w:pPr>
      <w:r>
        <w:t xml:space="preserve">Halaman </w:t>
      </w:r>
      <w:r w:rsidR="00910180">
        <w:t xml:space="preserve">Order Information </w:t>
      </w:r>
      <w:r>
        <w:t xml:space="preserve">ini merupakan halaman yang dapat diakses oleh driver setelah driver menekan button </w:t>
      </w:r>
      <w:r w:rsidR="00941786">
        <w:t>konfirmasi Yes</w:t>
      </w:r>
      <w:r>
        <w:t xml:space="preserve"> yang terdapat pada halaman Available Order</w:t>
      </w:r>
      <w:r w:rsidR="00F16753">
        <w:t>. Halaman</w:t>
      </w:r>
      <w:r>
        <w:t xml:space="preserve"> ini berfungsi untuk menampilkan </w:t>
      </w:r>
      <w:r w:rsidR="00F26CB9">
        <w:t>informasi detail order</w:t>
      </w:r>
      <w:r w:rsidR="002F42CC">
        <w:t xml:space="preserve"> yang berbentuk tabel</w:t>
      </w:r>
      <w:r w:rsidR="00F26CB9">
        <w:t xml:space="preserve"> serta informasi customer yang memesan order tersebut. </w:t>
      </w:r>
    </w:p>
    <w:p w14:paraId="3FC9BF0B" w14:textId="6E6337FA" w:rsidR="00B54E41" w:rsidRDefault="00B54E41" w:rsidP="00B54E41">
      <w:pPr>
        <w:pStyle w:val="ListParagraph"/>
        <w:spacing w:line="360" w:lineRule="auto"/>
        <w:jc w:val="both"/>
      </w:pPr>
      <w:r>
        <w:t xml:space="preserve">Pada halaman </w:t>
      </w:r>
      <w:r w:rsidR="008833D8">
        <w:t>Order Information</w:t>
      </w:r>
      <w:r>
        <w:t xml:space="preserve"> ini, terdapat JButton di pojok kiri atas yang berfungsi sebagai navigasi untuk kembali ke halaman Home for Driver ketika diklik. Selanjutnya terdapat JLabel di bawah navigasi yang berfungsi sebagai judul halaman. </w:t>
      </w:r>
      <w:r w:rsidR="00FE28FB">
        <w:t xml:space="preserve">Selain itu, terdapat </w:t>
      </w:r>
      <w:r w:rsidR="0060192C">
        <w:t xml:space="preserve">5 </w:t>
      </w:r>
      <w:r w:rsidR="00FE28FB">
        <w:t xml:space="preserve">JLabel </w:t>
      </w:r>
      <w:r w:rsidR="0082583B">
        <w:t>di bawah judul, 1 untuk judul informasi yaitu Customer Information</w:t>
      </w:r>
      <w:r w:rsidR="00CB6956">
        <w:t>,</w:t>
      </w:r>
      <w:r w:rsidR="0082583B">
        <w:t xml:space="preserve"> dan sisanya berisi informasi tentang nama, nomor telepon, email, serta alamat dari user.</w:t>
      </w:r>
      <w:r w:rsidR="006E27C8">
        <w:t xml:space="preserve"> Di bawah informasi tentang customer, terdapat 1 JLabel</w:t>
      </w:r>
      <w:r w:rsidR="00396625">
        <w:t xml:space="preserve"> untuk judul informasi yaitu Order Detail</w:t>
      </w:r>
      <w:r w:rsidR="006E27C8">
        <w:t>, dan 1 JTable</w:t>
      </w:r>
      <w:r w:rsidR="00A103CE">
        <w:t xml:space="preserve"> untuk menampung informasi tentang detail order yang berisi </w:t>
      </w:r>
      <w:r w:rsidR="00370AF9">
        <w:t>Order ID, Food Name, Food Price, dan Quantity</w:t>
      </w:r>
      <w:r w:rsidR="00D42826">
        <w:t>.</w:t>
      </w:r>
    </w:p>
    <w:p w14:paraId="2B6B15F6" w14:textId="77777777" w:rsidR="00BD4AA7" w:rsidRDefault="00BD4AA7" w:rsidP="0035190D">
      <w:pPr>
        <w:pStyle w:val="ListParagraph"/>
        <w:spacing w:line="360" w:lineRule="auto"/>
        <w:jc w:val="both"/>
      </w:pPr>
    </w:p>
    <w:p w14:paraId="3DA82281" w14:textId="7C08B72F" w:rsidR="0035190D" w:rsidRPr="000F5BB4" w:rsidRDefault="00A4558E" w:rsidP="002D0079">
      <w:pPr>
        <w:pStyle w:val="ListParagraph"/>
        <w:numPr>
          <w:ilvl w:val="0"/>
          <w:numId w:val="20"/>
        </w:numPr>
        <w:spacing w:line="360" w:lineRule="auto"/>
        <w:jc w:val="both"/>
        <w:rPr>
          <w:b/>
          <w:bCs/>
        </w:rPr>
      </w:pPr>
      <w:r w:rsidRPr="000F5BB4">
        <w:rPr>
          <w:b/>
          <w:bCs/>
        </w:rPr>
        <w:lastRenderedPageBreak/>
        <w:t>Taken Order Page</w:t>
      </w:r>
    </w:p>
    <w:p w14:paraId="75687723" w14:textId="374D854E" w:rsidR="00A4558E" w:rsidRPr="000F5BB4" w:rsidRDefault="00A4558E" w:rsidP="00A4558E">
      <w:pPr>
        <w:pStyle w:val="ListParagraph"/>
        <w:spacing w:line="360" w:lineRule="auto"/>
        <w:jc w:val="both"/>
        <w:rPr>
          <w:b/>
          <w:bCs/>
        </w:rPr>
      </w:pPr>
      <w:r w:rsidRPr="000F5BB4">
        <w:rPr>
          <w:b/>
          <w:bCs/>
        </w:rPr>
        <w:t>Print Screen</w:t>
      </w:r>
    </w:p>
    <w:p w14:paraId="33FFDDE0" w14:textId="22E2AD32" w:rsidR="00A51142" w:rsidRDefault="00A51142" w:rsidP="00A4558E">
      <w:pPr>
        <w:pStyle w:val="ListParagraph"/>
        <w:spacing w:line="360" w:lineRule="auto"/>
        <w:jc w:val="both"/>
      </w:pPr>
      <w:r>
        <w:rPr>
          <w:noProof/>
        </w:rPr>
        <w:drawing>
          <wp:inline distT="0" distB="0" distL="0" distR="0" wp14:anchorId="282682AB" wp14:editId="3FFAB308">
            <wp:extent cx="3297678" cy="39700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29479" cy="4008305"/>
                    </a:xfrm>
                    <a:prstGeom prst="rect">
                      <a:avLst/>
                    </a:prstGeom>
                    <a:noFill/>
                    <a:ln>
                      <a:noFill/>
                    </a:ln>
                  </pic:spPr>
                </pic:pic>
              </a:graphicData>
            </a:graphic>
          </wp:inline>
        </w:drawing>
      </w:r>
    </w:p>
    <w:p w14:paraId="5F1D245C" w14:textId="1C614CD8" w:rsidR="00A4558E" w:rsidRPr="00027302" w:rsidRDefault="00A51142" w:rsidP="00A51142">
      <w:pPr>
        <w:spacing w:line="360" w:lineRule="auto"/>
        <w:jc w:val="both"/>
        <w:rPr>
          <w:b/>
          <w:bCs/>
        </w:rPr>
      </w:pPr>
      <w:r>
        <w:tab/>
      </w:r>
      <w:r w:rsidRPr="00027302">
        <w:rPr>
          <w:b/>
          <w:bCs/>
        </w:rPr>
        <w:t>Description</w:t>
      </w:r>
    </w:p>
    <w:p w14:paraId="66D7F68E" w14:textId="45B512CC" w:rsidR="004D66DA" w:rsidRDefault="004D66DA" w:rsidP="004D66DA">
      <w:pPr>
        <w:pStyle w:val="ListParagraph"/>
        <w:spacing w:line="360" w:lineRule="auto"/>
        <w:jc w:val="both"/>
      </w:pPr>
      <w:r>
        <w:t xml:space="preserve">Halaman </w:t>
      </w:r>
      <w:r w:rsidR="00FD31B7">
        <w:t>Taken Order</w:t>
      </w:r>
      <w:r>
        <w:t xml:space="preserve"> ini merupakan halaman yang dapat diakses oleh driver setelah driver menekan button</w:t>
      </w:r>
      <w:r w:rsidR="00FB3CCF">
        <w:t xml:space="preserve"> </w:t>
      </w:r>
      <w:r w:rsidR="005E6F45">
        <w:t>Order List yang terdapat pada halaman Home for Driver</w:t>
      </w:r>
      <w:r>
        <w:t xml:space="preserve">. Halaman ini berfungsi untuk menampilkan informasi </w:t>
      </w:r>
      <w:r w:rsidR="00E4631D">
        <w:t>tentang order yang telah diambil oleh driver tersebut</w:t>
      </w:r>
      <w:r w:rsidR="0024436E">
        <w:t>. Tabel hanya akan menampilkan order dengan status “Accepted”, “Ordered”, dan “Cooked”</w:t>
      </w:r>
      <w:r w:rsidR="00E4631D">
        <w:t>.</w:t>
      </w:r>
      <w:r w:rsidR="00AE300A">
        <w:t xml:space="preserve"> Ketika driver tidak memilih order dan menekan button Detail, maka tidak akan terjadi apa-apa. Namun, jika driver telah memilih order dan menekan tombol Detail, maka </w:t>
      </w:r>
      <w:r w:rsidR="005B6A4A">
        <w:t xml:space="preserve">sistem akan memindahkan driver ke halaman </w:t>
      </w:r>
      <w:r w:rsidR="00CB5AFF">
        <w:t>Taken Order Detail serta membawa orderId</w:t>
      </w:r>
      <w:r w:rsidR="002003DA">
        <w:t xml:space="preserve"> yang dipilih</w:t>
      </w:r>
      <w:r w:rsidR="005B6A4A">
        <w:t>.</w:t>
      </w:r>
    </w:p>
    <w:p w14:paraId="061AA03F" w14:textId="18107E10" w:rsidR="004D66DA" w:rsidRDefault="004D66DA" w:rsidP="004D66DA">
      <w:pPr>
        <w:pStyle w:val="ListParagraph"/>
        <w:spacing w:line="360" w:lineRule="auto"/>
        <w:jc w:val="both"/>
      </w:pPr>
      <w:r>
        <w:t xml:space="preserve">Pada halaman </w:t>
      </w:r>
      <w:r w:rsidR="00A311D0">
        <w:t>Taken Order</w:t>
      </w:r>
      <w:r>
        <w:t xml:space="preserve"> ini, terdapat JButton di pojok kiri atas yang berfungsi sebagai navigasi untuk kembali ke halaman Home for Driver ketika diklik. Selanjutnya terdapat JLabel di bawah navigasi yang berfungsi sebagai judul halaman. </w:t>
      </w:r>
      <w:r w:rsidR="004B11EE">
        <w:t>Di bawah judul, terdapat JTable yang berfungsi untuk menampung</w:t>
      </w:r>
      <w:r>
        <w:t xml:space="preserve"> informasi tentang order yang berisi Order ID, </w:t>
      </w:r>
      <w:r w:rsidR="00480510">
        <w:t>User</w:t>
      </w:r>
      <w:r>
        <w:t xml:space="preserve"> Name, </w:t>
      </w:r>
      <w:r w:rsidR="00301232">
        <w:t>Address</w:t>
      </w:r>
      <w:r>
        <w:t xml:space="preserve">, </w:t>
      </w:r>
      <w:r w:rsidR="00301232">
        <w:t xml:space="preserve">Order Time, </w:t>
      </w:r>
      <w:r>
        <w:t xml:space="preserve">dan </w:t>
      </w:r>
      <w:r w:rsidR="00FB1537">
        <w:t>Status</w:t>
      </w:r>
      <w:r w:rsidR="00D42826">
        <w:t>.</w:t>
      </w:r>
      <w:r w:rsidR="00F65DCA">
        <w:t xml:space="preserve"> Di bawah tabel, terdapat </w:t>
      </w:r>
      <w:r w:rsidR="006F00D5">
        <w:t>JButton detail</w:t>
      </w:r>
      <w:r w:rsidR="00B46E97">
        <w:t xml:space="preserve"> untuk memindahkan driver ke halaman Taken Order Detail</w:t>
      </w:r>
      <w:r w:rsidR="006F00D5">
        <w:t>.</w:t>
      </w:r>
    </w:p>
    <w:p w14:paraId="5BCDC9BE" w14:textId="030CD161" w:rsidR="00A51142" w:rsidRDefault="00A51142" w:rsidP="00A51142">
      <w:pPr>
        <w:spacing w:line="360" w:lineRule="auto"/>
        <w:jc w:val="both"/>
      </w:pPr>
    </w:p>
    <w:p w14:paraId="1DC918A2" w14:textId="77777777" w:rsidR="00EC1384" w:rsidRDefault="00EC1384" w:rsidP="00A51142">
      <w:pPr>
        <w:spacing w:line="360" w:lineRule="auto"/>
        <w:jc w:val="both"/>
      </w:pPr>
    </w:p>
    <w:p w14:paraId="36638F87" w14:textId="080245C8" w:rsidR="00A4558E" w:rsidRPr="000418A9" w:rsidRDefault="00E05F1D" w:rsidP="002D0079">
      <w:pPr>
        <w:pStyle w:val="ListParagraph"/>
        <w:numPr>
          <w:ilvl w:val="0"/>
          <w:numId w:val="20"/>
        </w:numPr>
        <w:spacing w:line="360" w:lineRule="auto"/>
        <w:jc w:val="both"/>
        <w:rPr>
          <w:b/>
          <w:bCs/>
        </w:rPr>
      </w:pPr>
      <w:r w:rsidRPr="000418A9">
        <w:rPr>
          <w:b/>
          <w:bCs/>
        </w:rPr>
        <w:lastRenderedPageBreak/>
        <w:t>Taken Order Detail Page</w:t>
      </w:r>
    </w:p>
    <w:p w14:paraId="5A3BB530" w14:textId="3588E961" w:rsidR="00E05F1D" w:rsidRPr="000418A9" w:rsidRDefault="00E05F1D" w:rsidP="00E05F1D">
      <w:pPr>
        <w:pStyle w:val="ListParagraph"/>
        <w:spacing w:line="360" w:lineRule="auto"/>
        <w:jc w:val="both"/>
        <w:rPr>
          <w:b/>
          <w:bCs/>
        </w:rPr>
      </w:pPr>
      <w:r w:rsidRPr="000418A9">
        <w:rPr>
          <w:b/>
          <w:bCs/>
        </w:rPr>
        <w:t>Print Screen</w:t>
      </w:r>
    </w:p>
    <w:p w14:paraId="606DF3D8" w14:textId="3928566D" w:rsidR="00E73B0E" w:rsidRDefault="00496DE1" w:rsidP="00457DCD">
      <w:pPr>
        <w:pStyle w:val="ListParagraph"/>
        <w:spacing w:line="360" w:lineRule="auto"/>
        <w:jc w:val="both"/>
      </w:pPr>
      <w:r>
        <w:t xml:space="preserve">When </w:t>
      </w:r>
      <w:r w:rsidR="00073F24">
        <w:t xml:space="preserve">Order </w:t>
      </w:r>
      <w:r w:rsidR="00E73B0E">
        <w:t>Status = Accepted</w:t>
      </w:r>
    </w:p>
    <w:p w14:paraId="4384BF86" w14:textId="3ED33026" w:rsidR="00696128" w:rsidRDefault="00E05F1D" w:rsidP="00D705E9">
      <w:pPr>
        <w:pStyle w:val="ListParagraph"/>
        <w:spacing w:line="360" w:lineRule="auto"/>
        <w:jc w:val="both"/>
      </w:pPr>
      <w:r>
        <w:rPr>
          <w:noProof/>
        </w:rPr>
        <w:drawing>
          <wp:inline distT="0" distB="0" distL="0" distR="0" wp14:anchorId="232DF7DC" wp14:editId="143573E8">
            <wp:extent cx="2866214" cy="34505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70517" cy="3455770"/>
                    </a:xfrm>
                    <a:prstGeom prst="rect">
                      <a:avLst/>
                    </a:prstGeom>
                    <a:noFill/>
                    <a:ln>
                      <a:noFill/>
                    </a:ln>
                  </pic:spPr>
                </pic:pic>
              </a:graphicData>
            </a:graphic>
          </wp:inline>
        </w:drawing>
      </w:r>
      <w:r w:rsidR="00696128">
        <w:t xml:space="preserve"> </w:t>
      </w:r>
      <w:r w:rsidR="007811D5">
        <w:rPr>
          <w:noProof/>
        </w:rPr>
        <w:drawing>
          <wp:inline distT="0" distB="0" distL="0" distR="0" wp14:anchorId="5906279E" wp14:editId="76F8DA3A">
            <wp:extent cx="2887980" cy="3476793"/>
            <wp:effectExtent l="0" t="0" r="762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87980" cy="3476793"/>
                    </a:xfrm>
                    <a:prstGeom prst="rect">
                      <a:avLst/>
                    </a:prstGeom>
                    <a:noFill/>
                    <a:ln>
                      <a:noFill/>
                    </a:ln>
                  </pic:spPr>
                </pic:pic>
              </a:graphicData>
            </a:graphic>
          </wp:inline>
        </w:drawing>
      </w:r>
    </w:p>
    <w:p w14:paraId="03D94824" w14:textId="061DE271" w:rsidR="00F51356" w:rsidRDefault="00696128" w:rsidP="00E05F1D">
      <w:pPr>
        <w:pStyle w:val="ListParagraph"/>
        <w:spacing w:line="360" w:lineRule="auto"/>
        <w:jc w:val="both"/>
      </w:pPr>
      <w:r>
        <w:t>When Order Status = Ordered</w:t>
      </w:r>
    </w:p>
    <w:p w14:paraId="502ADD5E" w14:textId="46EAF8CC" w:rsidR="00696128" w:rsidRDefault="00696128" w:rsidP="00E05F1D">
      <w:pPr>
        <w:pStyle w:val="ListParagraph"/>
        <w:spacing w:line="360" w:lineRule="auto"/>
        <w:jc w:val="both"/>
      </w:pPr>
      <w:r>
        <w:rPr>
          <w:noProof/>
        </w:rPr>
        <w:drawing>
          <wp:inline distT="0" distB="0" distL="0" distR="0" wp14:anchorId="4A2F6A6D" wp14:editId="24278B54">
            <wp:extent cx="3147060" cy="3783598"/>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44261" cy="3900459"/>
                    </a:xfrm>
                    <a:prstGeom prst="rect">
                      <a:avLst/>
                    </a:prstGeom>
                    <a:noFill/>
                    <a:ln>
                      <a:noFill/>
                    </a:ln>
                  </pic:spPr>
                </pic:pic>
              </a:graphicData>
            </a:graphic>
          </wp:inline>
        </w:drawing>
      </w:r>
    </w:p>
    <w:p w14:paraId="3F577F87" w14:textId="1AC43A95" w:rsidR="00D705E9" w:rsidRDefault="00D705E9" w:rsidP="00E05F1D">
      <w:pPr>
        <w:pStyle w:val="ListParagraph"/>
        <w:spacing w:line="360" w:lineRule="auto"/>
        <w:jc w:val="both"/>
      </w:pPr>
    </w:p>
    <w:p w14:paraId="7508261D" w14:textId="77777777" w:rsidR="00D705E9" w:rsidRDefault="00D705E9" w:rsidP="00E05F1D">
      <w:pPr>
        <w:pStyle w:val="ListParagraph"/>
        <w:spacing w:line="360" w:lineRule="auto"/>
        <w:jc w:val="both"/>
      </w:pPr>
    </w:p>
    <w:p w14:paraId="3024D6B5" w14:textId="77777777" w:rsidR="0095334E" w:rsidRDefault="0095334E" w:rsidP="00820351">
      <w:pPr>
        <w:spacing w:line="360" w:lineRule="auto"/>
        <w:ind w:firstLine="720"/>
        <w:jc w:val="both"/>
      </w:pPr>
      <w:r>
        <w:t>When Order Status = Cooked</w:t>
      </w:r>
    </w:p>
    <w:p w14:paraId="0C532464" w14:textId="2F9D172E" w:rsidR="0095334E" w:rsidRDefault="0095334E" w:rsidP="0095334E">
      <w:pPr>
        <w:spacing w:line="360" w:lineRule="auto"/>
        <w:jc w:val="both"/>
      </w:pPr>
      <w:r>
        <w:tab/>
      </w:r>
      <w:r>
        <w:rPr>
          <w:noProof/>
        </w:rPr>
        <w:drawing>
          <wp:inline distT="0" distB="0" distL="0" distR="0" wp14:anchorId="6CA7CE37" wp14:editId="170D3F69">
            <wp:extent cx="2726690" cy="3294932"/>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26690" cy="3294932"/>
                    </a:xfrm>
                    <a:prstGeom prst="rect">
                      <a:avLst/>
                    </a:prstGeom>
                    <a:noFill/>
                    <a:ln>
                      <a:noFill/>
                    </a:ln>
                  </pic:spPr>
                </pic:pic>
              </a:graphicData>
            </a:graphic>
          </wp:inline>
        </w:drawing>
      </w:r>
      <w:r>
        <w:tab/>
      </w:r>
      <w:r w:rsidR="009F014D">
        <w:rPr>
          <w:noProof/>
        </w:rPr>
        <w:t xml:space="preserve"> </w:t>
      </w:r>
      <w:r w:rsidR="009F014D">
        <w:rPr>
          <w:noProof/>
        </w:rPr>
        <w:drawing>
          <wp:inline distT="0" distB="0" distL="0" distR="0" wp14:anchorId="47687BFF" wp14:editId="120CCAB5">
            <wp:extent cx="2736882" cy="3299316"/>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736882" cy="3299316"/>
                    </a:xfrm>
                    <a:prstGeom prst="rect">
                      <a:avLst/>
                    </a:prstGeom>
                    <a:noFill/>
                    <a:ln>
                      <a:noFill/>
                    </a:ln>
                  </pic:spPr>
                </pic:pic>
              </a:graphicData>
            </a:graphic>
          </wp:inline>
        </w:drawing>
      </w:r>
      <w:r w:rsidR="0034633D">
        <w:rPr>
          <w:noProof/>
        </w:rPr>
        <w:t xml:space="preserve">      </w:t>
      </w:r>
    </w:p>
    <w:p w14:paraId="5B771DEA" w14:textId="71373DD7" w:rsidR="00133480" w:rsidRPr="00135C85" w:rsidRDefault="00133480" w:rsidP="000510F1">
      <w:pPr>
        <w:spacing w:line="360" w:lineRule="auto"/>
        <w:jc w:val="both"/>
        <w:rPr>
          <w:b/>
          <w:bCs/>
        </w:rPr>
      </w:pPr>
      <w:r w:rsidRPr="00135C85">
        <w:rPr>
          <w:b/>
          <w:bCs/>
        </w:rPr>
        <w:tab/>
        <w:t>Description</w:t>
      </w:r>
    </w:p>
    <w:p w14:paraId="5919A673" w14:textId="02A981A1" w:rsidR="00EC2556" w:rsidRDefault="00EC2556" w:rsidP="00EC2556">
      <w:pPr>
        <w:pStyle w:val="ListParagraph"/>
        <w:spacing w:line="360" w:lineRule="auto"/>
        <w:jc w:val="both"/>
      </w:pPr>
      <w:r>
        <w:t xml:space="preserve">Halaman </w:t>
      </w:r>
      <w:r w:rsidR="00797634">
        <w:t>Taken</w:t>
      </w:r>
      <w:r>
        <w:t xml:space="preserve"> Order </w:t>
      </w:r>
      <w:r w:rsidR="00797634">
        <w:t xml:space="preserve">Detail </w:t>
      </w:r>
      <w:r>
        <w:t xml:space="preserve">ini merupakan halaman yang dapat diakses oleh driver setelah driver menekan button </w:t>
      </w:r>
      <w:r w:rsidR="002B571C">
        <w:t>Detail</w:t>
      </w:r>
      <w:r>
        <w:t xml:space="preserve"> yang terdapat pada halaman</w:t>
      </w:r>
      <w:r w:rsidR="002B571C">
        <w:t xml:space="preserve"> Taken Order</w:t>
      </w:r>
      <w:r>
        <w:t xml:space="preserve">. Halaman </w:t>
      </w:r>
      <w:r w:rsidR="002C41E0">
        <w:t xml:space="preserve">Taken </w:t>
      </w:r>
      <w:r>
        <w:t xml:space="preserve">Order </w:t>
      </w:r>
      <w:r w:rsidR="002C41E0">
        <w:t xml:space="preserve">Detail </w:t>
      </w:r>
      <w:r>
        <w:t xml:space="preserve">ini berfungsi </w:t>
      </w:r>
      <w:r w:rsidR="00BD3A17">
        <w:t xml:space="preserve">agar driver dapat melihat </w:t>
      </w:r>
      <w:r w:rsidR="0034633D">
        <w:t>detail order dalam bentuk tabel yang diambil dari halaman Taken Order</w:t>
      </w:r>
      <w:r w:rsidR="00EA0ED6">
        <w:t xml:space="preserve"> </w:t>
      </w:r>
      <w:r w:rsidR="00773383">
        <w:t>dan/atau</w:t>
      </w:r>
      <w:r w:rsidR="00EA0ED6">
        <w:t xml:space="preserve"> merubah status dari orde</w:t>
      </w:r>
      <w:r w:rsidR="005709A3">
        <w:t>r</w:t>
      </w:r>
      <w:r w:rsidR="00A9089A">
        <w:t xml:space="preserve"> yang dimaksud</w:t>
      </w:r>
      <w:r w:rsidR="0034633D">
        <w:t>.</w:t>
      </w:r>
      <w:r w:rsidR="005F4A56">
        <w:t xml:space="preserve"> </w:t>
      </w:r>
      <w:r w:rsidR="00D42ACF">
        <w:t xml:space="preserve">Tampilan button serta message </w:t>
      </w:r>
      <w:r w:rsidR="00D86807">
        <w:t xml:space="preserve">yang berada di bawah tabel </w:t>
      </w:r>
      <w:r w:rsidR="00D42ACF">
        <w:t>akan berbeda-beda</w:t>
      </w:r>
      <w:r w:rsidR="0034633D">
        <w:t xml:space="preserve"> </w:t>
      </w:r>
      <w:r w:rsidR="00D86807">
        <w:t xml:space="preserve">sesuai dengan status order. </w:t>
      </w:r>
      <w:r w:rsidR="00B21F14">
        <w:t>Jika order yang diambil memiliki status “Accepted”, maka akan terdapat button Confirm yang ketika ditekan akan merubah status order dari “Accepted” ke “Order</w:t>
      </w:r>
      <w:r w:rsidR="00251D1E">
        <w:t>ed</w:t>
      </w:r>
      <w:r w:rsidR="00B21F14">
        <w:t>”</w:t>
      </w:r>
      <w:r w:rsidR="00DA38AD">
        <w:t>,</w:t>
      </w:r>
      <w:r w:rsidR="004E7AAC">
        <w:t xml:space="preserve"> </w:t>
      </w:r>
      <w:r w:rsidR="00BD6041">
        <w:t>menampilkan message</w:t>
      </w:r>
      <w:r w:rsidR="001E3D91">
        <w:t>, dan menyembunyikan button Confirm.</w:t>
      </w:r>
      <w:r w:rsidR="003E6AF2">
        <w:t xml:space="preserve"> Jika order yang diambil memiliki status “</w:t>
      </w:r>
      <w:r w:rsidR="00711D68">
        <w:t>Order</w:t>
      </w:r>
      <w:r w:rsidR="00F9447B">
        <w:t>ed</w:t>
      </w:r>
      <w:r w:rsidR="003E6AF2">
        <w:t xml:space="preserve">”, maka </w:t>
      </w:r>
      <w:r w:rsidR="00BD6FF2">
        <w:t xml:space="preserve">tidak terdapat button dan message di bawah tabel karena order sedang diproses oleh chef. </w:t>
      </w:r>
      <w:r>
        <w:t xml:space="preserve"> </w:t>
      </w:r>
      <w:r w:rsidR="00BD6FF2">
        <w:t xml:space="preserve">Jika order yang diambil memiliki status “Cooked”, maka akan terdapat button </w:t>
      </w:r>
      <w:r w:rsidR="00700703">
        <w:t>Finish</w:t>
      </w:r>
      <w:r w:rsidR="00BD6FF2">
        <w:t xml:space="preserve"> yang </w:t>
      </w:r>
      <w:r w:rsidR="00700703">
        <w:t xml:space="preserve">dapat ditekan oleh driver ketika telah menyelsaikan order. </w:t>
      </w:r>
      <w:r w:rsidR="006E00B5">
        <w:t>K</w:t>
      </w:r>
      <w:r w:rsidR="00BD6FF2">
        <w:t xml:space="preserve">etika </w:t>
      </w:r>
      <w:r w:rsidR="006E00B5">
        <w:t xml:space="preserve">button </w:t>
      </w:r>
      <w:r w:rsidR="00BD6FF2">
        <w:t>ditekan</w:t>
      </w:r>
      <w:r w:rsidR="006E00B5">
        <w:t xml:space="preserve">, maka </w:t>
      </w:r>
      <w:r w:rsidR="00BD6FF2">
        <w:t>akan merubah status order dari “</w:t>
      </w:r>
      <w:r w:rsidR="00B93902">
        <w:t>Cooked</w:t>
      </w:r>
      <w:r w:rsidR="00BD6FF2">
        <w:t>” ke “</w:t>
      </w:r>
      <w:r w:rsidR="00B93902">
        <w:t>Finished</w:t>
      </w:r>
      <w:r w:rsidR="00BD6FF2">
        <w:t xml:space="preserve">”, menampilkan message, dan menyembunyikan button </w:t>
      </w:r>
      <w:r w:rsidR="00F52562">
        <w:t>Finish</w:t>
      </w:r>
      <w:r w:rsidR="00BD6FF2">
        <w:t>.</w:t>
      </w:r>
    </w:p>
    <w:p w14:paraId="6F4C541E" w14:textId="631C0139" w:rsidR="006B6FA2" w:rsidRDefault="00EC2556" w:rsidP="002C0621">
      <w:pPr>
        <w:pStyle w:val="ListParagraph"/>
        <w:spacing w:line="360" w:lineRule="auto"/>
        <w:jc w:val="both"/>
      </w:pPr>
      <w:r>
        <w:t xml:space="preserve">Pada halaman </w:t>
      </w:r>
      <w:r w:rsidR="00AD6799">
        <w:t xml:space="preserve">Taken </w:t>
      </w:r>
      <w:r>
        <w:t xml:space="preserve">Order </w:t>
      </w:r>
      <w:r w:rsidR="00AD6799">
        <w:t xml:space="preserve">Detail </w:t>
      </w:r>
      <w:r>
        <w:t xml:space="preserve">ini, terdapat JButton di pojok kiri atas yang berfungsi sebagai navigasi untuk kembali ke halaman Home for Driver ketika diklik. Selanjutnya terdapat JLabel di bawah navigasi yang berfungsi sebagai judul halaman. Lalu, terdapat JTable yang berfungsi untuk menampung data </w:t>
      </w:r>
      <w:r w:rsidR="00142A69">
        <w:t xml:space="preserve">detail order </w:t>
      </w:r>
      <w:r w:rsidR="00B80B70">
        <w:t xml:space="preserve">yang telah dipilih sebelumnya. Tabel ini memiliki kolom </w:t>
      </w:r>
      <w:r>
        <w:lastRenderedPageBreak/>
        <w:t xml:space="preserve">Order ID, </w:t>
      </w:r>
      <w:r w:rsidR="00157C00">
        <w:t>Food</w:t>
      </w:r>
      <w:r>
        <w:t xml:space="preserve"> Name, </w:t>
      </w:r>
      <w:r w:rsidR="00A2576F">
        <w:t>Food Price</w:t>
      </w:r>
      <w:r>
        <w:t xml:space="preserve">, dan </w:t>
      </w:r>
      <w:r w:rsidR="00A2576F">
        <w:t>Quantity</w:t>
      </w:r>
      <w:r>
        <w:t xml:space="preserve">. Di bawah tabel, terdapat </w:t>
      </w:r>
      <w:r w:rsidR="00237A3B">
        <w:t xml:space="preserve">sebuah </w:t>
      </w:r>
      <w:r>
        <w:t xml:space="preserve">JButton </w:t>
      </w:r>
      <w:r w:rsidR="00CE1144">
        <w:t>dan message yang berbeda-beda sesuai dengan status dari order.</w:t>
      </w:r>
      <w:r>
        <w:t xml:space="preserve"> </w:t>
      </w:r>
    </w:p>
    <w:p w14:paraId="1545D2D4" w14:textId="465A858E" w:rsidR="00133480" w:rsidRDefault="00E137FB" w:rsidP="000510F1">
      <w:pPr>
        <w:spacing w:line="360" w:lineRule="auto"/>
        <w:jc w:val="both"/>
      </w:pPr>
      <w:r>
        <w:tab/>
      </w:r>
    </w:p>
    <w:p w14:paraId="3C7C4F7D" w14:textId="4636A62E" w:rsidR="00E05F1D" w:rsidRPr="00BA7CD0" w:rsidRDefault="00421E0E" w:rsidP="002D0079">
      <w:pPr>
        <w:pStyle w:val="ListParagraph"/>
        <w:numPr>
          <w:ilvl w:val="0"/>
          <w:numId w:val="20"/>
        </w:numPr>
        <w:spacing w:line="360" w:lineRule="auto"/>
        <w:jc w:val="both"/>
        <w:rPr>
          <w:b/>
          <w:bCs/>
        </w:rPr>
      </w:pPr>
      <w:r w:rsidRPr="00BA7CD0">
        <w:rPr>
          <w:b/>
          <w:bCs/>
        </w:rPr>
        <w:t>Order History Page</w:t>
      </w:r>
    </w:p>
    <w:p w14:paraId="39920B80" w14:textId="443E0793" w:rsidR="00723E6E" w:rsidRPr="00BA7CD0" w:rsidRDefault="00723E6E" w:rsidP="00723E6E">
      <w:pPr>
        <w:pStyle w:val="ListParagraph"/>
        <w:spacing w:line="360" w:lineRule="auto"/>
        <w:jc w:val="both"/>
        <w:rPr>
          <w:b/>
          <w:bCs/>
        </w:rPr>
      </w:pPr>
      <w:r w:rsidRPr="00BA7CD0">
        <w:rPr>
          <w:b/>
          <w:bCs/>
        </w:rPr>
        <w:t>Print Screen</w:t>
      </w:r>
    </w:p>
    <w:p w14:paraId="693E455B" w14:textId="2D069A0E" w:rsidR="00D705E9" w:rsidRDefault="00D705E9" w:rsidP="00D705E9">
      <w:pPr>
        <w:pStyle w:val="ListParagraph"/>
        <w:spacing w:line="360" w:lineRule="auto"/>
        <w:jc w:val="both"/>
      </w:pPr>
      <w:r>
        <w:rPr>
          <w:noProof/>
        </w:rPr>
        <w:drawing>
          <wp:inline distT="0" distB="0" distL="0" distR="0" wp14:anchorId="3BF225E3" wp14:editId="7C460AF1">
            <wp:extent cx="3352800" cy="4035276"/>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369794" cy="4055729"/>
                    </a:xfrm>
                    <a:prstGeom prst="rect">
                      <a:avLst/>
                    </a:prstGeom>
                    <a:noFill/>
                    <a:ln>
                      <a:noFill/>
                    </a:ln>
                  </pic:spPr>
                </pic:pic>
              </a:graphicData>
            </a:graphic>
          </wp:inline>
        </w:drawing>
      </w:r>
    </w:p>
    <w:p w14:paraId="7150E3A6" w14:textId="5E676D99" w:rsidR="00D8375D" w:rsidRPr="0021410E" w:rsidRDefault="00D8375D" w:rsidP="00D705E9">
      <w:pPr>
        <w:pStyle w:val="ListParagraph"/>
        <w:spacing w:line="360" w:lineRule="auto"/>
        <w:jc w:val="both"/>
        <w:rPr>
          <w:b/>
          <w:bCs/>
        </w:rPr>
      </w:pPr>
      <w:r w:rsidRPr="0021410E">
        <w:rPr>
          <w:b/>
          <w:bCs/>
        </w:rPr>
        <w:t>Description</w:t>
      </w:r>
    </w:p>
    <w:p w14:paraId="205ABDF3" w14:textId="5DFEC4F1" w:rsidR="003B2687" w:rsidRDefault="003B2687" w:rsidP="003B2687">
      <w:pPr>
        <w:pStyle w:val="ListParagraph"/>
        <w:spacing w:line="360" w:lineRule="auto"/>
        <w:jc w:val="both"/>
      </w:pPr>
      <w:r>
        <w:t xml:space="preserve">Halaman Order </w:t>
      </w:r>
      <w:r w:rsidR="006D005E">
        <w:t xml:space="preserve">History </w:t>
      </w:r>
      <w:r>
        <w:t xml:space="preserve">ini merupakan halaman yang dapat diakses oleh driver setelah driver menekan button </w:t>
      </w:r>
      <w:r w:rsidR="00393596">
        <w:t>Order History</w:t>
      </w:r>
      <w:r>
        <w:t xml:space="preserve"> yang terdapat pada halaman Home for Driver. Halaman ini berfungsi untuk menampilkan informasi tentang order</w:t>
      </w:r>
      <w:r w:rsidR="00572043">
        <w:t xml:space="preserve"> </w:t>
      </w:r>
      <w:r w:rsidR="002C3B1F">
        <w:t xml:space="preserve">yang </w:t>
      </w:r>
      <w:r w:rsidR="005807BB">
        <w:t>telah diselesaikan oleh driver tersebut</w:t>
      </w:r>
      <w:r w:rsidR="002C3B1F">
        <w:t xml:space="preserve">. </w:t>
      </w:r>
      <w:r w:rsidR="005823F2">
        <w:t>Informasi akan tampil dalam bentuk tabel</w:t>
      </w:r>
      <w:r>
        <w:t>. Tabel hanya akan menampilkan order dengan status “</w:t>
      </w:r>
      <w:r w:rsidR="00233CBF">
        <w:t>Finished</w:t>
      </w:r>
      <w:r>
        <w:t>”</w:t>
      </w:r>
      <w:r w:rsidR="00233CBF">
        <w:t>.</w:t>
      </w:r>
      <w:r>
        <w:t xml:space="preserve"> Ketika driver tidak memilih order dan menekan button Detail, maka tidak akan terjadi apa-apa. Namun, jika driver telah memilih order dan menekan tombol Detail, maka sistem akan memindahkan driver ke halaman </w:t>
      </w:r>
      <w:r w:rsidR="00816724">
        <w:t>Order History Detail</w:t>
      </w:r>
      <w:r>
        <w:t xml:space="preserve"> serta membawa orderId yang dipilih.</w:t>
      </w:r>
    </w:p>
    <w:p w14:paraId="5435DC7B" w14:textId="04DB89B1" w:rsidR="003B2687" w:rsidRDefault="003B2687" w:rsidP="003B2687">
      <w:pPr>
        <w:pStyle w:val="ListParagraph"/>
        <w:spacing w:line="360" w:lineRule="auto"/>
        <w:jc w:val="both"/>
      </w:pPr>
      <w:r>
        <w:t xml:space="preserve">Pada halaman </w:t>
      </w:r>
      <w:r w:rsidR="003E6A86">
        <w:t>Order History</w:t>
      </w:r>
      <w:r>
        <w:t xml:space="preserve"> ini, terdapat JButton di pojok kiri atas yang berfungsi sebagai navigasi untuk kembali ke halaman Home for Driver ketika diklik. Selanjutnya terdapat JLabel di bawah navigasi yang berfungsi sebagai judul halaman. Di bawah judul, terdapat JTable yang berfungsi untuk menampung informasi tentang order yang berisi Order ID, User Name, Address, </w:t>
      </w:r>
      <w:r w:rsidR="00344B9F">
        <w:lastRenderedPageBreak/>
        <w:t xml:space="preserve">dan </w:t>
      </w:r>
      <w:r>
        <w:t xml:space="preserve">Order Time. Di bawah tabel, terdapat JButton detail untuk memindahkan driver ke halaman </w:t>
      </w:r>
      <w:r w:rsidR="00EF26CA">
        <w:t>Order History</w:t>
      </w:r>
      <w:r>
        <w:t xml:space="preserve"> Detail.</w:t>
      </w:r>
    </w:p>
    <w:p w14:paraId="40E461EB" w14:textId="77777777" w:rsidR="00D8375D" w:rsidRDefault="00D8375D" w:rsidP="00D705E9">
      <w:pPr>
        <w:pStyle w:val="ListParagraph"/>
        <w:spacing w:line="360" w:lineRule="auto"/>
        <w:jc w:val="both"/>
      </w:pPr>
    </w:p>
    <w:p w14:paraId="40CE4969" w14:textId="3CA81842" w:rsidR="00421E0E" w:rsidRPr="00F5329B" w:rsidRDefault="00AD4EFD" w:rsidP="002D0079">
      <w:pPr>
        <w:pStyle w:val="ListParagraph"/>
        <w:numPr>
          <w:ilvl w:val="0"/>
          <w:numId w:val="20"/>
        </w:numPr>
        <w:spacing w:line="360" w:lineRule="auto"/>
        <w:jc w:val="both"/>
        <w:rPr>
          <w:b/>
          <w:bCs/>
        </w:rPr>
      </w:pPr>
      <w:r w:rsidRPr="00F5329B">
        <w:rPr>
          <w:b/>
          <w:bCs/>
        </w:rPr>
        <w:t>Order Detail History Page</w:t>
      </w:r>
    </w:p>
    <w:p w14:paraId="17B77512" w14:textId="5CB756E6" w:rsidR="00AD4EFD" w:rsidRPr="00F5329B" w:rsidRDefault="00AD4EFD" w:rsidP="00AD4EFD">
      <w:pPr>
        <w:pStyle w:val="ListParagraph"/>
        <w:spacing w:line="360" w:lineRule="auto"/>
        <w:jc w:val="both"/>
        <w:rPr>
          <w:b/>
          <w:bCs/>
        </w:rPr>
      </w:pPr>
      <w:r w:rsidRPr="00F5329B">
        <w:rPr>
          <w:b/>
          <w:bCs/>
        </w:rPr>
        <w:t>Print Screen</w:t>
      </w:r>
    </w:p>
    <w:p w14:paraId="008D9252" w14:textId="6E9E6D87" w:rsidR="00AD4EFD" w:rsidRDefault="00331E3B" w:rsidP="00AD4EFD">
      <w:pPr>
        <w:pStyle w:val="ListParagraph"/>
        <w:spacing w:line="360" w:lineRule="auto"/>
        <w:jc w:val="both"/>
      </w:pPr>
      <w:r>
        <w:rPr>
          <w:noProof/>
        </w:rPr>
        <w:drawing>
          <wp:inline distT="0" distB="0" distL="0" distR="0" wp14:anchorId="43F38648" wp14:editId="71530A5E">
            <wp:extent cx="3458126" cy="4168775"/>
            <wp:effectExtent l="0" t="0" r="9525"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476719" cy="4191189"/>
                    </a:xfrm>
                    <a:prstGeom prst="rect">
                      <a:avLst/>
                    </a:prstGeom>
                    <a:noFill/>
                    <a:ln>
                      <a:noFill/>
                    </a:ln>
                  </pic:spPr>
                </pic:pic>
              </a:graphicData>
            </a:graphic>
          </wp:inline>
        </w:drawing>
      </w:r>
    </w:p>
    <w:p w14:paraId="4EDCC4F6" w14:textId="19C1AE2A" w:rsidR="00331E3B" w:rsidRPr="003B2E58" w:rsidRDefault="00331E3B" w:rsidP="00AD4EFD">
      <w:pPr>
        <w:pStyle w:val="ListParagraph"/>
        <w:spacing w:line="360" w:lineRule="auto"/>
        <w:jc w:val="both"/>
        <w:rPr>
          <w:b/>
          <w:bCs/>
        </w:rPr>
      </w:pPr>
      <w:r w:rsidRPr="003B2E58">
        <w:rPr>
          <w:b/>
          <w:bCs/>
        </w:rPr>
        <w:t>Description</w:t>
      </w:r>
    </w:p>
    <w:p w14:paraId="55ABFA82" w14:textId="1B23C8FF" w:rsidR="00B96A91" w:rsidRDefault="00B96A91" w:rsidP="00B96A91">
      <w:pPr>
        <w:pStyle w:val="ListParagraph"/>
        <w:spacing w:line="360" w:lineRule="auto"/>
        <w:jc w:val="both"/>
      </w:pPr>
      <w:r>
        <w:t>Halaman Order</w:t>
      </w:r>
      <w:r w:rsidR="009E5B0C">
        <w:t xml:space="preserve"> Detail</w:t>
      </w:r>
      <w:r>
        <w:t xml:space="preserve"> History ini merupakan halaman yang dapat diakses oleh driver setelah driver menekan button </w:t>
      </w:r>
      <w:r w:rsidR="00532401">
        <w:t>Detail</w:t>
      </w:r>
      <w:r>
        <w:t xml:space="preserve"> yang terdapat pada halaman </w:t>
      </w:r>
      <w:r w:rsidR="00532401">
        <w:t>Order History</w:t>
      </w:r>
      <w:r>
        <w:t xml:space="preserve">. Halaman ini berfungsi untuk menampilkan informasi tentang order </w:t>
      </w:r>
      <w:r w:rsidR="00502351">
        <w:t xml:space="preserve">detail </w:t>
      </w:r>
      <w:r w:rsidR="00E21CD7">
        <w:t xml:space="preserve">dari order </w:t>
      </w:r>
      <w:r>
        <w:t xml:space="preserve">yang </w:t>
      </w:r>
      <w:r w:rsidR="007307A5">
        <w:t>telah dipilih dari halaman sebelumnya yaitu Order History</w:t>
      </w:r>
      <w:r>
        <w:t xml:space="preserve">. Informasi akan tampil dalam bentuk tabel. </w:t>
      </w:r>
    </w:p>
    <w:p w14:paraId="36433808" w14:textId="5A554788" w:rsidR="00C1514E" w:rsidRDefault="00B96A91" w:rsidP="002C346D">
      <w:pPr>
        <w:pStyle w:val="ListParagraph"/>
        <w:spacing w:line="360" w:lineRule="auto"/>
        <w:jc w:val="both"/>
      </w:pPr>
      <w:r>
        <w:t xml:space="preserve">Pada halaman Order History ini, terdapat JButton di pojok kiri atas yang berfungsi sebagai navigasi untuk kembali ke halaman Home for Driver ketika diklik. Selanjutnya terdapat JLabel di bawah navigasi yang berfungsi sebagai judul halaman. Di bawah judul, terdapat JTable yang berfungsi untuk menampung informasi tentang detail order yang berisi Order ID, </w:t>
      </w:r>
      <w:r w:rsidR="0021463B">
        <w:t>Food</w:t>
      </w:r>
      <w:r>
        <w:t xml:space="preserve"> Name, </w:t>
      </w:r>
      <w:r w:rsidR="00E13DF0">
        <w:t>Food Price</w:t>
      </w:r>
      <w:r>
        <w:t xml:space="preserve">, dan </w:t>
      </w:r>
      <w:r w:rsidR="005853A5">
        <w:t>Quantity</w:t>
      </w:r>
      <w:r>
        <w:t xml:space="preserve">. </w:t>
      </w:r>
    </w:p>
    <w:p w14:paraId="3E60ABC6" w14:textId="3F5B09C9" w:rsidR="005C404B" w:rsidRDefault="005C404B" w:rsidP="00AD4EFD">
      <w:pPr>
        <w:pStyle w:val="ListParagraph"/>
        <w:spacing w:line="360" w:lineRule="auto"/>
        <w:jc w:val="both"/>
      </w:pPr>
    </w:p>
    <w:p w14:paraId="22932C07" w14:textId="77777777" w:rsidR="00EC1384" w:rsidRDefault="00EC1384" w:rsidP="00AD4EFD">
      <w:pPr>
        <w:pStyle w:val="ListParagraph"/>
        <w:spacing w:line="360" w:lineRule="auto"/>
        <w:jc w:val="both"/>
      </w:pPr>
    </w:p>
    <w:p w14:paraId="178E2FF4" w14:textId="596D93B5" w:rsidR="00AD4EFD" w:rsidRPr="001348DC" w:rsidRDefault="002C346D" w:rsidP="002D0079">
      <w:pPr>
        <w:pStyle w:val="ListParagraph"/>
        <w:numPr>
          <w:ilvl w:val="0"/>
          <w:numId w:val="20"/>
        </w:numPr>
        <w:spacing w:line="360" w:lineRule="auto"/>
        <w:jc w:val="both"/>
        <w:rPr>
          <w:b/>
          <w:bCs/>
        </w:rPr>
      </w:pPr>
      <w:r w:rsidRPr="001348DC">
        <w:rPr>
          <w:b/>
          <w:bCs/>
        </w:rPr>
        <w:lastRenderedPageBreak/>
        <w:t xml:space="preserve">Home </w:t>
      </w:r>
      <w:r w:rsidR="00FE326A" w:rsidRPr="001348DC">
        <w:rPr>
          <w:b/>
          <w:bCs/>
        </w:rPr>
        <w:t>for Chef Page</w:t>
      </w:r>
    </w:p>
    <w:p w14:paraId="5BC85E0B" w14:textId="5A9531A0" w:rsidR="00FE326A" w:rsidRPr="001348DC" w:rsidRDefault="00FE326A" w:rsidP="00FE326A">
      <w:pPr>
        <w:pStyle w:val="ListParagraph"/>
        <w:spacing w:line="360" w:lineRule="auto"/>
        <w:jc w:val="both"/>
        <w:rPr>
          <w:b/>
          <w:bCs/>
        </w:rPr>
      </w:pPr>
      <w:r w:rsidRPr="001348DC">
        <w:rPr>
          <w:b/>
          <w:bCs/>
        </w:rPr>
        <w:t>Print Screen</w:t>
      </w:r>
    </w:p>
    <w:p w14:paraId="289DBA97" w14:textId="7351678E" w:rsidR="00FE326A" w:rsidRDefault="00275EA1" w:rsidP="00FE326A">
      <w:pPr>
        <w:pStyle w:val="ListParagraph"/>
        <w:spacing w:line="360" w:lineRule="auto"/>
        <w:jc w:val="both"/>
      </w:pPr>
      <w:r>
        <w:rPr>
          <w:noProof/>
        </w:rPr>
        <w:drawing>
          <wp:inline distT="0" distB="0" distL="0" distR="0" wp14:anchorId="6C0CC580" wp14:editId="65CFE357">
            <wp:extent cx="3260128" cy="39395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77089" cy="3960036"/>
                    </a:xfrm>
                    <a:prstGeom prst="rect">
                      <a:avLst/>
                    </a:prstGeom>
                    <a:noFill/>
                    <a:ln>
                      <a:noFill/>
                    </a:ln>
                  </pic:spPr>
                </pic:pic>
              </a:graphicData>
            </a:graphic>
          </wp:inline>
        </w:drawing>
      </w:r>
    </w:p>
    <w:p w14:paraId="14FEA275" w14:textId="10831C1D" w:rsidR="00275EA1" w:rsidRPr="002410AF" w:rsidRDefault="00275EA1" w:rsidP="00FE326A">
      <w:pPr>
        <w:pStyle w:val="ListParagraph"/>
        <w:spacing w:line="360" w:lineRule="auto"/>
        <w:jc w:val="both"/>
        <w:rPr>
          <w:b/>
          <w:bCs/>
        </w:rPr>
      </w:pPr>
      <w:r w:rsidRPr="002410AF">
        <w:rPr>
          <w:b/>
          <w:bCs/>
        </w:rPr>
        <w:t>Description</w:t>
      </w:r>
    </w:p>
    <w:p w14:paraId="60BB4248" w14:textId="06BA1D1A" w:rsidR="00D619A5" w:rsidRDefault="00D619A5" w:rsidP="00D619A5">
      <w:pPr>
        <w:pStyle w:val="ListParagraph"/>
        <w:spacing w:line="360" w:lineRule="auto"/>
        <w:jc w:val="both"/>
      </w:pPr>
      <w:r>
        <w:t xml:space="preserve">Halaman Home for </w:t>
      </w:r>
      <w:r w:rsidR="006A00B8">
        <w:t>Chef</w:t>
      </w:r>
      <w:r>
        <w:t xml:space="preserve"> ini merupakan halaman yang dapat diakses oleh employee setelah employee dengan role </w:t>
      </w:r>
      <w:r w:rsidR="00E20D45">
        <w:t>Chef</w:t>
      </w:r>
      <w:r>
        <w:t xml:space="preserve"> telah sukses melewati tahap login. Halaman Home for </w:t>
      </w:r>
      <w:r w:rsidR="00DD4688">
        <w:t>Chef</w:t>
      </w:r>
      <w:r>
        <w:t xml:space="preserve"> ini berfungsi untuk memberi pilihan kepada </w:t>
      </w:r>
      <w:r w:rsidR="002F78E2">
        <w:t>chef</w:t>
      </w:r>
      <w:r>
        <w:t xml:space="preserve"> terhadap menu-menu yang dapat ia pilih sesuai dengan kebutuhan. </w:t>
      </w:r>
    </w:p>
    <w:p w14:paraId="0AEA9C20" w14:textId="09355C09" w:rsidR="00D619A5" w:rsidRDefault="00D619A5" w:rsidP="00D619A5">
      <w:pPr>
        <w:pStyle w:val="ListParagraph"/>
        <w:spacing w:line="360" w:lineRule="auto"/>
        <w:jc w:val="both"/>
      </w:pPr>
      <w:r>
        <w:t xml:space="preserve">Pada halaman Home for Driver ini, terdapat 1 buah JLabel yang berfungsi sebagai judul halaman. Selain itu, </w:t>
      </w:r>
      <w:r w:rsidR="00CB0811">
        <w:t>2</w:t>
      </w:r>
      <w:r>
        <w:t xml:space="preserve"> buah JButton yang ketika diklik akan memindahkan driver ke halaman yang dituju. Button </w:t>
      </w:r>
      <w:r w:rsidR="00B74728">
        <w:t>Manage Food</w:t>
      </w:r>
      <w:r>
        <w:t xml:space="preserve"> untuk memindahkan </w:t>
      </w:r>
      <w:r w:rsidR="00752759">
        <w:t>chef</w:t>
      </w:r>
      <w:r>
        <w:t xml:space="preserve"> ke halaman</w:t>
      </w:r>
      <w:r w:rsidR="00752759">
        <w:t xml:space="preserve"> Manage Food</w:t>
      </w:r>
      <w:r>
        <w:t xml:space="preserve">, </w:t>
      </w:r>
      <w:r w:rsidR="00044173">
        <w:t xml:space="preserve">dan </w:t>
      </w:r>
      <w:r>
        <w:t xml:space="preserve">button </w:t>
      </w:r>
      <w:r w:rsidR="00C762B0">
        <w:t>View Order</w:t>
      </w:r>
      <w:r>
        <w:t xml:space="preserve"> untuk memindahkan driver ke halaman </w:t>
      </w:r>
      <w:r w:rsidR="00C762B0">
        <w:t>Order Queue.</w:t>
      </w:r>
    </w:p>
    <w:p w14:paraId="10DA5085" w14:textId="6729FA03" w:rsidR="00275EA1" w:rsidRDefault="00275EA1" w:rsidP="00FE326A">
      <w:pPr>
        <w:pStyle w:val="ListParagraph"/>
        <w:spacing w:line="360" w:lineRule="auto"/>
        <w:jc w:val="both"/>
      </w:pPr>
    </w:p>
    <w:p w14:paraId="50693927" w14:textId="6FC274DE" w:rsidR="00EC1384" w:rsidRDefault="00EC1384" w:rsidP="00FE326A">
      <w:pPr>
        <w:pStyle w:val="ListParagraph"/>
        <w:spacing w:line="360" w:lineRule="auto"/>
        <w:jc w:val="both"/>
      </w:pPr>
    </w:p>
    <w:p w14:paraId="120A517A" w14:textId="30E46D4B" w:rsidR="00EC1384" w:rsidRDefault="00EC1384" w:rsidP="00FE326A">
      <w:pPr>
        <w:pStyle w:val="ListParagraph"/>
        <w:spacing w:line="360" w:lineRule="auto"/>
        <w:jc w:val="both"/>
      </w:pPr>
    </w:p>
    <w:p w14:paraId="4641A406" w14:textId="5F3E427C" w:rsidR="00EC1384" w:rsidRDefault="00EC1384" w:rsidP="00FE326A">
      <w:pPr>
        <w:pStyle w:val="ListParagraph"/>
        <w:spacing w:line="360" w:lineRule="auto"/>
        <w:jc w:val="both"/>
      </w:pPr>
    </w:p>
    <w:p w14:paraId="728973BF" w14:textId="1E2A6B63" w:rsidR="00EC1384" w:rsidRDefault="00EC1384" w:rsidP="00FE326A">
      <w:pPr>
        <w:pStyle w:val="ListParagraph"/>
        <w:spacing w:line="360" w:lineRule="auto"/>
        <w:jc w:val="both"/>
      </w:pPr>
    </w:p>
    <w:p w14:paraId="5C667853" w14:textId="6222ED4E" w:rsidR="00EC1384" w:rsidRDefault="00EC1384" w:rsidP="00FE326A">
      <w:pPr>
        <w:pStyle w:val="ListParagraph"/>
        <w:spacing w:line="360" w:lineRule="auto"/>
        <w:jc w:val="both"/>
      </w:pPr>
    </w:p>
    <w:p w14:paraId="1FC7642E" w14:textId="77777777" w:rsidR="00EC1384" w:rsidRDefault="00EC1384" w:rsidP="00FE326A">
      <w:pPr>
        <w:pStyle w:val="ListParagraph"/>
        <w:spacing w:line="360" w:lineRule="auto"/>
        <w:jc w:val="both"/>
      </w:pPr>
    </w:p>
    <w:p w14:paraId="566E1D79" w14:textId="50A9CD17" w:rsidR="00FE326A" w:rsidRPr="00827B7D" w:rsidRDefault="004571F4" w:rsidP="002D0079">
      <w:pPr>
        <w:pStyle w:val="ListParagraph"/>
        <w:numPr>
          <w:ilvl w:val="0"/>
          <w:numId w:val="20"/>
        </w:numPr>
        <w:spacing w:line="360" w:lineRule="auto"/>
        <w:jc w:val="both"/>
        <w:rPr>
          <w:b/>
          <w:bCs/>
        </w:rPr>
      </w:pPr>
      <w:r w:rsidRPr="00827B7D">
        <w:rPr>
          <w:b/>
          <w:bCs/>
        </w:rPr>
        <w:lastRenderedPageBreak/>
        <w:t>Manage Food Page</w:t>
      </w:r>
    </w:p>
    <w:p w14:paraId="300D0088" w14:textId="518C05B5" w:rsidR="004571F4" w:rsidRPr="00827B7D" w:rsidRDefault="004571F4" w:rsidP="004571F4">
      <w:pPr>
        <w:pStyle w:val="ListParagraph"/>
        <w:spacing w:line="360" w:lineRule="auto"/>
        <w:jc w:val="both"/>
        <w:rPr>
          <w:b/>
          <w:bCs/>
        </w:rPr>
      </w:pPr>
      <w:r w:rsidRPr="00827B7D">
        <w:rPr>
          <w:b/>
          <w:bCs/>
        </w:rPr>
        <w:t>Print Screen</w:t>
      </w:r>
    </w:p>
    <w:p w14:paraId="03C3E293" w14:textId="44195450" w:rsidR="004571F4" w:rsidRDefault="00FA29DF" w:rsidP="004571F4">
      <w:pPr>
        <w:pStyle w:val="ListParagraph"/>
        <w:spacing w:line="360" w:lineRule="auto"/>
        <w:jc w:val="both"/>
      </w:pPr>
      <w:r>
        <w:rPr>
          <w:noProof/>
        </w:rPr>
        <w:drawing>
          <wp:inline distT="0" distB="0" distL="0" distR="0" wp14:anchorId="6E57A05F" wp14:editId="0E81F219">
            <wp:extent cx="3297962" cy="39852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21391" cy="4013571"/>
                    </a:xfrm>
                    <a:prstGeom prst="rect">
                      <a:avLst/>
                    </a:prstGeom>
                    <a:noFill/>
                    <a:ln>
                      <a:noFill/>
                    </a:ln>
                  </pic:spPr>
                </pic:pic>
              </a:graphicData>
            </a:graphic>
          </wp:inline>
        </w:drawing>
      </w:r>
    </w:p>
    <w:p w14:paraId="1AC46AB7" w14:textId="684E67EE" w:rsidR="00FA29DF" w:rsidRDefault="00FA29DF" w:rsidP="004571F4">
      <w:pPr>
        <w:pStyle w:val="ListParagraph"/>
        <w:spacing w:line="360" w:lineRule="auto"/>
        <w:jc w:val="both"/>
      </w:pPr>
      <w:r>
        <w:rPr>
          <w:noProof/>
        </w:rPr>
        <w:drawing>
          <wp:inline distT="0" distB="0" distL="0" distR="0" wp14:anchorId="6A26F925" wp14:editId="0C5A54CF">
            <wp:extent cx="3317575" cy="39928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31895" cy="4010115"/>
                    </a:xfrm>
                    <a:prstGeom prst="rect">
                      <a:avLst/>
                    </a:prstGeom>
                    <a:noFill/>
                    <a:ln>
                      <a:noFill/>
                    </a:ln>
                  </pic:spPr>
                </pic:pic>
              </a:graphicData>
            </a:graphic>
          </wp:inline>
        </w:drawing>
      </w:r>
    </w:p>
    <w:p w14:paraId="53FA76EF" w14:textId="3099AF9B" w:rsidR="00FA29DF" w:rsidRDefault="00FA29DF" w:rsidP="004571F4">
      <w:pPr>
        <w:pStyle w:val="ListParagraph"/>
        <w:spacing w:line="360" w:lineRule="auto"/>
        <w:jc w:val="both"/>
      </w:pPr>
      <w:r>
        <w:rPr>
          <w:noProof/>
        </w:rPr>
        <w:lastRenderedPageBreak/>
        <w:drawing>
          <wp:inline distT="0" distB="0" distL="0" distR="0" wp14:anchorId="4DE111AF" wp14:editId="285C42AB">
            <wp:extent cx="3348409" cy="4046220"/>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67583" cy="4069390"/>
                    </a:xfrm>
                    <a:prstGeom prst="rect">
                      <a:avLst/>
                    </a:prstGeom>
                    <a:noFill/>
                    <a:ln>
                      <a:noFill/>
                    </a:ln>
                  </pic:spPr>
                </pic:pic>
              </a:graphicData>
            </a:graphic>
          </wp:inline>
        </w:drawing>
      </w:r>
    </w:p>
    <w:p w14:paraId="12F2891B" w14:textId="074CBC78" w:rsidR="00FA29DF" w:rsidRDefault="00FA29DF" w:rsidP="004571F4">
      <w:pPr>
        <w:pStyle w:val="ListParagraph"/>
        <w:spacing w:line="360" w:lineRule="auto"/>
        <w:jc w:val="both"/>
      </w:pPr>
      <w:r>
        <w:rPr>
          <w:noProof/>
        </w:rPr>
        <w:drawing>
          <wp:inline distT="0" distB="0" distL="0" distR="0" wp14:anchorId="5EDEBF5B" wp14:editId="74AEB66B">
            <wp:extent cx="3318536" cy="4000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345208" cy="4032653"/>
                    </a:xfrm>
                    <a:prstGeom prst="rect">
                      <a:avLst/>
                    </a:prstGeom>
                    <a:noFill/>
                    <a:ln>
                      <a:noFill/>
                    </a:ln>
                  </pic:spPr>
                </pic:pic>
              </a:graphicData>
            </a:graphic>
          </wp:inline>
        </w:drawing>
      </w:r>
    </w:p>
    <w:p w14:paraId="25E6FD2B" w14:textId="6C4C9DFC" w:rsidR="00FA29DF" w:rsidRDefault="00FA29DF" w:rsidP="004571F4">
      <w:pPr>
        <w:pStyle w:val="ListParagraph"/>
        <w:spacing w:line="360" w:lineRule="auto"/>
        <w:jc w:val="both"/>
      </w:pPr>
      <w:r>
        <w:rPr>
          <w:noProof/>
        </w:rPr>
        <w:lastRenderedPageBreak/>
        <w:drawing>
          <wp:inline distT="0" distB="0" distL="0" distR="0" wp14:anchorId="5E143DBA" wp14:editId="4B0079C7">
            <wp:extent cx="3314700" cy="3995876"/>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319850" cy="4002085"/>
                    </a:xfrm>
                    <a:prstGeom prst="rect">
                      <a:avLst/>
                    </a:prstGeom>
                    <a:noFill/>
                    <a:ln>
                      <a:noFill/>
                    </a:ln>
                  </pic:spPr>
                </pic:pic>
              </a:graphicData>
            </a:graphic>
          </wp:inline>
        </w:drawing>
      </w:r>
    </w:p>
    <w:p w14:paraId="5255AC74" w14:textId="1E5CF0B7" w:rsidR="00FA29DF" w:rsidRDefault="00FA29DF" w:rsidP="004571F4">
      <w:pPr>
        <w:pStyle w:val="ListParagraph"/>
        <w:spacing w:line="360" w:lineRule="auto"/>
        <w:jc w:val="both"/>
      </w:pPr>
      <w:r>
        <w:rPr>
          <w:noProof/>
        </w:rPr>
        <w:drawing>
          <wp:inline distT="0" distB="0" distL="0" distR="0" wp14:anchorId="55C5174C" wp14:editId="523A3701">
            <wp:extent cx="3322320" cy="3998592"/>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335917" cy="4014957"/>
                    </a:xfrm>
                    <a:prstGeom prst="rect">
                      <a:avLst/>
                    </a:prstGeom>
                    <a:noFill/>
                    <a:ln>
                      <a:noFill/>
                    </a:ln>
                  </pic:spPr>
                </pic:pic>
              </a:graphicData>
            </a:graphic>
          </wp:inline>
        </w:drawing>
      </w:r>
    </w:p>
    <w:p w14:paraId="6E8B5DAA" w14:textId="2C76480A" w:rsidR="00FA29DF" w:rsidRDefault="00FA29DF" w:rsidP="004571F4">
      <w:pPr>
        <w:pStyle w:val="ListParagraph"/>
        <w:spacing w:line="360" w:lineRule="auto"/>
        <w:jc w:val="both"/>
      </w:pPr>
      <w:r>
        <w:rPr>
          <w:noProof/>
        </w:rPr>
        <w:lastRenderedPageBreak/>
        <w:drawing>
          <wp:inline distT="0" distB="0" distL="0" distR="0" wp14:anchorId="1DCE084C" wp14:editId="3D84D899">
            <wp:extent cx="3311243" cy="3985260"/>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327689" cy="4005053"/>
                    </a:xfrm>
                    <a:prstGeom prst="rect">
                      <a:avLst/>
                    </a:prstGeom>
                    <a:noFill/>
                    <a:ln>
                      <a:noFill/>
                    </a:ln>
                  </pic:spPr>
                </pic:pic>
              </a:graphicData>
            </a:graphic>
          </wp:inline>
        </w:drawing>
      </w:r>
    </w:p>
    <w:p w14:paraId="50B67508" w14:textId="0901E8B8" w:rsidR="00FA29DF" w:rsidRDefault="00EB1E1E" w:rsidP="004571F4">
      <w:pPr>
        <w:pStyle w:val="ListParagraph"/>
        <w:spacing w:line="360" w:lineRule="auto"/>
        <w:jc w:val="both"/>
      </w:pPr>
      <w:r>
        <w:rPr>
          <w:noProof/>
        </w:rPr>
        <w:drawing>
          <wp:inline distT="0" distB="0" distL="0" distR="0" wp14:anchorId="6BC86E78" wp14:editId="3F7F12D2">
            <wp:extent cx="3317817" cy="40157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333249" cy="4034418"/>
                    </a:xfrm>
                    <a:prstGeom prst="rect">
                      <a:avLst/>
                    </a:prstGeom>
                    <a:noFill/>
                    <a:ln>
                      <a:noFill/>
                    </a:ln>
                  </pic:spPr>
                </pic:pic>
              </a:graphicData>
            </a:graphic>
          </wp:inline>
        </w:drawing>
      </w:r>
    </w:p>
    <w:p w14:paraId="294999EF" w14:textId="220EFD7B" w:rsidR="00EB1E1E" w:rsidRPr="005123CA" w:rsidRDefault="00EB1E1E" w:rsidP="004571F4">
      <w:pPr>
        <w:pStyle w:val="ListParagraph"/>
        <w:spacing w:line="360" w:lineRule="auto"/>
        <w:jc w:val="both"/>
        <w:rPr>
          <w:b/>
          <w:bCs/>
        </w:rPr>
      </w:pPr>
      <w:r w:rsidRPr="005123CA">
        <w:rPr>
          <w:b/>
          <w:bCs/>
        </w:rPr>
        <w:t>Description</w:t>
      </w:r>
    </w:p>
    <w:p w14:paraId="341F17F9" w14:textId="77C857CE" w:rsidR="00EB1E1E" w:rsidRDefault="00235ACB" w:rsidP="008651F8">
      <w:pPr>
        <w:pStyle w:val="ListParagraph"/>
        <w:spacing w:line="360" w:lineRule="auto"/>
        <w:jc w:val="both"/>
      </w:pPr>
      <w:r>
        <w:lastRenderedPageBreak/>
        <w:t xml:space="preserve">Halaman </w:t>
      </w:r>
      <w:r w:rsidR="008D002B">
        <w:t xml:space="preserve">Manage Food </w:t>
      </w:r>
      <w:r>
        <w:t xml:space="preserve">ini merupakan halaman yang dapat diakses oleh </w:t>
      </w:r>
      <w:r w:rsidR="00B23900">
        <w:t>chef</w:t>
      </w:r>
      <w:r>
        <w:t xml:space="preserve"> setelah </w:t>
      </w:r>
      <w:r w:rsidR="00B23900">
        <w:t xml:space="preserve">chef </w:t>
      </w:r>
      <w:r>
        <w:t xml:space="preserve">menekan button </w:t>
      </w:r>
      <w:r w:rsidR="00B23900">
        <w:t>Manage Food</w:t>
      </w:r>
      <w:r>
        <w:t xml:space="preserve"> yang terdapat pada halaman </w:t>
      </w:r>
      <w:r w:rsidR="00B23900">
        <w:t>Home for Chef</w:t>
      </w:r>
      <w:r>
        <w:t xml:space="preserve">. Halaman </w:t>
      </w:r>
      <w:r w:rsidR="00B23900">
        <w:t>Manage Food</w:t>
      </w:r>
      <w:r>
        <w:t xml:space="preserve"> ini berfungsi </w:t>
      </w:r>
      <w:r w:rsidR="00BF3001">
        <w:t xml:space="preserve">agar chef dapat </w:t>
      </w:r>
      <w:r w:rsidR="00A6214D">
        <w:t xml:space="preserve">mengelola menu makanan. Chef dapat </w:t>
      </w:r>
      <w:r w:rsidR="00BF3001">
        <w:t>mengubah status</w:t>
      </w:r>
      <w:r w:rsidR="00606CF7">
        <w:t xml:space="preserve"> food,</w:t>
      </w:r>
      <w:r w:rsidR="00BF3001">
        <w:t xml:space="preserve"> menghapus food dari menu</w:t>
      </w:r>
      <w:r w:rsidR="00606CF7">
        <w:t>, dan menambahkan food baru</w:t>
      </w:r>
      <w:r w:rsidR="0056474C">
        <w:t>.</w:t>
      </w:r>
      <w:r w:rsidR="00AF3F09">
        <w:t xml:space="preserve"> Pada halaman ini terdapat tabel yang berfungsi untuk menampung informasi tentang semua makanan</w:t>
      </w:r>
      <w:r w:rsidR="007D69D6">
        <w:t>. Untuk dapat merubah status makanan, chef harus memilih makanan terlebih dahulu, kemudian menekan button Change Availability. Setelah itu akan muncul dialog konfirmasi untuk memastikan apakah chef benar-benar ingin mengubah status makanan tersebut atau tidak. Setelah chef menekan tombol Yes, maka status dari makanan yang dipilih akan berubah</w:t>
      </w:r>
      <w:r w:rsidR="00F773BC">
        <w:t xml:space="preserve"> menjadi “Not Available” atau “Available”</w:t>
      </w:r>
      <w:r w:rsidR="00794A92">
        <w:t xml:space="preserve">. Untuk dapat </w:t>
      </w:r>
      <w:r w:rsidR="007A6258">
        <w:t xml:space="preserve">menghapus </w:t>
      </w:r>
      <w:r w:rsidR="00794A92">
        <w:t>makanan</w:t>
      </w:r>
      <w:r w:rsidR="007A6258">
        <w:t xml:space="preserve"> dari menu</w:t>
      </w:r>
      <w:r w:rsidR="00794A92">
        <w:t xml:space="preserve">, chef harus memilih makanan terlebih dahulu, kemudian menekan button </w:t>
      </w:r>
      <w:r w:rsidR="007A6258">
        <w:t>Remove</w:t>
      </w:r>
      <w:r w:rsidR="00794A92">
        <w:t xml:space="preserve">. Setelah itu akan muncul dialog konfirmasi untuk memastikan apakah chef benar-benar ingin </w:t>
      </w:r>
      <w:r w:rsidR="00D441E7">
        <w:t>menghapus</w:t>
      </w:r>
      <w:r w:rsidR="00794A92">
        <w:t xml:space="preserve"> makanan tersebut </w:t>
      </w:r>
      <w:r w:rsidR="00D441E7">
        <w:t xml:space="preserve">dari menu </w:t>
      </w:r>
      <w:r w:rsidR="00794A92">
        <w:t xml:space="preserve">atau tidak. Setelah chef menekan tombol Yes, maka </w:t>
      </w:r>
      <w:r w:rsidR="0065557F">
        <w:t>makanan tersebut akan terhapus dari database</w:t>
      </w:r>
      <w:r w:rsidR="00763DA6">
        <w:t xml:space="preserve">. Untuk dapat </w:t>
      </w:r>
      <w:r w:rsidR="006D4A47">
        <w:t>menambah</w:t>
      </w:r>
      <w:r w:rsidR="00763DA6">
        <w:t xml:space="preserve"> makanan</w:t>
      </w:r>
      <w:r w:rsidR="00B335CE">
        <w:t xml:space="preserve"> baru</w:t>
      </w:r>
      <w:r w:rsidR="00763DA6">
        <w:t xml:space="preserve">, </w:t>
      </w:r>
      <w:r w:rsidR="00062F6B">
        <w:t>chef harus mengisi data makanan terlebih dahulu. Pengisian data juga harus sesuai dengan kriteria, yaitu nama tidak boleh kosong dan harus unik, description tidak boleh kosong, dan terakhir price tidak boleh kosong dan harus diinput dalam bentuk angka.</w:t>
      </w:r>
      <w:r w:rsidR="00F3662C">
        <w:t xml:space="preserve"> Jika chef menekan button Insert tetapi data tidak memenuhi kriteria, maka </w:t>
      </w:r>
      <w:r w:rsidR="00BB32F7">
        <w:t>proses insert akan gagal. Namun, jika sesuai kriteria, maka makanan tersebut akan ditambahkan ke dalam database</w:t>
      </w:r>
      <w:r w:rsidR="006462F0">
        <w:t xml:space="preserve">. </w:t>
      </w:r>
      <w:r>
        <w:t xml:space="preserve">Pada halaman </w:t>
      </w:r>
      <w:r w:rsidR="001E0AA3">
        <w:t>Manage Food</w:t>
      </w:r>
      <w:r>
        <w:t xml:space="preserve"> ini, terdapat</w:t>
      </w:r>
      <w:r w:rsidR="00DE4B63">
        <w:t xml:space="preserve"> juga</w:t>
      </w:r>
      <w:r>
        <w:t xml:space="preserve"> JButton di pojok kiri atas yang berfungsi sebagai navigasi untuk kembali ke halaman Home for </w:t>
      </w:r>
      <w:r w:rsidR="0098377A">
        <w:t xml:space="preserve">Chef </w:t>
      </w:r>
      <w:r>
        <w:t xml:space="preserve">ketika diklik. </w:t>
      </w:r>
    </w:p>
    <w:p w14:paraId="71EC2D35" w14:textId="11FA74C1" w:rsidR="00FA29DF" w:rsidRDefault="00FA29DF" w:rsidP="004571F4">
      <w:pPr>
        <w:pStyle w:val="ListParagraph"/>
        <w:spacing w:line="360" w:lineRule="auto"/>
        <w:jc w:val="both"/>
      </w:pPr>
    </w:p>
    <w:p w14:paraId="505DC131" w14:textId="37C94DAB" w:rsidR="00F32F0E" w:rsidRDefault="00F32F0E" w:rsidP="004571F4">
      <w:pPr>
        <w:pStyle w:val="ListParagraph"/>
        <w:spacing w:line="360" w:lineRule="auto"/>
        <w:jc w:val="both"/>
      </w:pPr>
    </w:p>
    <w:p w14:paraId="40B55CEE" w14:textId="08BAFF11" w:rsidR="00F32F0E" w:rsidRDefault="00F32F0E" w:rsidP="004571F4">
      <w:pPr>
        <w:pStyle w:val="ListParagraph"/>
        <w:spacing w:line="360" w:lineRule="auto"/>
        <w:jc w:val="both"/>
      </w:pPr>
    </w:p>
    <w:p w14:paraId="08D7D22C" w14:textId="5AA68ECA" w:rsidR="00F32F0E" w:rsidRDefault="00F32F0E" w:rsidP="004571F4">
      <w:pPr>
        <w:pStyle w:val="ListParagraph"/>
        <w:spacing w:line="360" w:lineRule="auto"/>
        <w:jc w:val="both"/>
      </w:pPr>
    </w:p>
    <w:p w14:paraId="42C0CD0D" w14:textId="79873440" w:rsidR="00F32F0E" w:rsidRDefault="00F32F0E" w:rsidP="004571F4">
      <w:pPr>
        <w:pStyle w:val="ListParagraph"/>
        <w:spacing w:line="360" w:lineRule="auto"/>
        <w:jc w:val="both"/>
      </w:pPr>
    </w:p>
    <w:p w14:paraId="52EC74DC" w14:textId="544BEE44" w:rsidR="00F32F0E" w:rsidRDefault="00F32F0E" w:rsidP="004571F4">
      <w:pPr>
        <w:pStyle w:val="ListParagraph"/>
        <w:spacing w:line="360" w:lineRule="auto"/>
        <w:jc w:val="both"/>
      </w:pPr>
    </w:p>
    <w:p w14:paraId="00009873" w14:textId="31E51CEA" w:rsidR="00F32F0E" w:rsidRDefault="00F32F0E" w:rsidP="004571F4">
      <w:pPr>
        <w:pStyle w:val="ListParagraph"/>
        <w:spacing w:line="360" w:lineRule="auto"/>
        <w:jc w:val="both"/>
      </w:pPr>
    </w:p>
    <w:p w14:paraId="3D930C22" w14:textId="4D4554C9" w:rsidR="00F32F0E" w:rsidRDefault="00F32F0E" w:rsidP="004571F4">
      <w:pPr>
        <w:pStyle w:val="ListParagraph"/>
        <w:spacing w:line="360" w:lineRule="auto"/>
        <w:jc w:val="both"/>
      </w:pPr>
    </w:p>
    <w:p w14:paraId="77D27417" w14:textId="5FBC84B9" w:rsidR="00F32F0E" w:rsidRDefault="00F32F0E" w:rsidP="004571F4">
      <w:pPr>
        <w:pStyle w:val="ListParagraph"/>
        <w:spacing w:line="360" w:lineRule="auto"/>
        <w:jc w:val="both"/>
      </w:pPr>
    </w:p>
    <w:p w14:paraId="5E3C9C79" w14:textId="564BC40B" w:rsidR="00F32F0E" w:rsidRDefault="00F32F0E" w:rsidP="004571F4">
      <w:pPr>
        <w:pStyle w:val="ListParagraph"/>
        <w:spacing w:line="360" w:lineRule="auto"/>
        <w:jc w:val="both"/>
      </w:pPr>
    </w:p>
    <w:p w14:paraId="33ACBE07" w14:textId="0502D8D4" w:rsidR="00F32F0E" w:rsidRDefault="00F32F0E" w:rsidP="004571F4">
      <w:pPr>
        <w:pStyle w:val="ListParagraph"/>
        <w:spacing w:line="360" w:lineRule="auto"/>
        <w:jc w:val="both"/>
      </w:pPr>
    </w:p>
    <w:p w14:paraId="5944FF07" w14:textId="46F88A5B" w:rsidR="00F32F0E" w:rsidRDefault="00F32F0E" w:rsidP="004571F4">
      <w:pPr>
        <w:pStyle w:val="ListParagraph"/>
        <w:spacing w:line="360" w:lineRule="auto"/>
        <w:jc w:val="both"/>
      </w:pPr>
    </w:p>
    <w:p w14:paraId="47E0A498" w14:textId="77777777" w:rsidR="00F32F0E" w:rsidRDefault="00F32F0E" w:rsidP="004571F4">
      <w:pPr>
        <w:pStyle w:val="ListParagraph"/>
        <w:spacing w:line="360" w:lineRule="auto"/>
        <w:jc w:val="both"/>
      </w:pPr>
    </w:p>
    <w:p w14:paraId="6C60D542" w14:textId="7E4208CA" w:rsidR="004571F4" w:rsidRPr="00B65A66" w:rsidRDefault="00482D5F" w:rsidP="002D0079">
      <w:pPr>
        <w:pStyle w:val="ListParagraph"/>
        <w:numPr>
          <w:ilvl w:val="0"/>
          <w:numId w:val="20"/>
        </w:numPr>
        <w:spacing w:line="360" w:lineRule="auto"/>
        <w:jc w:val="both"/>
        <w:rPr>
          <w:b/>
          <w:bCs/>
        </w:rPr>
      </w:pPr>
      <w:r w:rsidRPr="00B65A66">
        <w:rPr>
          <w:b/>
          <w:bCs/>
        </w:rPr>
        <w:lastRenderedPageBreak/>
        <w:t>Order Queue Page</w:t>
      </w:r>
    </w:p>
    <w:p w14:paraId="46582365" w14:textId="418BE951" w:rsidR="00482D5F" w:rsidRPr="00B65A66" w:rsidRDefault="00DC0FDA" w:rsidP="00665827">
      <w:pPr>
        <w:pStyle w:val="ListParagraph"/>
        <w:spacing w:line="360" w:lineRule="auto"/>
        <w:jc w:val="both"/>
        <w:rPr>
          <w:b/>
          <w:bCs/>
        </w:rPr>
      </w:pPr>
      <w:r w:rsidRPr="00B65A66">
        <w:rPr>
          <w:b/>
          <w:bCs/>
        </w:rPr>
        <w:t>Print Screen</w:t>
      </w:r>
    </w:p>
    <w:p w14:paraId="2F82A616" w14:textId="178D14A0" w:rsidR="00DC0FDA" w:rsidRDefault="001C77F5" w:rsidP="00665827">
      <w:pPr>
        <w:pStyle w:val="ListParagraph"/>
        <w:spacing w:line="360" w:lineRule="auto"/>
        <w:jc w:val="both"/>
      </w:pPr>
      <w:r>
        <w:rPr>
          <w:noProof/>
        </w:rPr>
        <w:drawing>
          <wp:inline distT="0" distB="0" distL="0" distR="0" wp14:anchorId="63CF9770" wp14:editId="6F32FC00">
            <wp:extent cx="3299460" cy="3977504"/>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315670" cy="3997045"/>
                    </a:xfrm>
                    <a:prstGeom prst="rect">
                      <a:avLst/>
                    </a:prstGeom>
                    <a:noFill/>
                    <a:ln>
                      <a:noFill/>
                    </a:ln>
                  </pic:spPr>
                </pic:pic>
              </a:graphicData>
            </a:graphic>
          </wp:inline>
        </w:drawing>
      </w:r>
    </w:p>
    <w:p w14:paraId="1A5CEBFC" w14:textId="6F9704BF" w:rsidR="00DE06D0" w:rsidRDefault="00DE06D0" w:rsidP="00665827">
      <w:pPr>
        <w:pStyle w:val="ListParagraph"/>
        <w:spacing w:line="360" w:lineRule="auto"/>
        <w:jc w:val="both"/>
      </w:pPr>
      <w:r>
        <w:rPr>
          <w:noProof/>
        </w:rPr>
        <w:drawing>
          <wp:inline distT="0" distB="0" distL="0" distR="0" wp14:anchorId="0A912A7F" wp14:editId="4B008FBC">
            <wp:extent cx="3309354" cy="3977640"/>
            <wp:effectExtent l="0" t="0" r="5715"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325933" cy="3997567"/>
                    </a:xfrm>
                    <a:prstGeom prst="rect">
                      <a:avLst/>
                    </a:prstGeom>
                    <a:noFill/>
                    <a:ln>
                      <a:noFill/>
                    </a:ln>
                  </pic:spPr>
                </pic:pic>
              </a:graphicData>
            </a:graphic>
          </wp:inline>
        </w:drawing>
      </w:r>
    </w:p>
    <w:p w14:paraId="0F9E1158" w14:textId="2DA714B4" w:rsidR="00DE06D0" w:rsidRDefault="00DE06D0" w:rsidP="00665827">
      <w:pPr>
        <w:pStyle w:val="ListParagraph"/>
        <w:spacing w:line="360" w:lineRule="auto"/>
        <w:jc w:val="both"/>
      </w:pPr>
      <w:r>
        <w:rPr>
          <w:noProof/>
        </w:rPr>
        <w:lastRenderedPageBreak/>
        <w:drawing>
          <wp:inline distT="0" distB="0" distL="0" distR="0" wp14:anchorId="16FE2E76" wp14:editId="0AC69E44">
            <wp:extent cx="3298930" cy="399288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312612" cy="4009441"/>
                    </a:xfrm>
                    <a:prstGeom prst="rect">
                      <a:avLst/>
                    </a:prstGeom>
                    <a:noFill/>
                    <a:ln>
                      <a:noFill/>
                    </a:ln>
                  </pic:spPr>
                </pic:pic>
              </a:graphicData>
            </a:graphic>
          </wp:inline>
        </w:drawing>
      </w:r>
    </w:p>
    <w:p w14:paraId="2D152A3F" w14:textId="00B2440A" w:rsidR="00180AE0" w:rsidRPr="00EC1384" w:rsidRDefault="00180AE0" w:rsidP="00665827">
      <w:pPr>
        <w:pStyle w:val="ListParagraph"/>
        <w:spacing w:line="360" w:lineRule="auto"/>
        <w:jc w:val="both"/>
        <w:rPr>
          <w:b/>
          <w:bCs/>
        </w:rPr>
      </w:pPr>
      <w:r w:rsidRPr="00EC1384">
        <w:rPr>
          <w:b/>
          <w:bCs/>
        </w:rPr>
        <w:t>Description</w:t>
      </w:r>
    </w:p>
    <w:p w14:paraId="66EBF260" w14:textId="05F86E90" w:rsidR="00201BE0" w:rsidRDefault="00201BE0" w:rsidP="0082618C">
      <w:pPr>
        <w:pStyle w:val="ListParagraph"/>
        <w:spacing w:line="360" w:lineRule="auto"/>
        <w:jc w:val="both"/>
      </w:pPr>
      <w:r>
        <w:t xml:space="preserve">Halaman </w:t>
      </w:r>
      <w:r w:rsidR="003B77D8">
        <w:t xml:space="preserve">Order Queue </w:t>
      </w:r>
      <w:r>
        <w:t xml:space="preserve">ini merupakan halaman yang dapat diakses oleh </w:t>
      </w:r>
      <w:r w:rsidR="00062C36">
        <w:t xml:space="preserve">chef </w:t>
      </w:r>
      <w:r>
        <w:t xml:space="preserve">setelah </w:t>
      </w:r>
      <w:r w:rsidR="00062C36">
        <w:t xml:space="preserve">chef </w:t>
      </w:r>
      <w:r>
        <w:t xml:space="preserve">menekan button </w:t>
      </w:r>
      <w:r w:rsidR="00062C36">
        <w:t>View Order</w:t>
      </w:r>
      <w:r>
        <w:t xml:space="preserve"> yang terdapat pada halaman </w:t>
      </w:r>
      <w:r w:rsidR="009C3BAF">
        <w:t>Home for Chef</w:t>
      </w:r>
      <w:r>
        <w:t xml:space="preserve">. Halaman </w:t>
      </w:r>
      <w:r w:rsidR="0029720F">
        <w:t>Order Queue</w:t>
      </w:r>
      <w:r>
        <w:t xml:space="preserve"> ini berfungsi </w:t>
      </w:r>
      <w:r w:rsidR="00601B8D">
        <w:t>agar chef dapat melihat informasi order yang telah dipesan oleh driver, merubah status order menjadi “Cooked” ketika selesai dimasak, dan melihat detail dari order tersebut</w:t>
      </w:r>
      <w:r>
        <w:t>.</w:t>
      </w:r>
      <w:r w:rsidR="00197874">
        <w:t xml:space="preserve"> Data yang ditampilkan berbentuk tabel dan hanya akan menampilkan order dengan status “Cooked”</w:t>
      </w:r>
      <w:r w:rsidR="00BF4BD4">
        <w:t xml:space="preserve">. Untuk dapat merubah status dari order menjadi “Cooked”, chef dapat memilih order, dan menekan tombol Confirm. </w:t>
      </w:r>
      <w:r w:rsidR="005A2302">
        <w:t>Untuk dapat melihat detail order dari order yang dipilih, chef dapat memilih order dan menekan tombol detail. Setelah menekan tombol detail, maka chef akan dipindahkan ke halaman Order Queue Detail.</w:t>
      </w:r>
      <w:r w:rsidR="0082618C">
        <w:t xml:space="preserve"> </w:t>
      </w:r>
      <w:r>
        <w:t xml:space="preserve">Pada halaman Order </w:t>
      </w:r>
      <w:r w:rsidR="0082618C">
        <w:t xml:space="preserve">Queue </w:t>
      </w:r>
      <w:r>
        <w:t xml:space="preserve">ini, terdapat JButton di pojok kiri atas yang berfungsi sebagai navigasi untuk kembali ke halaman Home for </w:t>
      </w:r>
      <w:r w:rsidR="0082618C">
        <w:t xml:space="preserve">Chef </w:t>
      </w:r>
      <w:r>
        <w:t>ketika diklik</w:t>
      </w:r>
      <w:r w:rsidR="00C528AE">
        <w:t xml:space="preserve">. </w:t>
      </w:r>
    </w:p>
    <w:p w14:paraId="6114F956" w14:textId="568BCE4D" w:rsidR="00DE06D0" w:rsidRDefault="00DE06D0" w:rsidP="00C528AE">
      <w:pPr>
        <w:spacing w:line="360" w:lineRule="auto"/>
        <w:jc w:val="both"/>
      </w:pPr>
    </w:p>
    <w:p w14:paraId="4C765682" w14:textId="72E1A0B3" w:rsidR="00363BDA" w:rsidRDefault="00363BDA" w:rsidP="00C528AE">
      <w:pPr>
        <w:spacing w:line="360" w:lineRule="auto"/>
        <w:jc w:val="both"/>
      </w:pPr>
    </w:p>
    <w:p w14:paraId="54DEED4F" w14:textId="0742DA53" w:rsidR="00363BDA" w:rsidRDefault="00363BDA" w:rsidP="00C528AE">
      <w:pPr>
        <w:spacing w:line="360" w:lineRule="auto"/>
        <w:jc w:val="both"/>
      </w:pPr>
    </w:p>
    <w:p w14:paraId="2ABE67D6" w14:textId="65A253BB" w:rsidR="00363BDA" w:rsidRDefault="00363BDA" w:rsidP="00C528AE">
      <w:pPr>
        <w:spacing w:line="360" w:lineRule="auto"/>
        <w:jc w:val="both"/>
      </w:pPr>
    </w:p>
    <w:p w14:paraId="1F7328B8" w14:textId="1FEDD105" w:rsidR="00363BDA" w:rsidRDefault="00363BDA" w:rsidP="00C528AE">
      <w:pPr>
        <w:spacing w:line="360" w:lineRule="auto"/>
        <w:jc w:val="both"/>
      </w:pPr>
    </w:p>
    <w:p w14:paraId="01786CCF" w14:textId="77777777" w:rsidR="00363BDA" w:rsidRDefault="00363BDA" w:rsidP="00C528AE">
      <w:pPr>
        <w:spacing w:line="360" w:lineRule="auto"/>
        <w:jc w:val="both"/>
      </w:pPr>
    </w:p>
    <w:p w14:paraId="06762A51" w14:textId="318FF666" w:rsidR="00482D5F" w:rsidRPr="00363BDA" w:rsidRDefault="00694BBC" w:rsidP="002D0079">
      <w:pPr>
        <w:pStyle w:val="ListParagraph"/>
        <w:numPr>
          <w:ilvl w:val="0"/>
          <w:numId w:val="20"/>
        </w:numPr>
        <w:spacing w:line="360" w:lineRule="auto"/>
        <w:jc w:val="both"/>
        <w:rPr>
          <w:b/>
          <w:bCs/>
        </w:rPr>
      </w:pPr>
      <w:r w:rsidRPr="00363BDA">
        <w:rPr>
          <w:b/>
          <w:bCs/>
        </w:rPr>
        <w:lastRenderedPageBreak/>
        <w:t>Order Queue Detail Page</w:t>
      </w:r>
    </w:p>
    <w:p w14:paraId="7AEC7D98" w14:textId="7A253057" w:rsidR="00694BBC" w:rsidRPr="00363BDA" w:rsidRDefault="00694BBC" w:rsidP="00694BBC">
      <w:pPr>
        <w:pStyle w:val="ListParagraph"/>
        <w:spacing w:line="360" w:lineRule="auto"/>
        <w:jc w:val="both"/>
        <w:rPr>
          <w:b/>
          <w:bCs/>
        </w:rPr>
      </w:pPr>
      <w:r w:rsidRPr="00363BDA">
        <w:rPr>
          <w:b/>
          <w:bCs/>
        </w:rPr>
        <w:t>Print Screen</w:t>
      </w:r>
    </w:p>
    <w:p w14:paraId="7FBC64F9" w14:textId="0C7105FD" w:rsidR="00A738E9" w:rsidRDefault="00F63040" w:rsidP="00694BBC">
      <w:pPr>
        <w:pStyle w:val="ListParagraph"/>
        <w:spacing w:line="360" w:lineRule="auto"/>
        <w:jc w:val="both"/>
      </w:pPr>
      <w:r>
        <w:rPr>
          <w:noProof/>
        </w:rPr>
        <w:drawing>
          <wp:inline distT="0" distB="0" distL="0" distR="0" wp14:anchorId="6C041DD8" wp14:editId="7A9D1787">
            <wp:extent cx="3368183" cy="4076700"/>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380532" cy="4091646"/>
                    </a:xfrm>
                    <a:prstGeom prst="rect">
                      <a:avLst/>
                    </a:prstGeom>
                    <a:noFill/>
                    <a:ln>
                      <a:noFill/>
                    </a:ln>
                  </pic:spPr>
                </pic:pic>
              </a:graphicData>
            </a:graphic>
          </wp:inline>
        </w:drawing>
      </w:r>
    </w:p>
    <w:p w14:paraId="57A88B31" w14:textId="28E2567A" w:rsidR="00694BBC" w:rsidRPr="00767BF2" w:rsidRDefault="00A738E9" w:rsidP="00694BBC">
      <w:pPr>
        <w:pStyle w:val="ListParagraph"/>
        <w:spacing w:line="360" w:lineRule="auto"/>
        <w:jc w:val="both"/>
        <w:rPr>
          <w:b/>
          <w:bCs/>
        </w:rPr>
      </w:pPr>
      <w:r w:rsidRPr="00767BF2">
        <w:rPr>
          <w:b/>
          <w:bCs/>
        </w:rPr>
        <w:t>Description</w:t>
      </w:r>
    </w:p>
    <w:p w14:paraId="7C4D0399" w14:textId="48A14544" w:rsidR="00694BBC" w:rsidRPr="00682E72" w:rsidRDefault="003540BA" w:rsidP="00D61145">
      <w:pPr>
        <w:pStyle w:val="ListParagraph"/>
        <w:spacing w:line="360" w:lineRule="auto"/>
        <w:jc w:val="both"/>
      </w:pPr>
      <w:r>
        <w:t>Halaman Order Queue</w:t>
      </w:r>
      <w:r w:rsidR="00E45C7C">
        <w:t xml:space="preserve"> Detail</w:t>
      </w:r>
      <w:r>
        <w:t xml:space="preserve"> ini merupakan halaman yang dapat diakses oleh chef setelah chef menekan button </w:t>
      </w:r>
      <w:r w:rsidR="00966022">
        <w:t>Detail</w:t>
      </w:r>
      <w:r>
        <w:t xml:space="preserve"> yang terdapat pada halaman </w:t>
      </w:r>
      <w:r w:rsidR="00245A6D">
        <w:t>Order Queue</w:t>
      </w:r>
      <w:r>
        <w:t xml:space="preserve">. Halaman Order Queue </w:t>
      </w:r>
      <w:r w:rsidR="00086641">
        <w:t xml:space="preserve">Detail </w:t>
      </w:r>
      <w:r>
        <w:t xml:space="preserve">ini berfungsi agar chef dapat melihat </w:t>
      </w:r>
      <w:r w:rsidR="00003C76">
        <w:t xml:space="preserve">detail </w:t>
      </w:r>
      <w:r>
        <w:t xml:space="preserve">informasi </w:t>
      </w:r>
      <w:r w:rsidR="007001CF">
        <w:t xml:space="preserve">dari </w:t>
      </w:r>
      <w:r>
        <w:t>order yang telah dipesan oleh driver.</w:t>
      </w:r>
      <w:r w:rsidR="006B4041">
        <w:t xml:space="preserve"> Detail informasi ditampilkan dalam bentuk tabel</w:t>
      </w:r>
      <w:r w:rsidR="00D73D76">
        <w:t>.</w:t>
      </w:r>
      <w:r>
        <w:t xml:space="preserve"> Pada halaman Order Queue ini, terdapat JButton di pojok kiri atas yang berfungsi sebagai navigasi untuk kembali ke halaman Home for Chef ketika diklik. </w:t>
      </w:r>
    </w:p>
    <w:p w14:paraId="175CEEB2" w14:textId="7FC0DC62"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6F06FD7E" w:rsidR="002F5E84" w:rsidRDefault="00756314" w:rsidP="00A60661">
      <w:pPr>
        <w:pStyle w:val="ListParagraph"/>
        <w:numPr>
          <w:ilvl w:val="0"/>
          <w:numId w:val="22"/>
        </w:numPr>
        <w:spacing w:line="360" w:lineRule="auto"/>
      </w:pPr>
      <w:r>
        <w:t>2201727815</w:t>
      </w:r>
      <w:r w:rsidR="00A81038">
        <w:t xml:space="preserve"> – </w:t>
      </w:r>
      <w:r>
        <w:t>Kalvin Effendi</w:t>
      </w:r>
    </w:p>
    <w:p w14:paraId="26DF70A3" w14:textId="292CAD18" w:rsidR="00842715" w:rsidRDefault="009F1F4C" w:rsidP="00CA0BB1">
      <w:pPr>
        <w:pStyle w:val="ListParagraph"/>
        <w:numPr>
          <w:ilvl w:val="0"/>
          <w:numId w:val="22"/>
        </w:numPr>
        <w:spacing w:line="360" w:lineRule="auto"/>
      </w:pPr>
      <w:r>
        <w:t>2201784674 – Jonathan Christopher</w:t>
      </w:r>
    </w:p>
    <w:p w14:paraId="31F93BD3" w14:textId="1EAE489F" w:rsidR="00BC761A" w:rsidRPr="00682E72" w:rsidRDefault="00BC761A" w:rsidP="00CA0BB1">
      <w:pPr>
        <w:pStyle w:val="ListParagraph"/>
        <w:numPr>
          <w:ilvl w:val="0"/>
          <w:numId w:val="22"/>
        </w:numPr>
        <w:spacing w:line="360" w:lineRule="auto"/>
      </w:pPr>
      <w:r>
        <w:t>2201729442 – Fredrick Effendy Salim</w:t>
      </w:r>
      <w:bookmarkStart w:id="0" w:name="_GoBack"/>
      <w:bookmarkEnd w:id="0"/>
    </w:p>
    <w:sectPr w:rsidR="00BC761A" w:rsidRPr="00682E72" w:rsidSect="00DF2179">
      <w:headerReference w:type="default" r:id="rId59"/>
      <w:footerReference w:type="default" r:id="rId60"/>
      <w:headerReference w:type="first" r:id="rId61"/>
      <w:footerReference w:type="first" r:id="rId6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6CFCAE" w14:textId="77777777" w:rsidR="00AF07E3" w:rsidRDefault="00AF07E3" w:rsidP="00273E4A">
      <w:r>
        <w:separator/>
      </w:r>
    </w:p>
  </w:endnote>
  <w:endnote w:type="continuationSeparator" w:id="0">
    <w:p w14:paraId="4F6F56E1" w14:textId="77777777" w:rsidR="00AF07E3" w:rsidRDefault="00AF07E3"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20F0B9" w14:textId="77777777" w:rsidR="00AF07E3" w:rsidRDefault="00AF07E3" w:rsidP="00273E4A">
      <w:r>
        <w:separator/>
      </w:r>
    </w:p>
  </w:footnote>
  <w:footnote w:type="continuationSeparator" w:id="0">
    <w:p w14:paraId="04A769A8" w14:textId="77777777" w:rsidR="00AF07E3" w:rsidRDefault="00AF07E3"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7"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8"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6" w15:restartNumberingAfterBreak="0">
    <w:nsid w:val="6FEB6391"/>
    <w:multiLevelType w:val="multilevel"/>
    <w:tmpl w:val="1E0863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9"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10"/>
  </w:num>
  <w:num w:numId="3">
    <w:abstractNumId w:val="13"/>
  </w:num>
  <w:num w:numId="4">
    <w:abstractNumId w:val="11"/>
  </w:num>
  <w:num w:numId="5">
    <w:abstractNumId w:val="19"/>
  </w:num>
  <w:num w:numId="6">
    <w:abstractNumId w:val="12"/>
  </w:num>
  <w:num w:numId="7">
    <w:abstractNumId w:val="20"/>
  </w:num>
  <w:num w:numId="8">
    <w:abstractNumId w:val="0"/>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6"/>
  </w:num>
  <w:num w:numId="15">
    <w:abstractNumId w:val="3"/>
  </w:num>
  <w:num w:numId="16">
    <w:abstractNumId w:val="18"/>
  </w:num>
  <w:num w:numId="17">
    <w:abstractNumId w:val="1"/>
  </w:num>
  <w:num w:numId="18">
    <w:abstractNumId w:val="14"/>
  </w:num>
  <w:num w:numId="19">
    <w:abstractNumId w:val="5"/>
  </w:num>
  <w:num w:numId="20">
    <w:abstractNumId w:val="17"/>
  </w:num>
  <w:num w:numId="21">
    <w:abstractNumId w:val="9"/>
  </w:num>
  <w:num w:numId="22">
    <w:abstractNumId w:val="8"/>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03C76"/>
    <w:rsid w:val="00015DE3"/>
    <w:rsid w:val="0002068D"/>
    <w:rsid w:val="00020F10"/>
    <w:rsid w:val="000215DA"/>
    <w:rsid w:val="0002180C"/>
    <w:rsid w:val="00027302"/>
    <w:rsid w:val="00027BB2"/>
    <w:rsid w:val="000418A9"/>
    <w:rsid w:val="00044173"/>
    <w:rsid w:val="00045CD0"/>
    <w:rsid w:val="00045FFC"/>
    <w:rsid w:val="000510F1"/>
    <w:rsid w:val="00051154"/>
    <w:rsid w:val="00054DF7"/>
    <w:rsid w:val="000614E5"/>
    <w:rsid w:val="00061CBF"/>
    <w:rsid w:val="00062166"/>
    <w:rsid w:val="00062C36"/>
    <w:rsid w:val="00062F6B"/>
    <w:rsid w:val="0007274D"/>
    <w:rsid w:val="00072DE7"/>
    <w:rsid w:val="000732DF"/>
    <w:rsid w:val="00073F24"/>
    <w:rsid w:val="00075299"/>
    <w:rsid w:val="0007583F"/>
    <w:rsid w:val="000779BD"/>
    <w:rsid w:val="000854F2"/>
    <w:rsid w:val="00086589"/>
    <w:rsid w:val="00086641"/>
    <w:rsid w:val="000927A0"/>
    <w:rsid w:val="00096E2D"/>
    <w:rsid w:val="00097D02"/>
    <w:rsid w:val="000A09AC"/>
    <w:rsid w:val="000A0C90"/>
    <w:rsid w:val="000A23D8"/>
    <w:rsid w:val="000A3F41"/>
    <w:rsid w:val="000A785E"/>
    <w:rsid w:val="000B5058"/>
    <w:rsid w:val="000B69D0"/>
    <w:rsid w:val="000B7F39"/>
    <w:rsid w:val="000C0C78"/>
    <w:rsid w:val="000C3015"/>
    <w:rsid w:val="000D33D7"/>
    <w:rsid w:val="000E04CB"/>
    <w:rsid w:val="000E4571"/>
    <w:rsid w:val="000E6D5C"/>
    <w:rsid w:val="000E79C1"/>
    <w:rsid w:val="000F057A"/>
    <w:rsid w:val="000F10B4"/>
    <w:rsid w:val="000F1262"/>
    <w:rsid w:val="000F1EBF"/>
    <w:rsid w:val="000F25A0"/>
    <w:rsid w:val="000F3EB6"/>
    <w:rsid w:val="000F5BB4"/>
    <w:rsid w:val="000F7CFC"/>
    <w:rsid w:val="000F7FC6"/>
    <w:rsid w:val="0011255C"/>
    <w:rsid w:val="001128D4"/>
    <w:rsid w:val="001129AD"/>
    <w:rsid w:val="00117203"/>
    <w:rsid w:val="00121705"/>
    <w:rsid w:val="00122BC2"/>
    <w:rsid w:val="001256C6"/>
    <w:rsid w:val="0012587E"/>
    <w:rsid w:val="00125C63"/>
    <w:rsid w:val="00126822"/>
    <w:rsid w:val="00131DAA"/>
    <w:rsid w:val="00133480"/>
    <w:rsid w:val="001348DC"/>
    <w:rsid w:val="00135C85"/>
    <w:rsid w:val="00136316"/>
    <w:rsid w:val="00141764"/>
    <w:rsid w:val="00142A69"/>
    <w:rsid w:val="00145C2E"/>
    <w:rsid w:val="00150E94"/>
    <w:rsid w:val="00151847"/>
    <w:rsid w:val="001528F1"/>
    <w:rsid w:val="00154327"/>
    <w:rsid w:val="001552FF"/>
    <w:rsid w:val="0015698F"/>
    <w:rsid w:val="00157C00"/>
    <w:rsid w:val="00162051"/>
    <w:rsid w:val="00164629"/>
    <w:rsid w:val="00166DFB"/>
    <w:rsid w:val="00180AE0"/>
    <w:rsid w:val="00180C5B"/>
    <w:rsid w:val="0018267A"/>
    <w:rsid w:val="00183F26"/>
    <w:rsid w:val="00184BD8"/>
    <w:rsid w:val="00185EC6"/>
    <w:rsid w:val="001876C3"/>
    <w:rsid w:val="00191418"/>
    <w:rsid w:val="00195493"/>
    <w:rsid w:val="001955A6"/>
    <w:rsid w:val="001969F1"/>
    <w:rsid w:val="00197874"/>
    <w:rsid w:val="001A12E2"/>
    <w:rsid w:val="001A300E"/>
    <w:rsid w:val="001B1583"/>
    <w:rsid w:val="001B3A2E"/>
    <w:rsid w:val="001B6495"/>
    <w:rsid w:val="001B70B3"/>
    <w:rsid w:val="001C06F3"/>
    <w:rsid w:val="001C77F5"/>
    <w:rsid w:val="001D339D"/>
    <w:rsid w:val="001D45A3"/>
    <w:rsid w:val="001D4810"/>
    <w:rsid w:val="001D4DFD"/>
    <w:rsid w:val="001D6A82"/>
    <w:rsid w:val="001E07CD"/>
    <w:rsid w:val="001E0AA3"/>
    <w:rsid w:val="001E3D91"/>
    <w:rsid w:val="001E4042"/>
    <w:rsid w:val="001E637E"/>
    <w:rsid w:val="001E7ABE"/>
    <w:rsid w:val="001F0084"/>
    <w:rsid w:val="001F045F"/>
    <w:rsid w:val="001F0925"/>
    <w:rsid w:val="001F2E40"/>
    <w:rsid w:val="001F5D83"/>
    <w:rsid w:val="001F64B6"/>
    <w:rsid w:val="002003DA"/>
    <w:rsid w:val="00201BE0"/>
    <w:rsid w:val="00204C2A"/>
    <w:rsid w:val="00212498"/>
    <w:rsid w:val="00213FF7"/>
    <w:rsid w:val="0021410E"/>
    <w:rsid w:val="0021463B"/>
    <w:rsid w:val="00220E2F"/>
    <w:rsid w:val="00224780"/>
    <w:rsid w:val="00227331"/>
    <w:rsid w:val="00233CBF"/>
    <w:rsid w:val="00235842"/>
    <w:rsid w:val="00235ACB"/>
    <w:rsid w:val="00235C36"/>
    <w:rsid w:val="002376FA"/>
    <w:rsid w:val="00237A3B"/>
    <w:rsid w:val="002410AF"/>
    <w:rsid w:val="002416CB"/>
    <w:rsid w:val="0024436E"/>
    <w:rsid w:val="00245A6D"/>
    <w:rsid w:val="00251D1E"/>
    <w:rsid w:val="00255AB6"/>
    <w:rsid w:val="0025729C"/>
    <w:rsid w:val="002616BD"/>
    <w:rsid w:val="002663F9"/>
    <w:rsid w:val="002713E7"/>
    <w:rsid w:val="00271651"/>
    <w:rsid w:val="00271DA0"/>
    <w:rsid w:val="00272EAA"/>
    <w:rsid w:val="00273E4A"/>
    <w:rsid w:val="00275EA1"/>
    <w:rsid w:val="00277AB5"/>
    <w:rsid w:val="00281799"/>
    <w:rsid w:val="00283D86"/>
    <w:rsid w:val="002841B3"/>
    <w:rsid w:val="002956DC"/>
    <w:rsid w:val="00296DA6"/>
    <w:rsid w:val="0029720F"/>
    <w:rsid w:val="002A07C0"/>
    <w:rsid w:val="002A1045"/>
    <w:rsid w:val="002A138B"/>
    <w:rsid w:val="002A187A"/>
    <w:rsid w:val="002A3F69"/>
    <w:rsid w:val="002A66E0"/>
    <w:rsid w:val="002B00F2"/>
    <w:rsid w:val="002B571C"/>
    <w:rsid w:val="002B7CDD"/>
    <w:rsid w:val="002C0621"/>
    <w:rsid w:val="002C0D4B"/>
    <w:rsid w:val="002C19A7"/>
    <w:rsid w:val="002C1A18"/>
    <w:rsid w:val="002C346D"/>
    <w:rsid w:val="002C3AC5"/>
    <w:rsid w:val="002C3B1F"/>
    <w:rsid w:val="002C41E0"/>
    <w:rsid w:val="002C4BAA"/>
    <w:rsid w:val="002C7FC0"/>
    <w:rsid w:val="002D0079"/>
    <w:rsid w:val="002D1472"/>
    <w:rsid w:val="002D3EE0"/>
    <w:rsid w:val="002D443A"/>
    <w:rsid w:val="002D4738"/>
    <w:rsid w:val="002D5B49"/>
    <w:rsid w:val="002D7F31"/>
    <w:rsid w:val="002E3324"/>
    <w:rsid w:val="002E5324"/>
    <w:rsid w:val="002E5B8F"/>
    <w:rsid w:val="002F11B8"/>
    <w:rsid w:val="002F42CC"/>
    <w:rsid w:val="002F4972"/>
    <w:rsid w:val="002F5E84"/>
    <w:rsid w:val="002F78E2"/>
    <w:rsid w:val="003002A2"/>
    <w:rsid w:val="00301232"/>
    <w:rsid w:val="00305136"/>
    <w:rsid w:val="003054E4"/>
    <w:rsid w:val="003143E7"/>
    <w:rsid w:val="00320C87"/>
    <w:rsid w:val="00321362"/>
    <w:rsid w:val="003221A8"/>
    <w:rsid w:val="003227D7"/>
    <w:rsid w:val="00323347"/>
    <w:rsid w:val="00331E3B"/>
    <w:rsid w:val="00332F14"/>
    <w:rsid w:val="00334997"/>
    <w:rsid w:val="00341DEE"/>
    <w:rsid w:val="003422D3"/>
    <w:rsid w:val="003432E6"/>
    <w:rsid w:val="003439D3"/>
    <w:rsid w:val="00344B9F"/>
    <w:rsid w:val="00345E87"/>
    <w:rsid w:val="0034633D"/>
    <w:rsid w:val="0035190D"/>
    <w:rsid w:val="003540BA"/>
    <w:rsid w:val="00360DBE"/>
    <w:rsid w:val="00363121"/>
    <w:rsid w:val="00363BDA"/>
    <w:rsid w:val="0036420F"/>
    <w:rsid w:val="0036669F"/>
    <w:rsid w:val="00366844"/>
    <w:rsid w:val="00370AF9"/>
    <w:rsid w:val="003717D0"/>
    <w:rsid w:val="00372267"/>
    <w:rsid w:val="0037553B"/>
    <w:rsid w:val="003772D1"/>
    <w:rsid w:val="003806F1"/>
    <w:rsid w:val="003817D9"/>
    <w:rsid w:val="0038376D"/>
    <w:rsid w:val="003840E1"/>
    <w:rsid w:val="00384C7B"/>
    <w:rsid w:val="00387D06"/>
    <w:rsid w:val="00393596"/>
    <w:rsid w:val="00393AA2"/>
    <w:rsid w:val="0039428B"/>
    <w:rsid w:val="00395951"/>
    <w:rsid w:val="00396625"/>
    <w:rsid w:val="00397066"/>
    <w:rsid w:val="00397495"/>
    <w:rsid w:val="00397983"/>
    <w:rsid w:val="003A1788"/>
    <w:rsid w:val="003A602B"/>
    <w:rsid w:val="003B167D"/>
    <w:rsid w:val="003B1D05"/>
    <w:rsid w:val="003B2687"/>
    <w:rsid w:val="003B27CC"/>
    <w:rsid w:val="003B2E58"/>
    <w:rsid w:val="003B3202"/>
    <w:rsid w:val="003B5F77"/>
    <w:rsid w:val="003B6D3F"/>
    <w:rsid w:val="003B77D8"/>
    <w:rsid w:val="003C07AD"/>
    <w:rsid w:val="003C0A29"/>
    <w:rsid w:val="003C1811"/>
    <w:rsid w:val="003C1CE6"/>
    <w:rsid w:val="003C2593"/>
    <w:rsid w:val="003C3AFC"/>
    <w:rsid w:val="003C76D6"/>
    <w:rsid w:val="003D7084"/>
    <w:rsid w:val="003E41B3"/>
    <w:rsid w:val="003E42AE"/>
    <w:rsid w:val="003E5258"/>
    <w:rsid w:val="003E6A86"/>
    <w:rsid w:val="003E6AF2"/>
    <w:rsid w:val="003E75E6"/>
    <w:rsid w:val="003E7EA5"/>
    <w:rsid w:val="003F139E"/>
    <w:rsid w:val="003F34E7"/>
    <w:rsid w:val="003F71D2"/>
    <w:rsid w:val="00400989"/>
    <w:rsid w:val="004036AA"/>
    <w:rsid w:val="0040709D"/>
    <w:rsid w:val="004074A1"/>
    <w:rsid w:val="00410BC6"/>
    <w:rsid w:val="00420AFF"/>
    <w:rsid w:val="00421E0E"/>
    <w:rsid w:val="00422134"/>
    <w:rsid w:val="004259D1"/>
    <w:rsid w:val="00431B6F"/>
    <w:rsid w:val="00432778"/>
    <w:rsid w:val="00434074"/>
    <w:rsid w:val="0043479D"/>
    <w:rsid w:val="00434FFC"/>
    <w:rsid w:val="00441061"/>
    <w:rsid w:val="00441500"/>
    <w:rsid w:val="00442656"/>
    <w:rsid w:val="00445A79"/>
    <w:rsid w:val="00446550"/>
    <w:rsid w:val="00446D31"/>
    <w:rsid w:val="0045325D"/>
    <w:rsid w:val="004564E4"/>
    <w:rsid w:val="004571F4"/>
    <w:rsid w:val="00457DCD"/>
    <w:rsid w:val="004633AF"/>
    <w:rsid w:val="0046440B"/>
    <w:rsid w:val="00470964"/>
    <w:rsid w:val="004716A8"/>
    <w:rsid w:val="004733C1"/>
    <w:rsid w:val="00474EE2"/>
    <w:rsid w:val="00480510"/>
    <w:rsid w:val="00481640"/>
    <w:rsid w:val="00482D5F"/>
    <w:rsid w:val="00490F59"/>
    <w:rsid w:val="00494E4C"/>
    <w:rsid w:val="00495AF1"/>
    <w:rsid w:val="00496DE1"/>
    <w:rsid w:val="004978B7"/>
    <w:rsid w:val="004A5BA9"/>
    <w:rsid w:val="004A6F1F"/>
    <w:rsid w:val="004B11EE"/>
    <w:rsid w:val="004B47B5"/>
    <w:rsid w:val="004B6923"/>
    <w:rsid w:val="004B6AFE"/>
    <w:rsid w:val="004B74EC"/>
    <w:rsid w:val="004C0F0C"/>
    <w:rsid w:val="004D176C"/>
    <w:rsid w:val="004D2426"/>
    <w:rsid w:val="004D53EE"/>
    <w:rsid w:val="004D66DA"/>
    <w:rsid w:val="004E4AB1"/>
    <w:rsid w:val="004E7352"/>
    <w:rsid w:val="004E7AAC"/>
    <w:rsid w:val="004F63DB"/>
    <w:rsid w:val="004F654F"/>
    <w:rsid w:val="00501B3E"/>
    <w:rsid w:val="00502351"/>
    <w:rsid w:val="005123CA"/>
    <w:rsid w:val="00520E03"/>
    <w:rsid w:val="005314B7"/>
    <w:rsid w:val="00532401"/>
    <w:rsid w:val="00535C0F"/>
    <w:rsid w:val="00535DA7"/>
    <w:rsid w:val="00542033"/>
    <w:rsid w:val="005447D7"/>
    <w:rsid w:val="00545FF2"/>
    <w:rsid w:val="0055410B"/>
    <w:rsid w:val="00555CA0"/>
    <w:rsid w:val="00555FF9"/>
    <w:rsid w:val="005560C0"/>
    <w:rsid w:val="005561C9"/>
    <w:rsid w:val="00556721"/>
    <w:rsid w:val="00556E41"/>
    <w:rsid w:val="0056256C"/>
    <w:rsid w:val="0056474C"/>
    <w:rsid w:val="005672EB"/>
    <w:rsid w:val="005709A3"/>
    <w:rsid w:val="00571B72"/>
    <w:rsid w:val="00572043"/>
    <w:rsid w:val="005751E4"/>
    <w:rsid w:val="005807BB"/>
    <w:rsid w:val="005823F2"/>
    <w:rsid w:val="00582417"/>
    <w:rsid w:val="00582E4C"/>
    <w:rsid w:val="00583E88"/>
    <w:rsid w:val="005853A5"/>
    <w:rsid w:val="0058619C"/>
    <w:rsid w:val="0059214E"/>
    <w:rsid w:val="0059267F"/>
    <w:rsid w:val="005A03C3"/>
    <w:rsid w:val="005A072D"/>
    <w:rsid w:val="005A2302"/>
    <w:rsid w:val="005A30CE"/>
    <w:rsid w:val="005A32DD"/>
    <w:rsid w:val="005A42AC"/>
    <w:rsid w:val="005B07D4"/>
    <w:rsid w:val="005B1AC7"/>
    <w:rsid w:val="005B3392"/>
    <w:rsid w:val="005B66A9"/>
    <w:rsid w:val="005B6A4A"/>
    <w:rsid w:val="005C156C"/>
    <w:rsid w:val="005C19B6"/>
    <w:rsid w:val="005C404B"/>
    <w:rsid w:val="005C4B2F"/>
    <w:rsid w:val="005C6F84"/>
    <w:rsid w:val="005D0782"/>
    <w:rsid w:val="005D1DEF"/>
    <w:rsid w:val="005D42A1"/>
    <w:rsid w:val="005D614B"/>
    <w:rsid w:val="005E190D"/>
    <w:rsid w:val="005E48D4"/>
    <w:rsid w:val="005E6C5D"/>
    <w:rsid w:val="005E6F45"/>
    <w:rsid w:val="005E74DB"/>
    <w:rsid w:val="005F0F0B"/>
    <w:rsid w:val="005F3EBF"/>
    <w:rsid w:val="005F47E6"/>
    <w:rsid w:val="005F4A56"/>
    <w:rsid w:val="005F4C70"/>
    <w:rsid w:val="005F5202"/>
    <w:rsid w:val="005F794B"/>
    <w:rsid w:val="005F7FAB"/>
    <w:rsid w:val="0060192C"/>
    <w:rsid w:val="00601B8D"/>
    <w:rsid w:val="0060201C"/>
    <w:rsid w:val="006022A5"/>
    <w:rsid w:val="0060486C"/>
    <w:rsid w:val="00605DAB"/>
    <w:rsid w:val="00606CF7"/>
    <w:rsid w:val="006162FE"/>
    <w:rsid w:val="00624367"/>
    <w:rsid w:val="00633B5B"/>
    <w:rsid w:val="00635EE5"/>
    <w:rsid w:val="00636A70"/>
    <w:rsid w:val="00643F75"/>
    <w:rsid w:val="006462F0"/>
    <w:rsid w:val="006534B1"/>
    <w:rsid w:val="0065557F"/>
    <w:rsid w:val="0066174E"/>
    <w:rsid w:val="00664137"/>
    <w:rsid w:val="00665827"/>
    <w:rsid w:val="00672ADB"/>
    <w:rsid w:val="0067443D"/>
    <w:rsid w:val="006769D8"/>
    <w:rsid w:val="00677A45"/>
    <w:rsid w:val="00680848"/>
    <w:rsid w:val="00682E72"/>
    <w:rsid w:val="00683E30"/>
    <w:rsid w:val="00693405"/>
    <w:rsid w:val="00694BBC"/>
    <w:rsid w:val="00695DD8"/>
    <w:rsid w:val="00696128"/>
    <w:rsid w:val="006A00B8"/>
    <w:rsid w:val="006A603D"/>
    <w:rsid w:val="006B19E8"/>
    <w:rsid w:val="006B271E"/>
    <w:rsid w:val="006B395C"/>
    <w:rsid w:val="006B4041"/>
    <w:rsid w:val="006B6FA2"/>
    <w:rsid w:val="006C2E38"/>
    <w:rsid w:val="006C3910"/>
    <w:rsid w:val="006D005E"/>
    <w:rsid w:val="006D2233"/>
    <w:rsid w:val="006D232C"/>
    <w:rsid w:val="006D36BC"/>
    <w:rsid w:val="006D40B0"/>
    <w:rsid w:val="006D49E7"/>
    <w:rsid w:val="006D4A47"/>
    <w:rsid w:val="006E00B5"/>
    <w:rsid w:val="006E27C8"/>
    <w:rsid w:val="006F00D5"/>
    <w:rsid w:val="006F4D80"/>
    <w:rsid w:val="007001CF"/>
    <w:rsid w:val="00700703"/>
    <w:rsid w:val="00701E99"/>
    <w:rsid w:val="00701ECA"/>
    <w:rsid w:val="00711D68"/>
    <w:rsid w:val="00713409"/>
    <w:rsid w:val="00714FAB"/>
    <w:rsid w:val="00720962"/>
    <w:rsid w:val="00720DD4"/>
    <w:rsid w:val="0072245D"/>
    <w:rsid w:val="00723E6E"/>
    <w:rsid w:val="0073047D"/>
    <w:rsid w:val="007307A5"/>
    <w:rsid w:val="0073481B"/>
    <w:rsid w:val="00736180"/>
    <w:rsid w:val="00737595"/>
    <w:rsid w:val="00740F48"/>
    <w:rsid w:val="00752759"/>
    <w:rsid w:val="00754320"/>
    <w:rsid w:val="007546DB"/>
    <w:rsid w:val="00756314"/>
    <w:rsid w:val="0075722B"/>
    <w:rsid w:val="007630EE"/>
    <w:rsid w:val="00763DA6"/>
    <w:rsid w:val="00765BC7"/>
    <w:rsid w:val="00765E63"/>
    <w:rsid w:val="00767BF2"/>
    <w:rsid w:val="0077296C"/>
    <w:rsid w:val="00773383"/>
    <w:rsid w:val="007811D5"/>
    <w:rsid w:val="00787247"/>
    <w:rsid w:val="00794A92"/>
    <w:rsid w:val="007955AD"/>
    <w:rsid w:val="0079595C"/>
    <w:rsid w:val="00797634"/>
    <w:rsid w:val="007A1DDA"/>
    <w:rsid w:val="007A3C87"/>
    <w:rsid w:val="007A461F"/>
    <w:rsid w:val="007A51D7"/>
    <w:rsid w:val="007A5B04"/>
    <w:rsid w:val="007A6258"/>
    <w:rsid w:val="007B376B"/>
    <w:rsid w:val="007B5A6A"/>
    <w:rsid w:val="007C0ADB"/>
    <w:rsid w:val="007C0E92"/>
    <w:rsid w:val="007C1BF8"/>
    <w:rsid w:val="007C1C37"/>
    <w:rsid w:val="007C5E23"/>
    <w:rsid w:val="007D51E0"/>
    <w:rsid w:val="007D69D6"/>
    <w:rsid w:val="007D7A5F"/>
    <w:rsid w:val="007E0EE7"/>
    <w:rsid w:val="007F0EFC"/>
    <w:rsid w:val="007F41CD"/>
    <w:rsid w:val="007F4D5F"/>
    <w:rsid w:val="007F5ABC"/>
    <w:rsid w:val="00804310"/>
    <w:rsid w:val="00810737"/>
    <w:rsid w:val="00811C48"/>
    <w:rsid w:val="00815D73"/>
    <w:rsid w:val="00815DB3"/>
    <w:rsid w:val="00816724"/>
    <w:rsid w:val="00820351"/>
    <w:rsid w:val="00823FD2"/>
    <w:rsid w:val="008252FF"/>
    <w:rsid w:val="0082583B"/>
    <w:rsid w:val="0082618C"/>
    <w:rsid w:val="008270C7"/>
    <w:rsid w:val="00827B7D"/>
    <w:rsid w:val="008305C4"/>
    <w:rsid w:val="00834471"/>
    <w:rsid w:val="0083459F"/>
    <w:rsid w:val="008367B5"/>
    <w:rsid w:val="0083780E"/>
    <w:rsid w:val="00842715"/>
    <w:rsid w:val="00850F5F"/>
    <w:rsid w:val="008651F8"/>
    <w:rsid w:val="008655F7"/>
    <w:rsid w:val="008674E6"/>
    <w:rsid w:val="00873DDF"/>
    <w:rsid w:val="00876001"/>
    <w:rsid w:val="00876A58"/>
    <w:rsid w:val="008800F0"/>
    <w:rsid w:val="00880945"/>
    <w:rsid w:val="008833D8"/>
    <w:rsid w:val="008938FA"/>
    <w:rsid w:val="008939EF"/>
    <w:rsid w:val="00894072"/>
    <w:rsid w:val="00895B8D"/>
    <w:rsid w:val="00895F29"/>
    <w:rsid w:val="00897722"/>
    <w:rsid w:val="008B08C6"/>
    <w:rsid w:val="008B212E"/>
    <w:rsid w:val="008B7541"/>
    <w:rsid w:val="008C1A4A"/>
    <w:rsid w:val="008D002B"/>
    <w:rsid w:val="008D01E8"/>
    <w:rsid w:val="008D1B94"/>
    <w:rsid w:val="008D411F"/>
    <w:rsid w:val="008D5A48"/>
    <w:rsid w:val="008E1377"/>
    <w:rsid w:val="008E1875"/>
    <w:rsid w:val="008E34A8"/>
    <w:rsid w:val="008E6C49"/>
    <w:rsid w:val="008F63EF"/>
    <w:rsid w:val="008F740C"/>
    <w:rsid w:val="009010C1"/>
    <w:rsid w:val="0090160D"/>
    <w:rsid w:val="00901A30"/>
    <w:rsid w:val="0090372F"/>
    <w:rsid w:val="00910180"/>
    <w:rsid w:val="00911C41"/>
    <w:rsid w:val="00916F8E"/>
    <w:rsid w:val="00924256"/>
    <w:rsid w:val="00925284"/>
    <w:rsid w:val="00927D93"/>
    <w:rsid w:val="00932B6E"/>
    <w:rsid w:val="00936403"/>
    <w:rsid w:val="0093677F"/>
    <w:rsid w:val="009367D5"/>
    <w:rsid w:val="00937B93"/>
    <w:rsid w:val="00941786"/>
    <w:rsid w:val="00944ADA"/>
    <w:rsid w:val="009457E2"/>
    <w:rsid w:val="0095334E"/>
    <w:rsid w:val="009568C5"/>
    <w:rsid w:val="00961A2D"/>
    <w:rsid w:val="009623E6"/>
    <w:rsid w:val="009630C7"/>
    <w:rsid w:val="00966022"/>
    <w:rsid w:val="0097243E"/>
    <w:rsid w:val="00973849"/>
    <w:rsid w:val="00976F73"/>
    <w:rsid w:val="00982655"/>
    <w:rsid w:val="009832E4"/>
    <w:rsid w:val="0098377A"/>
    <w:rsid w:val="00987EA7"/>
    <w:rsid w:val="009909BC"/>
    <w:rsid w:val="00992DEC"/>
    <w:rsid w:val="00993CD1"/>
    <w:rsid w:val="0099461F"/>
    <w:rsid w:val="009A09BE"/>
    <w:rsid w:val="009A2464"/>
    <w:rsid w:val="009A3737"/>
    <w:rsid w:val="009A59F9"/>
    <w:rsid w:val="009A7A0B"/>
    <w:rsid w:val="009B0677"/>
    <w:rsid w:val="009B1995"/>
    <w:rsid w:val="009B4FC1"/>
    <w:rsid w:val="009B60D1"/>
    <w:rsid w:val="009C3BAF"/>
    <w:rsid w:val="009C4A09"/>
    <w:rsid w:val="009C6FFF"/>
    <w:rsid w:val="009C7801"/>
    <w:rsid w:val="009D0F8F"/>
    <w:rsid w:val="009E2512"/>
    <w:rsid w:val="009E29D9"/>
    <w:rsid w:val="009E584F"/>
    <w:rsid w:val="009E5B0C"/>
    <w:rsid w:val="009F014D"/>
    <w:rsid w:val="009F1F4C"/>
    <w:rsid w:val="009F37DD"/>
    <w:rsid w:val="00A02486"/>
    <w:rsid w:val="00A04F55"/>
    <w:rsid w:val="00A07738"/>
    <w:rsid w:val="00A103CE"/>
    <w:rsid w:val="00A12D16"/>
    <w:rsid w:val="00A1473C"/>
    <w:rsid w:val="00A213E3"/>
    <w:rsid w:val="00A22A31"/>
    <w:rsid w:val="00A23DF7"/>
    <w:rsid w:val="00A2576F"/>
    <w:rsid w:val="00A30046"/>
    <w:rsid w:val="00A310C4"/>
    <w:rsid w:val="00A311D0"/>
    <w:rsid w:val="00A32343"/>
    <w:rsid w:val="00A324AD"/>
    <w:rsid w:val="00A33BF7"/>
    <w:rsid w:val="00A376D9"/>
    <w:rsid w:val="00A4558E"/>
    <w:rsid w:val="00A46082"/>
    <w:rsid w:val="00A50AF3"/>
    <w:rsid w:val="00A51142"/>
    <w:rsid w:val="00A52AB7"/>
    <w:rsid w:val="00A5386D"/>
    <w:rsid w:val="00A53D38"/>
    <w:rsid w:val="00A5438C"/>
    <w:rsid w:val="00A552D5"/>
    <w:rsid w:val="00A576EE"/>
    <w:rsid w:val="00A60661"/>
    <w:rsid w:val="00A6214D"/>
    <w:rsid w:val="00A70803"/>
    <w:rsid w:val="00A7097E"/>
    <w:rsid w:val="00A738E9"/>
    <w:rsid w:val="00A801E7"/>
    <w:rsid w:val="00A80E2D"/>
    <w:rsid w:val="00A81038"/>
    <w:rsid w:val="00A901E4"/>
    <w:rsid w:val="00A9089A"/>
    <w:rsid w:val="00A92BD3"/>
    <w:rsid w:val="00A933D3"/>
    <w:rsid w:val="00AA09E6"/>
    <w:rsid w:val="00AA1407"/>
    <w:rsid w:val="00AA4621"/>
    <w:rsid w:val="00AB0E0A"/>
    <w:rsid w:val="00AB42BB"/>
    <w:rsid w:val="00AC0C63"/>
    <w:rsid w:val="00AC4853"/>
    <w:rsid w:val="00AC5D98"/>
    <w:rsid w:val="00AC6BEF"/>
    <w:rsid w:val="00AD0B16"/>
    <w:rsid w:val="00AD2114"/>
    <w:rsid w:val="00AD4EFD"/>
    <w:rsid w:val="00AD54DD"/>
    <w:rsid w:val="00AD6799"/>
    <w:rsid w:val="00AD7B46"/>
    <w:rsid w:val="00AE1AE9"/>
    <w:rsid w:val="00AE21A4"/>
    <w:rsid w:val="00AE300A"/>
    <w:rsid w:val="00AE39D8"/>
    <w:rsid w:val="00AE548F"/>
    <w:rsid w:val="00AE661D"/>
    <w:rsid w:val="00AE7A98"/>
    <w:rsid w:val="00AF07E3"/>
    <w:rsid w:val="00AF264E"/>
    <w:rsid w:val="00AF338E"/>
    <w:rsid w:val="00AF3F09"/>
    <w:rsid w:val="00B04C4C"/>
    <w:rsid w:val="00B05E37"/>
    <w:rsid w:val="00B17AD5"/>
    <w:rsid w:val="00B212C7"/>
    <w:rsid w:val="00B21F14"/>
    <w:rsid w:val="00B2372A"/>
    <w:rsid w:val="00B23900"/>
    <w:rsid w:val="00B2491E"/>
    <w:rsid w:val="00B25A20"/>
    <w:rsid w:val="00B335CE"/>
    <w:rsid w:val="00B37853"/>
    <w:rsid w:val="00B440FB"/>
    <w:rsid w:val="00B4674F"/>
    <w:rsid w:val="00B46795"/>
    <w:rsid w:val="00B46E97"/>
    <w:rsid w:val="00B517FB"/>
    <w:rsid w:val="00B54E41"/>
    <w:rsid w:val="00B5687B"/>
    <w:rsid w:val="00B64879"/>
    <w:rsid w:val="00B65A66"/>
    <w:rsid w:val="00B67595"/>
    <w:rsid w:val="00B7140C"/>
    <w:rsid w:val="00B72AFD"/>
    <w:rsid w:val="00B74728"/>
    <w:rsid w:val="00B770A0"/>
    <w:rsid w:val="00B80B70"/>
    <w:rsid w:val="00B81239"/>
    <w:rsid w:val="00B81979"/>
    <w:rsid w:val="00B826B4"/>
    <w:rsid w:val="00B83139"/>
    <w:rsid w:val="00B84041"/>
    <w:rsid w:val="00B841D2"/>
    <w:rsid w:val="00B84EC5"/>
    <w:rsid w:val="00B85C32"/>
    <w:rsid w:val="00B87298"/>
    <w:rsid w:val="00B901E4"/>
    <w:rsid w:val="00B90BD1"/>
    <w:rsid w:val="00B911C5"/>
    <w:rsid w:val="00B9246D"/>
    <w:rsid w:val="00B93902"/>
    <w:rsid w:val="00B948DA"/>
    <w:rsid w:val="00B950E4"/>
    <w:rsid w:val="00B95A22"/>
    <w:rsid w:val="00B9609E"/>
    <w:rsid w:val="00B96A91"/>
    <w:rsid w:val="00BA7CD0"/>
    <w:rsid w:val="00BB24F6"/>
    <w:rsid w:val="00BB32F7"/>
    <w:rsid w:val="00BB69C2"/>
    <w:rsid w:val="00BC1B46"/>
    <w:rsid w:val="00BC3AB9"/>
    <w:rsid w:val="00BC6125"/>
    <w:rsid w:val="00BC6538"/>
    <w:rsid w:val="00BC6DE8"/>
    <w:rsid w:val="00BC761A"/>
    <w:rsid w:val="00BC7C2E"/>
    <w:rsid w:val="00BD044D"/>
    <w:rsid w:val="00BD3A17"/>
    <w:rsid w:val="00BD4860"/>
    <w:rsid w:val="00BD4AA7"/>
    <w:rsid w:val="00BD6041"/>
    <w:rsid w:val="00BD6FF2"/>
    <w:rsid w:val="00BE0705"/>
    <w:rsid w:val="00BE1070"/>
    <w:rsid w:val="00BE1EBC"/>
    <w:rsid w:val="00BE2AC7"/>
    <w:rsid w:val="00BE3080"/>
    <w:rsid w:val="00BE34AB"/>
    <w:rsid w:val="00BE36FE"/>
    <w:rsid w:val="00BE68E0"/>
    <w:rsid w:val="00BE7A77"/>
    <w:rsid w:val="00BF2997"/>
    <w:rsid w:val="00BF3001"/>
    <w:rsid w:val="00BF4BD4"/>
    <w:rsid w:val="00BF7C45"/>
    <w:rsid w:val="00C00185"/>
    <w:rsid w:val="00C02695"/>
    <w:rsid w:val="00C029E3"/>
    <w:rsid w:val="00C109B4"/>
    <w:rsid w:val="00C1514E"/>
    <w:rsid w:val="00C170F0"/>
    <w:rsid w:val="00C2023A"/>
    <w:rsid w:val="00C234D5"/>
    <w:rsid w:val="00C25F66"/>
    <w:rsid w:val="00C26C45"/>
    <w:rsid w:val="00C36832"/>
    <w:rsid w:val="00C40144"/>
    <w:rsid w:val="00C41535"/>
    <w:rsid w:val="00C4158B"/>
    <w:rsid w:val="00C43215"/>
    <w:rsid w:val="00C44051"/>
    <w:rsid w:val="00C44F02"/>
    <w:rsid w:val="00C44F7A"/>
    <w:rsid w:val="00C516C1"/>
    <w:rsid w:val="00C51F1B"/>
    <w:rsid w:val="00C525FC"/>
    <w:rsid w:val="00C528AE"/>
    <w:rsid w:val="00C55954"/>
    <w:rsid w:val="00C56C03"/>
    <w:rsid w:val="00C57A8A"/>
    <w:rsid w:val="00C57FE8"/>
    <w:rsid w:val="00C60E73"/>
    <w:rsid w:val="00C60EC1"/>
    <w:rsid w:val="00C6206A"/>
    <w:rsid w:val="00C6411D"/>
    <w:rsid w:val="00C6549A"/>
    <w:rsid w:val="00C659DF"/>
    <w:rsid w:val="00C67E6A"/>
    <w:rsid w:val="00C75486"/>
    <w:rsid w:val="00C762B0"/>
    <w:rsid w:val="00C82086"/>
    <w:rsid w:val="00C8483C"/>
    <w:rsid w:val="00C915BF"/>
    <w:rsid w:val="00CA0BB1"/>
    <w:rsid w:val="00CA2228"/>
    <w:rsid w:val="00CB0811"/>
    <w:rsid w:val="00CB3B33"/>
    <w:rsid w:val="00CB41D8"/>
    <w:rsid w:val="00CB5AFF"/>
    <w:rsid w:val="00CB6956"/>
    <w:rsid w:val="00CB6F3A"/>
    <w:rsid w:val="00CB736B"/>
    <w:rsid w:val="00CC3EDF"/>
    <w:rsid w:val="00CC4EC5"/>
    <w:rsid w:val="00CD40BC"/>
    <w:rsid w:val="00CD44D9"/>
    <w:rsid w:val="00CD53A8"/>
    <w:rsid w:val="00CD64BC"/>
    <w:rsid w:val="00CD6830"/>
    <w:rsid w:val="00CE0B4A"/>
    <w:rsid w:val="00CE1144"/>
    <w:rsid w:val="00CE1E67"/>
    <w:rsid w:val="00CF11B0"/>
    <w:rsid w:val="00CF4628"/>
    <w:rsid w:val="00D00E06"/>
    <w:rsid w:val="00D04084"/>
    <w:rsid w:val="00D04D11"/>
    <w:rsid w:val="00D166C1"/>
    <w:rsid w:val="00D22C95"/>
    <w:rsid w:val="00D24E3A"/>
    <w:rsid w:val="00D30822"/>
    <w:rsid w:val="00D3685C"/>
    <w:rsid w:val="00D37E0D"/>
    <w:rsid w:val="00D42826"/>
    <w:rsid w:val="00D42ACF"/>
    <w:rsid w:val="00D441E7"/>
    <w:rsid w:val="00D47401"/>
    <w:rsid w:val="00D47695"/>
    <w:rsid w:val="00D47C75"/>
    <w:rsid w:val="00D5046B"/>
    <w:rsid w:val="00D51876"/>
    <w:rsid w:val="00D51D89"/>
    <w:rsid w:val="00D60A6D"/>
    <w:rsid w:val="00D61145"/>
    <w:rsid w:val="00D618C3"/>
    <w:rsid w:val="00D619A5"/>
    <w:rsid w:val="00D6424C"/>
    <w:rsid w:val="00D668DA"/>
    <w:rsid w:val="00D67DFC"/>
    <w:rsid w:val="00D7051A"/>
    <w:rsid w:val="00D705E9"/>
    <w:rsid w:val="00D71B0A"/>
    <w:rsid w:val="00D73D76"/>
    <w:rsid w:val="00D756D4"/>
    <w:rsid w:val="00D8375D"/>
    <w:rsid w:val="00D85855"/>
    <w:rsid w:val="00D866D0"/>
    <w:rsid w:val="00D86807"/>
    <w:rsid w:val="00D94ABE"/>
    <w:rsid w:val="00D95848"/>
    <w:rsid w:val="00D95E82"/>
    <w:rsid w:val="00DA38AD"/>
    <w:rsid w:val="00DA4A85"/>
    <w:rsid w:val="00DA5405"/>
    <w:rsid w:val="00DA5B38"/>
    <w:rsid w:val="00DB075A"/>
    <w:rsid w:val="00DB0A75"/>
    <w:rsid w:val="00DC0FDA"/>
    <w:rsid w:val="00DC1543"/>
    <w:rsid w:val="00DC1C10"/>
    <w:rsid w:val="00DC4B9D"/>
    <w:rsid w:val="00DC5553"/>
    <w:rsid w:val="00DC700A"/>
    <w:rsid w:val="00DD1A46"/>
    <w:rsid w:val="00DD4688"/>
    <w:rsid w:val="00DD4A70"/>
    <w:rsid w:val="00DD58A2"/>
    <w:rsid w:val="00DE06D0"/>
    <w:rsid w:val="00DE2FA6"/>
    <w:rsid w:val="00DE4B63"/>
    <w:rsid w:val="00DE5789"/>
    <w:rsid w:val="00DE5DD8"/>
    <w:rsid w:val="00DF2179"/>
    <w:rsid w:val="00DF224B"/>
    <w:rsid w:val="00DF2DCA"/>
    <w:rsid w:val="00DF718C"/>
    <w:rsid w:val="00DF7A94"/>
    <w:rsid w:val="00E02487"/>
    <w:rsid w:val="00E0375C"/>
    <w:rsid w:val="00E03DA9"/>
    <w:rsid w:val="00E047D9"/>
    <w:rsid w:val="00E05F1D"/>
    <w:rsid w:val="00E137FB"/>
    <w:rsid w:val="00E13DF0"/>
    <w:rsid w:val="00E14A64"/>
    <w:rsid w:val="00E20D45"/>
    <w:rsid w:val="00E21CD7"/>
    <w:rsid w:val="00E233A7"/>
    <w:rsid w:val="00E3047E"/>
    <w:rsid w:val="00E335DA"/>
    <w:rsid w:val="00E36B77"/>
    <w:rsid w:val="00E36EA8"/>
    <w:rsid w:val="00E43009"/>
    <w:rsid w:val="00E45C7C"/>
    <w:rsid w:val="00E45E7D"/>
    <w:rsid w:val="00E4631D"/>
    <w:rsid w:val="00E502A7"/>
    <w:rsid w:val="00E55BFE"/>
    <w:rsid w:val="00E55F16"/>
    <w:rsid w:val="00E56B60"/>
    <w:rsid w:val="00E56D92"/>
    <w:rsid w:val="00E60327"/>
    <w:rsid w:val="00E63A8B"/>
    <w:rsid w:val="00E63C42"/>
    <w:rsid w:val="00E642BF"/>
    <w:rsid w:val="00E660C4"/>
    <w:rsid w:val="00E66D2B"/>
    <w:rsid w:val="00E679D3"/>
    <w:rsid w:val="00E710E1"/>
    <w:rsid w:val="00E73B0E"/>
    <w:rsid w:val="00E73C13"/>
    <w:rsid w:val="00E73E0A"/>
    <w:rsid w:val="00E751E9"/>
    <w:rsid w:val="00E80EB9"/>
    <w:rsid w:val="00E83F0C"/>
    <w:rsid w:val="00E859FC"/>
    <w:rsid w:val="00E8764C"/>
    <w:rsid w:val="00E900EE"/>
    <w:rsid w:val="00E932C2"/>
    <w:rsid w:val="00E93DA0"/>
    <w:rsid w:val="00E96B64"/>
    <w:rsid w:val="00EA0D26"/>
    <w:rsid w:val="00EA0ED6"/>
    <w:rsid w:val="00EA23D6"/>
    <w:rsid w:val="00EB05E7"/>
    <w:rsid w:val="00EB0F19"/>
    <w:rsid w:val="00EB1E1E"/>
    <w:rsid w:val="00EB5190"/>
    <w:rsid w:val="00EB7CD4"/>
    <w:rsid w:val="00EC1384"/>
    <w:rsid w:val="00EC2556"/>
    <w:rsid w:val="00EC681F"/>
    <w:rsid w:val="00ED2BD7"/>
    <w:rsid w:val="00ED348D"/>
    <w:rsid w:val="00ED5890"/>
    <w:rsid w:val="00EF17AC"/>
    <w:rsid w:val="00EF26CA"/>
    <w:rsid w:val="00F01755"/>
    <w:rsid w:val="00F02FDB"/>
    <w:rsid w:val="00F1157F"/>
    <w:rsid w:val="00F1434D"/>
    <w:rsid w:val="00F16753"/>
    <w:rsid w:val="00F22A92"/>
    <w:rsid w:val="00F23F55"/>
    <w:rsid w:val="00F2595B"/>
    <w:rsid w:val="00F25C34"/>
    <w:rsid w:val="00F26CB9"/>
    <w:rsid w:val="00F306B2"/>
    <w:rsid w:val="00F311B2"/>
    <w:rsid w:val="00F32F0E"/>
    <w:rsid w:val="00F35965"/>
    <w:rsid w:val="00F3662C"/>
    <w:rsid w:val="00F36E33"/>
    <w:rsid w:val="00F46849"/>
    <w:rsid w:val="00F508CA"/>
    <w:rsid w:val="00F51356"/>
    <w:rsid w:val="00F52243"/>
    <w:rsid w:val="00F52562"/>
    <w:rsid w:val="00F5329B"/>
    <w:rsid w:val="00F53807"/>
    <w:rsid w:val="00F5663A"/>
    <w:rsid w:val="00F63040"/>
    <w:rsid w:val="00F64766"/>
    <w:rsid w:val="00F65DCA"/>
    <w:rsid w:val="00F66FF7"/>
    <w:rsid w:val="00F712CE"/>
    <w:rsid w:val="00F73B6F"/>
    <w:rsid w:val="00F75B25"/>
    <w:rsid w:val="00F773BC"/>
    <w:rsid w:val="00F80742"/>
    <w:rsid w:val="00F83847"/>
    <w:rsid w:val="00F855A3"/>
    <w:rsid w:val="00F90BAE"/>
    <w:rsid w:val="00F9447B"/>
    <w:rsid w:val="00F955DA"/>
    <w:rsid w:val="00F958F2"/>
    <w:rsid w:val="00F974EA"/>
    <w:rsid w:val="00FA29DF"/>
    <w:rsid w:val="00FA41A2"/>
    <w:rsid w:val="00FB1537"/>
    <w:rsid w:val="00FB3CCF"/>
    <w:rsid w:val="00FB61EA"/>
    <w:rsid w:val="00FC245F"/>
    <w:rsid w:val="00FC295A"/>
    <w:rsid w:val="00FD0761"/>
    <w:rsid w:val="00FD31B7"/>
    <w:rsid w:val="00FD706C"/>
    <w:rsid w:val="00FE28FB"/>
    <w:rsid w:val="00FE326A"/>
    <w:rsid w:val="00FE6B7D"/>
    <w:rsid w:val="00FF36E7"/>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image" Target="media/image35.jpeg"/><Relationship Id="rId47" Type="http://schemas.openxmlformats.org/officeDocument/2006/relationships/image" Target="media/image40.jpeg"/><Relationship Id="rId50" Type="http://schemas.openxmlformats.org/officeDocument/2006/relationships/image" Target="media/image43.jpeg"/><Relationship Id="rId55" Type="http://schemas.openxmlformats.org/officeDocument/2006/relationships/image" Target="media/image48.jpe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jpeg"/><Relationship Id="rId53" Type="http://schemas.openxmlformats.org/officeDocument/2006/relationships/image" Target="media/image46.jpeg"/><Relationship Id="rId58" Type="http://schemas.openxmlformats.org/officeDocument/2006/relationships/image" Target="media/image51.jpeg"/><Relationship Id="rId5" Type="http://schemas.openxmlformats.org/officeDocument/2006/relationships/webSettings" Target="webSettings.xml"/><Relationship Id="rId61" Type="http://schemas.openxmlformats.org/officeDocument/2006/relationships/header" Target="header2.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41.jpeg"/><Relationship Id="rId56" Type="http://schemas.openxmlformats.org/officeDocument/2006/relationships/image" Target="media/image49.jpe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jpeg"/><Relationship Id="rId59" Type="http://schemas.openxmlformats.org/officeDocument/2006/relationships/header" Target="header1.xml"/><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jpeg"/><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49" Type="http://schemas.openxmlformats.org/officeDocument/2006/relationships/image" Target="media/image42.jpeg"/><Relationship Id="rId57" Type="http://schemas.openxmlformats.org/officeDocument/2006/relationships/image" Target="media/image50.jpe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jpeg"/><Relationship Id="rId52" Type="http://schemas.openxmlformats.org/officeDocument/2006/relationships/image" Target="media/image45.jpeg"/><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F7BD28-2B47-46CE-8678-A3EB7C8D9A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304</TotalTime>
  <Pages>38</Pages>
  <Words>3234</Words>
  <Characters>18434</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21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ora</dc:creator>
  <cp:lastModifiedBy>KALVIN EFFENDI</cp:lastModifiedBy>
  <cp:revision>763</cp:revision>
  <dcterms:created xsi:type="dcterms:W3CDTF">2017-10-20T05:51:00Z</dcterms:created>
  <dcterms:modified xsi:type="dcterms:W3CDTF">2020-12-21T12:52:00Z</dcterms:modified>
</cp:coreProperties>
</file>